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261590" w14:textId="77777777" w:rsidR="00E9145F" w:rsidRPr="000D3CBE" w:rsidRDefault="006C1D57" w:rsidP="00A266FD">
      <w:pPr>
        <w:widowControl/>
        <w:rPr>
          <w:lang w:val="en-AU"/>
        </w:rPr>
      </w:pPr>
      <w:r w:rsidRPr="000D3CBE">
        <w:rPr>
          <w:noProof/>
          <w:lang w:val="en-AU"/>
        </w:rPr>
        <w:drawing>
          <wp:inline distT="0" distB="0" distL="0" distR="0" wp14:anchorId="3B06BD9F" wp14:editId="2D11A5D6">
            <wp:extent cx="2374710" cy="1129816"/>
            <wp:effectExtent l="0" t="0" r="0" b="0"/>
            <wp:docPr id="1899248602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459209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51" t="11258" b="10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619" cy="113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41BBB" w:rsidRPr="000D3CBE">
        <w:rPr>
          <w:noProof/>
          <w:lang w:val="en-AU"/>
        </w:rPr>
        <mc:AlternateContent>
          <mc:Choice Requires="wpg">
            <w:drawing>
              <wp:anchor distT="0" distB="0" distL="0" distR="0" simplePos="0" relativeHeight="251660288" behindDoc="1" locked="0" layoutInCell="1" allowOverlap="1" wp14:anchorId="3AF5C647" wp14:editId="01C46318">
                <wp:simplePos x="0" y="0"/>
                <wp:positionH relativeFrom="page">
                  <wp:posOffset>0</wp:posOffset>
                </wp:positionH>
                <wp:positionV relativeFrom="page">
                  <wp:posOffset>2989690</wp:posOffset>
                </wp:positionV>
                <wp:extent cx="7559675" cy="7702493"/>
                <wp:effectExtent l="0" t="0" r="3175" b="0"/>
                <wp:wrapNone/>
                <wp:docPr id="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9675" cy="7702493"/>
                          <a:chOff x="0" y="0"/>
                          <a:chExt cx="7560309" cy="7702493"/>
                        </a:xfrm>
                      </wpg:grpSpPr>
                      <pic:pic xmlns:pic="http://schemas.openxmlformats.org/drawingml/2006/picture">
                        <pic:nvPicPr>
                          <pic:cNvPr id="2" name="Image 2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0004" cy="756669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Image 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781964"/>
                            <a:ext cx="7559992" cy="678473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Graphic 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1465523"/>
                            <a:ext cx="7560309" cy="62369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60309" h="6236970">
                                <a:moveTo>
                                  <a:pt x="6388874" y="0"/>
                                </a:moveTo>
                                <a:lnTo>
                                  <a:pt x="0" y="2188121"/>
                                </a:lnTo>
                                <a:lnTo>
                                  <a:pt x="0" y="6236347"/>
                                </a:lnTo>
                                <a:lnTo>
                                  <a:pt x="7559992" y="6236347"/>
                                </a:lnTo>
                                <a:lnTo>
                                  <a:pt x="7559992" y="1287399"/>
                                </a:lnTo>
                                <a:lnTo>
                                  <a:pt x="638887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A044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group id="Group 1" o:spid="_x0000_s1025" alt="&quot;&quot;" style="width:595.25pt;height:606.5pt;margin-top:235.4pt;margin-left:0;mso-height-relative:margin;mso-position-horizontal-relative:page;mso-position-vertical-relative:page;mso-wrap-distance-left:0;mso-wrap-distance-right:0;position:absolute;z-index:-251655168" coordsize="75603,7702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2" o:spid="_x0000_s1026" type="#_x0000_t75" style="width:75600;height:75666;mso-wrap-style:square;position:absolute;visibility:visible">
                  <v:imagedata r:id="rId11" o:title=""/>
                </v:shape>
                <v:shape id="Image 3" o:spid="_x0000_s1027" type="#_x0000_t75" alt="&quot;&quot;" style="width:75599;height:67847;mso-wrap-style:square;position:absolute;top:7819;visibility:visible">
                  <v:imagedata r:id="rId12" o:title=""/>
                </v:shape>
                <v:shape id="Graphic 4" o:spid="_x0000_s1028" alt="&quot;&quot;" style="width:75603;height:62369;mso-wrap-style:square;position:absolute;top:14655;v-text-anchor:top;visibility:visible" coordsize="7560309,6236970" path="m6388874,l,2188121,,6236347l7559992,6236347l7559992,1287399,6388874,xe" fillcolor="#7a0441" stroked="f">
                  <v:path arrowok="t"/>
                </v:shape>
              </v:group>
            </w:pict>
          </mc:Fallback>
        </mc:AlternateContent>
      </w:r>
    </w:p>
    <w:p w14:paraId="23EF3920" w14:textId="77777777" w:rsidR="008C1443" w:rsidRPr="000D3CBE" w:rsidRDefault="008C1443" w:rsidP="008C1443">
      <w:pPr>
        <w:pStyle w:val="Title"/>
        <w:spacing w:before="6800" w:line="230" w:lineRule="auto"/>
        <w:rPr>
          <w:lang w:val="en-AU"/>
        </w:rPr>
      </w:pPr>
      <w:bookmarkStart w:id="0" w:name="_Hlk182222221"/>
      <w:proofErr w:type="spellStart"/>
      <w:r w:rsidRPr="000D3CBE">
        <w:rPr>
          <w:color w:val="FFFFFF"/>
          <w:spacing w:val="-2"/>
          <w:lang w:val="en-AU"/>
        </w:rPr>
        <w:t>Fuafuaga</w:t>
      </w:r>
      <w:proofErr w:type="spellEnd"/>
      <w:r w:rsidRPr="000D3CBE">
        <w:rPr>
          <w:color w:val="FFFFFF"/>
          <w:spacing w:val="-2"/>
          <w:lang w:val="en-AU"/>
        </w:rPr>
        <w:t xml:space="preserve"> </w:t>
      </w:r>
      <w:proofErr w:type="spellStart"/>
      <w:r w:rsidRPr="000D3CBE">
        <w:rPr>
          <w:color w:val="FFFFFF"/>
          <w:spacing w:val="-2"/>
          <w:lang w:val="en-AU"/>
        </w:rPr>
        <w:t>Fa'aleleia</w:t>
      </w:r>
      <w:proofErr w:type="spellEnd"/>
      <w:r w:rsidRPr="000D3CBE">
        <w:rPr>
          <w:color w:val="FFFFFF"/>
          <w:spacing w:val="-2"/>
          <w:lang w:val="en-AU"/>
        </w:rPr>
        <w:t xml:space="preserve"> o </w:t>
      </w:r>
      <w:proofErr w:type="spellStart"/>
      <w:r w:rsidRPr="000D3CBE">
        <w:rPr>
          <w:color w:val="FFFFFF"/>
          <w:spacing w:val="-2"/>
          <w:lang w:val="en-AU"/>
        </w:rPr>
        <w:t>Fa'amaumauga</w:t>
      </w:r>
      <w:proofErr w:type="spellEnd"/>
      <w:r w:rsidRPr="000D3CBE">
        <w:rPr>
          <w:color w:val="FFFFFF"/>
          <w:spacing w:val="-2"/>
          <w:lang w:val="en-AU"/>
        </w:rPr>
        <w:t xml:space="preserve"> 2024 </w:t>
      </w:r>
      <w:proofErr w:type="spellStart"/>
      <w:r w:rsidRPr="000D3CBE">
        <w:rPr>
          <w:color w:val="FFFFFF"/>
          <w:spacing w:val="-2"/>
          <w:lang w:val="en-AU"/>
        </w:rPr>
        <w:t>Aotelega</w:t>
      </w:r>
      <w:proofErr w:type="spellEnd"/>
      <w:r w:rsidRPr="000D3CBE">
        <w:rPr>
          <w:color w:val="FFFFFF"/>
          <w:spacing w:val="-2"/>
          <w:lang w:val="en-AU"/>
        </w:rPr>
        <w:t xml:space="preserve"> </w:t>
      </w:r>
    </w:p>
    <w:bookmarkEnd w:id="0"/>
    <w:p w14:paraId="2B6F3DFE" w14:textId="77777777" w:rsidR="008C1443" w:rsidRPr="000D3CBE" w:rsidRDefault="008C1443" w:rsidP="008C1443">
      <w:pPr>
        <w:spacing w:before="751" w:line="225" w:lineRule="auto"/>
        <w:ind w:left="113" w:right="3217"/>
        <w:rPr>
          <w:rFonts w:ascii="Verdana"/>
          <w:sz w:val="28"/>
          <w:szCs w:val="28"/>
          <w:lang w:val="en-AU"/>
        </w:rPr>
      </w:pPr>
      <w:r w:rsidRPr="000D3CBE">
        <w:rPr>
          <w:rFonts w:ascii="Verdana"/>
          <w:i/>
          <w:iCs/>
          <w:noProof/>
          <w:color w:val="FFFFFF"/>
          <w:spacing w:val="-16"/>
          <w:sz w:val="28"/>
          <w:szCs w:val="28"/>
          <w:lang w:val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5AA0A0B" wp14:editId="71232163">
                <wp:simplePos x="0" y="0"/>
                <wp:positionH relativeFrom="column">
                  <wp:posOffset>-552505</wp:posOffset>
                </wp:positionH>
                <wp:positionV relativeFrom="paragraph">
                  <wp:posOffset>1624578</wp:posOffset>
                </wp:positionV>
                <wp:extent cx="5060950" cy="323850"/>
                <wp:effectExtent l="0" t="0" r="0" b="0"/>
                <wp:wrapNone/>
                <wp:docPr id="1247933609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950" cy="3238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80387DF" w14:textId="77777777" w:rsidR="008C1443" w:rsidRPr="002B36D7" w:rsidRDefault="008C1443" w:rsidP="008C1443">
                            <w:pPr>
                              <w:rPr>
                                <w:rFonts w:ascii="Lucida Sans" w:hAnsi="Lucida San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FC2271">
                              <w:rPr>
                                <w:rFonts w:ascii="Lucida Sans" w:hAnsi="Lucida San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Samoan | Gagana Samo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AA0A0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alt="&quot;&quot;" style="position:absolute;left:0;text-align:left;margin-left:-43.5pt;margin-top:127.9pt;width:398.5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" fillcolor="white [3201]" stroked="f" strokeweight=".5pt">
                <v:fill opacity="0"/>
                <v:textbox>
                  <w:txbxContent>
                    <w:p w14:paraId="380387DF" w14:textId="77777777" w:rsidR="008C1443" w:rsidRPr="002B36D7" w:rsidRDefault="008C1443" w:rsidP="008C1443">
                      <w:pPr>
                        <w:rPr>
                          <w:rFonts w:ascii="Lucida Sans" w:hAnsi="Lucida Sans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FC2271">
                        <w:rPr>
                          <w:rFonts w:ascii="Lucida Sans" w:hAnsi="Lucida Sans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Samoan | Gagana Samoa</w:t>
                      </w:r>
                    </w:p>
                  </w:txbxContent>
                </v:textbox>
              </v:shape>
            </w:pict>
          </mc:Fallback>
        </mc:AlternateContent>
      </w:r>
      <w:r w:rsidRPr="000D3CBE">
        <w:rPr>
          <w:lang w:val="en-AU"/>
        </w:rPr>
        <w:t xml:space="preserve"> </w:t>
      </w:r>
      <w:r w:rsidRPr="000D3CBE">
        <w:rPr>
          <w:rFonts w:ascii="Verdana"/>
          <w:i/>
          <w:iCs/>
          <w:noProof/>
          <w:color w:val="FFFFFF"/>
          <w:spacing w:val="-16"/>
          <w:sz w:val="28"/>
          <w:szCs w:val="28"/>
          <w:lang w:val="en-AU"/>
        </w:rPr>
        <w:t>Fuafuaga Fa'ata'atia o A'afiaga Tumau o le Soifua i Ausetalia 2021 - 2031</w:t>
      </w:r>
    </w:p>
    <w:p w14:paraId="36550BA9" w14:textId="77777777" w:rsidR="009E7FED" w:rsidRPr="000D3CBE" w:rsidRDefault="006C1D57" w:rsidP="00A266FD">
      <w:pPr>
        <w:widowControl/>
        <w:spacing w:before="751" w:line="225" w:lineRule="auto"/>
        <w:ind w:right="3217"/>
        <w:rPr>
          <w:rFonts w:eastAsia="Lucida Sans"/>
          <w:color w:val="7A0441"/>
          <w:sz w:val="36"/>
          <w:szCs w:val="36"/>
          <w:lang w:val="en-AU"/>
        </w:rPr>
      </w:pPr>
      <w:r w:rsidRPr="000D3CBE">
        <w:rPr>
          <w:noProof/>
          <w:lang w:val="en-AU"/>
        </w:rPr>
        <mc:AlternateContent>
          <mc:Choice Requires="wps">
            <w:drawing>
              <wp:inline distT="0" distB="0" distL="0" distR="0" wp14:anchorId="661A4644" wp14:editId="1906818A">
                <wp:extent cx="6122670" cy="8890"/>
                <wp:effectExtent l="19050" t="19050" r="30480" b="29210"/>
                <wp:docPr id="1654695038" name="Straight Connector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2670" cy="8890"/>
                        </a:xfrm>
                        <a:prstGeom prst="line">
                          <a:avLst/>
                        </a:prstGeom>
                        <a:ln>
                          <a:solidFill>
                            <a:srgbClr val="7A0441"/>
                          </a:solidFill>
                        </a:ln>
                        <a:effectLst/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fl="http://schemas.microsoft.com/office/word/2024/wordml/sdtformatlock">
            <w:pict>
              <v:line id="Straight Connector 19" o:spid="_x0000_i1029" alt="&quot;&quot;" style="mso-left-percent:-10001;mso-position-horizontal-relative:char;mso-position-vertical-relative:line;mso-top-percent:-10001;mso-wrap-style:square;visibility:visible" from="0,0" to="482.1pt,0.7pt" strokecolor="#7a0441" strokeweight="3pt">
                <w10:wrap type="none"/>
                <w10:anchorlock/>
              </v:line>
            </w:pict>
          </mc:Fallback>
        </mc:AlternateContent>
      </w:r>
    </w:p>
    <w:p w14:paraId="77AD2736" w14:textId="77777777" w:rsidR="00E9145F" w:rsidRPr="000D3CBE" w:rsidRDefault="006C1D57" w:rsidP="00A266FD">
      <w:pPr>
        <w:pStyle w:val="Heading1"/>
        <w:widowControl/>
        <w:rPr>
          <w:lang w:val="en-AU"/>
        </w:rPr>
      </w:pPr>
      <w:proofErr w:type="spellStart"/>
      <w:r w:rsidRPr="000D3CBE">
        <w:rPr>
          <w:lang w:val="en-AU"/>
        </w:rPr>
        <w:lastRenderedPageBreak/>
        <w:t>Fa'atomuaga</w:t>
      </w:r>
      <w:proofErr w:type="spellEnd"/>
    </w:p>
    <w:p w14:paraId="03B8D739" w14:textId="187E232F" w:rsidR="008E2258" w:rsidRPr="000D3CBE" w:rsidRDefault="006C1D57" w:rsidP="008E2258">
      <w:pPr>
        <w:widowControl/>
        <w:spacing w:before="340"/>
        <w:rPr>
          <w:b/>
          <w:bCs/>
          <w:sz w:val="20"/>
          <w:szCs w:val="20"/>
          <w:u w:val="single" w:color="292829"/>
          <w:lang w:val="en-AU"/>
        </w:rPr>
      </w:pPr>
      <w:r w:rsidRPr="000D3CBE">
        <w:rPr>
          <w:b/>
          <w:bCs/>
          <w:sz w:val="20"/>
          <w:szCs w:val="20"/>
          <w:lang w:val="en-AU"/>
        </w:rPr>
        <w:t xml:space="preserve">O </w:t>
      </w:r>
      <w:proofErr w:type="spellStart"/>
      <w:r w:rsidRPr="000D3CBE">
        <w:rPr>
          <w:b/>
          <w:bCs/>
          <w:sz w:val="20"/>
          <w:szCs w:val="20"/>
          <w:lang w:val="en-AU"/>
        </w:rPr>
        <w:t>lenei</w:t>
      </w:r>
      <w:proofErr w:type="spellEnd"/>
      <w:r w:rsidRPr="000D3CBE">
        <w:rPr>
          <w:b/>
          <w:bCs/>
          <w:sz w:val="20"/>
          <w:szCs w:val="20"/>
          <w:lang w:val="en-AU"/>
        </w:rPr>
        <w:t xml:space="preserve"> </w:t>
      </w:r>
      <w:proofErr w:type="spellStart"/>
      <w:r w:rsidRPr="000D3CBE">
        <w:rPr>
          <w:b/>
          <w:bCs/>
          <w:sz w:val="20"/>
          <w:szCs w:val="20"/>
          <w:lang w:val="en-AU"/>
        </w:rPr>
        <w:t>Aotelega</w:t>
      </w:r>
      <w:proofErr w:type="spellEnd"/>
      <w:r w:rsidRPr="000D3CBE">
        <w:rPr>
          <w:b/>
          <w:bCs/>
          <w:sz w:val="20"/>
          <w:szCs w:val="20"/>
          <w:lang w:val="en-AU"/>
        </w:rPr>
        <w:t xml:space="preserve"> 2024 o le </w:t>
      </w:r>
      <w:proofErr w:type="spellStart"/>
      <w:r w:rsidRPr="000D3CBE">
        <w:rPr>
          <w:b/>
          <w:bCs/>
          <w:sz w:val="20"/>
          <w:szCs w:val="20"/>
          <w:lang w:val="en-AU"/>
        </w:rPr>
        <w:t>Fuafuaga</w:t>
      </w:r>
      <w:proofErr w:type="spellEnd"/>
      <w:r w:rsidRPr="000D3CBE">
        <w:rPr>
          <w:b/>
          <w:bCs/>
          <w:sz w:val="20"/>
          <w:szCs w:val="20"/>
          <w:lang w:val="en-AU"/>
        </w:rPr>
        <w:t xml:space="preserve"> </w:t>
      </w:r>
      <w:proofErr w:type="spellStart"/>
      <w:r w:rsidRPr="000D3CBE">
        <w:rPr>
          <w:b/>
          <w:bCs/>
          <w:sz w:val="20"/>
          <w:szCs w:val="20"/>
          <w:lang w:val="en-AU"/>
        </w:rPr>
        <w:t>Fa'aleleia</w:t>
      </w:r>
      <w:proofErr w:type="spellEnd"/>
      <w:r w:rsidRPr="000D3CBE">
        <w:rPr>
          <w:b/>
          <w:bCs/>
          <w:sz w:val="20"/>
          <w:szCs w:val="20"/>
          <w:lang w:val="en-AU"/>
        </w:rPr>
        <w:t xml:space="preserve"> o </w:t>
      </w:r>
      <w:proofErr w:type="spellStart"/>
      <w:r w:rsidRPr="000D3CBE">
        <w:rPr>
          <w:b/>
          <w:bCs/>
          <w:sz w:val="20"/>
          <w:szCs w:val="20"/>
          <w:lang w:val="en-AU"/>
        </w:rPr>
        <w:t>Fa'amaumauga</w:t>
      </w:r>
      <w:proofErr w:type="spellEnd"/>
      <w:r w:rsidRPr="000D3CBE">
        <w:rPr>
          <w:b/>
          <w:bCs/>
          <w:sz w:val="20"/>
          <w:szCs w:val="20"/>
          <w:lang w:val="en-AU"/>
        </w:rPr>
        <w:t xml:space="preserve"> (DIP) </w:t>
      </w:r>
      <w:proofErr w:type="spellStart"/>
      <w:r w:rsidRPr="000D3CBE">
        <w:rPr>
          <w:b/>
          <w:bCs/>
          <w:sz w:val="20"/>
          <w:szCs w:val="20"/>
          <w:lang w:val="en-AU"/>
        </w:rPr>
        <w:t>i</w:t>
      </w:r>
      <w:proofErr w:type="spellEnd"/>
      <w:r w:rsidRPr="000D3CBE">
        <w:rPr>
          <w:b/>
          <w:bCs/>
          <w:sz w:val="20"/>
          <w:szCs w:val="20"/>
          <w:lang w:val="en-AU"/>
        </w:rPr>
        <w:t xml:space="preserve"> </w:t>
      </w:r>
      <w:proofErr w:type="spellStart"/>
      <w:r w:rsidRPr="000D3CBE">
        <w:rPr>
          <w:b/>
          <w:bCs/>
          <w:sz w:val="20"/>
          <w:szCs w:val="20"/>
          <w:lang w:val="en-AU"/>
        </w:rPr>
        <w:t>lalo</w:t>
      </w:r>
      <w:proofErr w:type="spellEnd"/>
      <w:r w:rsidRPr="000D3CBE">
        <w:rPr>
          <w:b/>
          <w:bCs/>
          <w:sz w:val="20"/>
          <w:szCs w:val="20"/>
          <w:lang w:val="en-AU"/>
        </w:rPr>
        <w:t xml:space="preserve"> ole </w:t>
      </w:r>
      <w:hyperlink r:id="rId13" w:history="1">
        <w:proofErr w:type="spellStart"/>
        <w:r w:rsidR="008E2258" w:rsidRPr="000D3CBE">
          <w:rPr>
            <w:rStyle w:val="Hyperlink"/>
            <w:b/>
            <w:bCs/>
            <w:color w:val="auto"/>
            <w:sz w:val="20"/>
            <w:szCs w:val="20"/>
            <w:lang w:val="en-AU"/>
          </w:rPr>
          <w:t>Ta'iala</w:t>
        </w:r>
        <w:proofErr w:type="spellEnd"/>
        <w:r w:rsidR="008E2258" w:rsidRPr="000D3CBE">
          <w:rPr>
            <w:rStyle w:val="Hyperlink"/>
            <w:b/>
            <w:bCs/>
            <w:color w:val="auto"/>
            <w:sz w:val="20"/>
            <w:szCs w:val="20"/>
            <w:lang w:val="en-AU"/>
          </w:rPr>
          <w:t xml:space="preserve"> o </w:t>
        </w:r>
        <w:proofErr w:type="spellStart"/>
        <w:r w:rsidR="008E2258" w:rsidRPr="000D3CBE">
          <w:rPr>
            <w:rStyle w:val="Hyperlink"/>
            <w:b/>
            <w:bCs/>
            <w:color w:val="auto"/>
            <w:sz w:val="20"/>
            <w:szCs w:val="20"/>
            <w:lang w:val="en-AU"/>
          </w:rPr>
          <w:t>A'afiaga</w:t>
        </w:r>
        <w:proofErr w:type="spellEnd"/>
        <w:r w:rsidR="008E2258" w:rsidRPr="000D3CBE">
          <w:rPr>
            <w:rStyle w:val="Hyperlink"/>
            <w:b/>
            <w:bCs/>
            <w:color w:val="auto"/>
            <w:sz w:val="20"/>
            <w:szCs w:val="20"/>
            <w:lang w:val="en-AU"/>
          </w:rPr>
          <w:t xml:space="preserve"> </w:t>
        </w:r>
        <w:proofErr w:type="spellStart"/>
        <w:r w:rsidR="008E2258" w:rsidRPr="000D3CBE">
          <w:rPr>
            <w:rStyle w:val="Hyperlink"/>
            <w:b/>
            <w:bCs/>
            <w:color w:val="auto"/>
            <w:sz w:val="20"/>
            <w:szCs w:val="20"/>
            <w:lang w:val="en-AU"/>
          </w:rPr>
          <w:t>Tumau</w:t>
        </w:r>
        <w:proofErr w:type="spellEnd"/>
        <w:r w:rsidR="008E2258" w:rsidRPr="000D3CBE">
          <w:rPr>
            <w:rStyle w:val="Hyperlink"/>
            <w:b/>
            <w:bCs/>
            <w:color w:val="auto"/>
            <w:sz w:val="20"/>
            <w:szCs w:val="20"/>
            <w:lang w:val="en-AU"/>
          </w:rPr>
          <w:t xml:space="preserve"> o le </w:t>
        </w:r>
        <w:proofErr w:type="spellStart"/>
        <w:r w:rsidR="008E2258" w:rsidRPr="000D3CBE">
          <w:rPr>
            <w:rStyle w:val="Hyperlink"/>
            <w:b/>
            <w:bCs/>
            <w:color w:val="auto"/>
            <w:sz w:val="20"/>
            <w:szCs w:val="20"/>
            <w:lang w:val="en-AU"/>
          </w:rPr>
          <w:t>Soifua</w:t>
        </w:r>
        <w:proofErr w:type="spellEnd"/>
        <w:r w:rsidR="008E2258" w:rsidRPr="000D3CBE">
          <w:rPr>
            <w:rStyle w:val="Hyperlink"/>
            <w:b/>
            <w:bCs/>
            <w:color w:val="auto"/>
            <w:sz w:val="20"/>
            <w:szCs w:val="20"/>
            <w:lang w:val="en-AU"/>
          </w:rPr>
          <w:t xml:space="preserve"> a </w:t>
        </w:r>
        <w:proofErr w:type="spellStart"/>
        <w:r w:rsidR="008E2258" w:rsidRPr="000D3CBE">
          <w:rPr>
            <w:rStyle w:val="Hyperlink"/>
            <w:b/>
            <w:bCs/>
            <w:color w:val="auto"/>
            <w:sz w:val="20"/>
            <w:szCs w:val="20"/>
            <w:lang w:val="en-AU"/>
          </w:rPr>
          <w:t>Ausetalia</w:t>
        </w:r>
        <w:proofErr w:type="spellEnd"/>
        <w:r w:rsidR="008E2258" w:rsidRPr="000D3CBE">
          <w:rPr>
            <w:rStyle w:val="Hyperlink"/>
            <w:b/>
            <w:bCs/>
            <w:color w:val="auto"/>
            <w:sz w:val="20"/>
            <w:szCs w:val="20"/>
            <w:lang w:val="en-AU"/>
          </w:rPr>
          <w:t xml:space="preserve"> 2021–2031</w:t>
        </w:r>
      </w:hyperlink>
      <w:r w:rsidR="008E2258" w:rsidRPr="000D3CBE">
        <w:rPr>
          <w:b/>
          <w:bCs/>
          <w:sz w:val="20"/>
          <w:szCs w:val="20"/>
          <w:lang w:val="en-AU"/>
        </w:rPr>
        <w:t xml:space="preserve"> </w:t>
      </w:r>
      <w:r w:rsidRPr="000D3CBE">
        <w:rPr>
          <w:b/>
          <w:bCs/>
          <w:sz w:val="20"/>
          <w:szCs w:val="20"/>
          <w:lang w:val="en-AU"/>
        </w:rPr>
        <w:t xml:space="preserve">(ADS) o </w:t>
      </w:r>
      <w:proofErr w:type="spellStart"/>
      <w:r w:rsidRPr="000D3CBE">
        <w:rPr>
          <w:b/>
          <w:bCs/>
          <w:sz w:val="20"/>
          <w:szCs w:val="20"/>
          <w:lang w:val="en-AU"/>
        </w:rPr>
        <w:t>lo'o</w:t>
      </w:r>
      <w:proofErr w:type="spellEnd"/>
      <w:r w:rsidRPr="000D3CBE">
        <w:rPr>
          <w:b/>
          <w:bCs/>
          <w:sz w:val="20"/>
          <w:szCs w:val="20"/>
          <w:lang w:val="en-AU"/>
        </w:rPr>
        <w:t xml:space="preserve"> </w:t>
      </w:r>
      <w:proofErr w:type="spellStart"/>
      <w:r w:rsidRPr="000D3CBE">
        <w:rPr>
          <w:b/>
          <w:bCs/>
          <w:sz w:val="20"/>
          <w:szCs w:val="20"/>
          <w:lang w:val="en-AU"/>
        </w:rPr>
        <w:t>fa'amoemoe</w:t>
      </w:r>
      <w:proofErr w:type="spellEnd"/>
      <w:r w:rsidRPr="000D3CBE">
        <w:rPr>
          <w:b/>
          <w:bCs/>
          <w:sz w:val="20"/>
          <w:szCs w:val="20"/>
          <w:lang w:val="en-AU"/>
        </w:rPr>
        <w:t xml:space="preserve"> e </w:t>
      </w:r>
      <w:proofErr w:type="spellStart"/>
      <w:r w:rsidRPr="000D3CBE">
        <w:rPr>
          <w:b/>
          <w:bCs/>
          <w:sz w:val="20"/>
          <w:szCs w:val="20"/>
          <w:lang w:val="en-AU"/>
        </w:rPr>
        <w:t>fa'aleleia</w:t>
      </w:r>
      <w:proofErr w:type="spellEnd"/>
      <w:r w:rsidRPr="000D3CBE">
        <w:rPr>
          <w:b/>
          <w:bCs/>
          <w:sz w:val="20"/>
          <w:szCs w:val="20"/>
          <w:lang w:val="en-AU"/>
        </w:rPr>
        <w:t xml:space="preserve"> </w:t>
      </w:r>
      <w:proofErr w:type="spellStart"/>
      <w:r w:rsidRPr="000D3CBE">
        <w:rPr>
          <w:b/>
          <w:bCs/>
          <w:sz w:val="20"/>
          <w:szCs w:val="20"/>
          <w:lang w:val="en-AU"/>
        </w:rPr>
        <w:t>fa'amaumauga</w:t>
      </w:r>
      <w:proofErr w:type="spellEnd"/>
      <w:r w:rsidRPr="000D3CBE">
        <w:rPr>
          <w:b/>
          <w:bCs/>
          <w:sz w:val="20"/>
          <w:szCs w:val="20"/>
          <w:lang w:val="en-AU"/>
        </w:rPr>
        <w:t xml:space="preserve"> e </w:t>
      </w:r>
      <w:proofErr w:type="spellStart"/>
      <w:r w:rsidRPr="000D3CBE">
        <w:rPr>
          <w:b/>
          <w:bCs/>
          <w:sz w:val="20"/>
          <w:szCs w:val="20"/>
          <w:lang w:val="en-AU"/>
        </w:rPr>
        <w:t>mafai</w:t>
      </w:r>
      <w:proofErr w:type="spellEnd"/>
      <w:r w:rsidRPr="000D3CBE">
        <w:rPr>
          <w:b/>
          <w:bCs/>
          <w:sz w:val="20"/>
          <w:szCs w:val="20"/>
          <w:lang w:val="en-AU"/>
        </w:rPr>
        <w:t xml:space="preserve"> </w:t>
      </w:r>
      <w:proofErr w:type="spellStart"/>
      <w:r w:rsidRPr="000D3CBE">
        <w:rPr>
          <w:b/>
          <w:bCs/>
          <w:sz w:val="20"/>
          <w:szCs w:val="20"/>
          <w:lang w:val="en-AU"/>
        </w:rPr>
        <w:t>ona</w:t>
      </w:r>
      <w:proofErr w:type="spellEnd"/>
      <w:r w:rsidRPr="000D3CBE">
        <w:rPr>
          <w:b/>
          <w:bCs/>
          <w:sz w:val="20"/>
          <w:szCs w:val="20"/>
          <w:lang w:val="en-AU"/>
        </w:rPr>
        <w:t xml:space="preserve"> </w:t>
      </w:r>
      <w:proofErr w:type="spellStart"/>
      <w:r w:rsidRPr="000D3CBE">
        <w:rPr>
          <w:b/>
          <w:bCs/>
          <w:sz w:val="20"/>
          <w:szCs w:val="20"/>
          <w:lang w:val="en-AU"/>
        </w:rPr>
        <w:t>fa'aaoga</w:t>
      </w:r>
      <w:proofErr w:type="spellEnd"/>
      <w:r w:rsidRPr="000D3CBE">
        <w:rPr>
          <w:b/>
          <w:bCs/>
          <w:sz w:val="20"/>
          <w:szCs w:val="20"/>
          <w:lang w:val="en-AU"/>
        </w:rPr>
        <w:t xml:space="preserve"> e </w:t>
      </w:r>
      <w:proofErr w:type="spellStart"/>
      <w:r w:rsidRPr="000D3CBE">
        <w:rPr>
          <w:b/>
          <w:bCs/>
          <w:sz w:val="20"/>
          <w:szCs w:val="20"/>
          <w:lang w:val="en-AU"/>
        </w:rPr>
        <w:t>siaki</w:t>
      </w:r>
      <w:proofErr w:type="spellEnd"/>
      <w:r w:rsidRPr="000D3CBE">
        <w:rPr>
          <w:b/>
          <w:bCs/>
          <w:sz w:val="20"/>
          <w:szCs w:val="20"/>
          <w:lang w:val="en-AU"/>
        </w:rPr>
        <w:t xml:space="preserve"> ai le </w:t>
      </w:r>
      <w:proofErr w:type="spellStart"/>
      <w:r w:rsidRPr="000D3CBE">
        <w:rPr>
          <w:b/>
          <w:bCs/>
          <w:sz w:val="20"/>
          <w:szCs w:val="20"/>
          <w:lang w:val="en-AU"/>
        </w:rPr>
        <w:t>alualu</w:t>
      </w:r>
      <w:proofErr w:type="spellEnd"/>
      <w:r w:rsidRPr="000D3CBE">
        <w:rPr>
          <w:b/>
          <w:bCs/>
          <w:sz w:val="20"/>
          <w:szCs w:val="20"/>
          <w:lang w:val="en-AU"/>
        </w:rPr>
        <w:t xml:space="preserve"> </w:t>
      </w:r>
      <w:proofErr w:type="spellStart"/>
      <w:r w:rsidRPr="000D3CBE">
        <w:rPr>
          <w:b/>
          <w:bCs/>
          <w:sz w:val="20"/>
          <w:szCs w:val="20"/>
          <w:lang w:val="en-AU"/>
        </w:rPr>
        <w:t>i</w:t>
      </w:r>
      <w:proofErr w:type="spellEnd"/>
      <w:r w:rsidRPr="000D3CBE">
        <w:rPr>
          <w:b/>
          <w:bCs/>
          <w:sz w:val="20"/>
          <w:szCs w:val="20"/>
          <w:lang w:val="en-AU"/>
        </w:rPr>
        <w:t xml:space="preserve"> luma e </w:t>
      </w:r>
      <w:proofErr w:type="spellStart"/>
      <w:r w:rsidRPr="000D3CBE">
        <w:rPr>
          <w:b/>
          <w:bCs/>
          <w:sz w:val="20"/>
          <w:szCs w:val="20"/>
          <w:lang w:val="en-AU"/>
        </w:rPr>
        <w:t>fa'asaga</w:t>
      </w:r>
      <w:proofErr w:type="spellEnd"/>
      <w:r w:rsidRPr="000D3CBE">
        <w:rPr>
          <w:b/>
          <w:bCs/>
          <w:sz w:val="20"/>
          <w:szCs w:val="20"/>
          <w:lang w:val="en-AU"/>
        </w:rPr>
        <w:t xml:space="preserve"> </w:t>
      </w:r>
      <w:proofErr w:type="spellStart"/>
      <w:r w:rsidRPr="000D3CBE">
        <w:rPr>
          <w:b/>
          <w:bCs/>
          <w:sz w:val="20"/>
          <w:szCs w:val="20"/>
          <w:lang w:val="en-AU"/>
        </w:rPr>
        <w:t>i</w:t>
      </w:r>
      <w:proofErr w:type="spellEnd"/>
      <w:r w:rsidRPr="000D3CBE">
        <w:rPr>
          <w:b/>
          <w:bCs/>
          <w:sz w:val="20"/>
          <w:szCs w:val="20"/>
          <w:lang w:val="en-AU"/>
        </w:rPr>
        <w:t xml:space="preserve"> le </w:t>
      </w:r>
      <w:hyperlink r:id="rId14" w:history="1">
        <w:proofErr w:type="spellStart"/>
        <w:r w:rsidR="00E9145F" w:rsidRPr="000D3CBE">
          <w:rPr>
            <w:b/>
            <w:bCs/>
            <w:sz w:val="20"/>
            <w:szCs w:val="20"/>
            <w:u w:val="single" w:color="292829"/>
            <w:lang w:val="en-AU"/>
          </w:rPr>
          <w:t>Fuafuaga</w:t>
        </w:r>
        <w:proofErr w:type="spellEnd"/>
        <w:r w:rsidR="00E9145F" w:rsidRPr="000D3CBE">
          <w:rPr>
            <w:b/>
            <w:bCs/>
            <w:sz w:val="20"/>
            <w:szCs w:val="20"/>
            <w:u w:val="single" w:color="292829"/>
            <w:lang w:val="en-AU"/>
          </w:rPr>
          <w:t xml:space="preserve"> o </w:t>
        </w:r>
        <w:proofErr w:type="spellStart"/>
        <w:r w:rsidR="00E9145F" w:rsidRPr="000D3CBE">
          <w:rPr>
            <w:b/>
            <w:bCs/>
            <w:sz w:val="20"/>
            <w:szCs w:val="20"/>
            <w:u w:val="single" w:color="292829"/>
            <w:lang w:val="en-AU"/>
          </w:rPr>
          <w:t>Taunuuga</w:t>
        </w:r>
        <w:proofErr w:type="spellEnd"/>
        <w:r w:rsidR="00E9145F" w:rsidRPr="000D3CBE">
          <w:rPr>
            <w:b/>
            <w:bCs/>
            <w:sz w:val="20"/>
            <w:szCs w:val="20"/>
            <w:u w:val="single" w:color="292829"/>
            <w:lang w:val="en-AU"/>
          </w:rPr>
          <w:t xml:space="preserve"> </w:t>
        </w:r>
        <w:proofErr w:type="spellStart"/>
        <w:r w:rsidR="00E9145F" w:rsidRPr="000D3CBE">
          <w:rPr>
            <w:b/>
            <w:bCs/>
            <w:sz w:val="20"/>
            <w:szCs w:val="20"/>
            <w:u w:val="single" w:color="292829"/>
            <w:lang w:val="en-AU"/>
          </w:rPr>
          <w:t>a le</w:t>
        </w:r>
        <w:proofErr w:type="spellEnd"/>
        <w:r w:rsidR="00E9145F" w:rsidRPr="000D3CBE">
          <w:rPr>
            <w:b/>
            <w:bCs/>
            <w:sz w:val="20"/>
            <w:szCs w:val="20"/>
            <w:u w:val="single" w:color="292829"/>
            <w:lang w:val="en-AU"/>
          </w:rPr>
          <w:t xml:space="preserve"> ADS</w:t>
        </w:r>
      </w:hyperlink>
      <w:r w:rsidRPr="000D3CBE">
        <w:rPr>
          <w:b/>
          <w:bCs/>
          <w:sz w:val="20"/>
          <w:szCs w:val="20"/>
          <w:lang w:val="en-AU"/>
        </w:rPr>
        <w:t xml:space="preserve"> (Outcomes Framework).</w:t>
      </w:r>
    </w:p>
    <w:p w14:paraId="76CADD61" w14:textId="77777777" w:rsidR="00E9145F" w:rsidRPr="00B75F6C" w:rsidRDefault="006C1D57" w:rsidP="00A266FD">
      <w:pPr>
        <w:pStyle w:val="BodyText"/>
        <w:widowControl/>
        <w:spacing w:before="243" w:line="292" w:lineRule="auto"/>
        <w:ind w:right="754"/>
        <w:rPr>
          <w:lang w:val="it-IT"/>
        </w:rPr>
      </w:pPr>
      <w:r w:rsidRPr="00B75F6C">
        <w:rPr>
          <w:color w:val="292829"/>
          <w:lang w:val="it-IT"/>
        </w:rPr>
        <w:t>O fa'amaumauga o lo'o fa'aaogaina e lipoti atu ai i le Auivi o Taunu'uga e fesoasoani e lagolago ai le atina'eina ma le fa'atinoina o faiga fa'avae ma polokalame e fa'aleleia atili ai olaga o tagata e iai aafiaga tumau o le soifua.</w:t>
      </w:r>
    </w:p>
    <w:p w14:paraId="5F9BDB0E" w14:textId="4DA24F9F" w:rsidR="00E9145F" w:rsidRPr="00B75F6C" w:rsidRDefault="006C1D57" w:rsidP="00A266FD">
      <w:pPr>
        <w:pStyle w:val="BodyText"/>
        <w:keepNext/>
        <w:widowControl/>
        <w:spacing w:before="169"/>
        <w:rPr>
          <w:lang w:val="it-IT"/>
        </w:rPr>
      </w:pPr>
      <w:r w:rsidRPr="00B75F6C">
        <w:rPr>
          <w:color w:val="292829"/>
          <w:lang w:val="it-IT"/>
        </w:rPr>
        <w:t>O le Aotelega o le DIP:</w:t>
      </w:r>
    </w:p>
    <w:p w14:paraId="792F9BFF" w14:textId="77777777" w:rsidR="00E9145F" w:rsidRPr="00B75F6C" w:rsidRDefault="006C1D57" w:rsidP="00A266FD">
      <w:pPr>
        <w:pStyle w:val="ListParagraph"/>
        <w:widowControl/>
        <w:numPr>
          <w:ilvl w:val="0"/>
          <w:numId w:val="8"/>
        </w:numPr>
        <w:tabs>
          <w:tab w:val="left" w:pos="338"/>
          <w:tab w:val="left" w:pos="340"/>
        </w:tabs>
        <w:spacing w:before="220" w:line="292" w:lineRule="auto"/>
        <w:ind w:left="238" w:right="588"/>
        <w:rPr>
          <w:sz w:val="20"/>
          <w:lang w:val="it-IT"/>
        </w:rPr>
      </w:pPr>
      <w:r w:rsidRPr="00B75F6C">
        <w:rPr>
          <w:color w:val="292829"/>
          <w:sz w:val="20"/>
          <w:lang w:val="it-IT"/>
        </w:rPr>
        <w:t>e maua ai se tulaga lata mai i va o fa'amaumauga sa fa'atalanoaina</w:t>
      </w:r>
    </w:p>
    <w:p w14:paraId="328085C4" w14:textId="77777777" w:rsidR="00E9145F" w:rsidRPr="00B75F6C" w:rsidRDefault="006C1D57" w:rsidP="00A266FD">
      <w:pPr>
        <w:pStyle w:val="ListParagraph"/>
        <w:widowControl/>
        <w:numPr>
          <w:ilvl w:val="0"/>
          <w:numId w:val="8"/>
        </w:numPr>
        <w:tabs>
          <w:tab w:val="left" w:pos="338"/>
          <w:tab w:val="left" w:pos="340"/>
        </w:tabs>
        <w:spacing w:line="292" w:lineRule="auto"/>
        <w:ind w:left="238" w:right="245"/>
        <w:rPr>
          <w:sz w:val="20"/>
          <w:lang w:val="it-IT"/>
        </w:rPr>
      </w:pPr>
      <w:r w:rsidRPr="00B75F6C">
        <w:rPr>
          <w:color w:val="292829"/>
          <w:sz w:val="20"/>
          <w:lang w:val="it-IT"/>
        </w:rPr>
        <w:t>manatu pe faʻapefea ona fesoasoani faʻamatalaga fesoʻotaʻi e atiaʻe faʻamaumauga mo fuafuaga i le lumanaʻi ma tu'uina atu se fa'alauiloa loloto i feso'ota'iga mo vaega eseese o tagata</w:t>
      </w:r>
    </w:p>
    <w:p w14:paraId="07987B0F" w14:textId="77777777" w:rsidR="00E9145F" w:rsidRPr="00B75F6C" w:rsidRDefault="006C1D57" w:rsidP="00A266FD">
      <w:pPr>
        <w:pStyle w:val="ListParagraph"/>
        <w:widowControl/>
        <w:numPr>
          <w:ilvl w:val="0"/>
          <w:numId w:val="8"/>
        </w:numPr>
        <w:tabs>
          <w:tab w:val="left" w:pos="338"/>
        </w:tabs>
        <w:ind w:left="238" w:hanging="225"/>
        <w:rPr>
          <w:sz w:val="20"/>
          <w:lang w:val="it-IT"/>
        </w:rPr>
      </w:pPr>
      <w:r w:rsidRPr="00B75F6C">
        <w:rPr>
          <w:color w:val="292829"/>
          <w:sz w:val="20"/>
          <w:lang w:val="it-IT"/>
        </w:rPr>
        <w:t>o lo'o fa'amatala ai vaega mo le atina'eina o fa'amaumauga, aoina ma lipoti e fa'ailoa le va o i fa'amaumauga i le olaga o le ADS</w:t>
      </w:r>
    </w:p>
    <w:p w14:paraId="7FB5B388" w14:textId="77777777" w:rsidR="00E9145F" w:rsidRPr="00B75F6C" w:rsidRDefault="006C1D57" w:rsidP="00A266FD">
      <w:pPr>
        <w:pStyle w:val="ListParagraph"/>
        <w:keepNext/>
        <w:widowControl/>
        <w:numPr>
          <w:ilvl w:val="0"/>
          <w:numId w:val="8"/>
        </w:numPr>
        <w:tabs>
          <w:tab w:val="left" w:pos="338"/>
          <w:tab w:val="left" w:pos="340"/>
        </w:tabs>
        <w:spacing w:before="220" w:line="292" w:lineRule="auto"/>
        <w:ind w:left="238" w:right="358"/>
        <w:rPr>
          <w:sz w:val="20"/>
          <w:lang w:val="it-IT"/>
        </w:rPr>
      </w:pPr>
      <w:r w:rsidRPr="00B75F6C">
        <w:rPr>
          <w:color w:val="292829"/>
          <w:sz w:val="20"/>
          <w:lang w:val="it-IT"/>
        </w:rPr>
        <w:t xml:space="preserve">o lo'o tu'uina atu se Fuafuaga Fa'atino a le </w:t>
      </w:r>
      <w:r w:rsidRPr="00B75F6C">
        <w:rPr>
          <w:sz w:val="20"/>
          <w:lang w:val="it-IT"/>
        </w:rPr>
        <w:t xml:space="preserve">DRC o e fa'amatala ai </w:t>
      </w:r>
      <w:r w:rsidR="006F55B8" w:rsidRPr="00B75F6C">
        <w:rPr>
          <w:sz w:val="20"/>
          <w:szCs w:val="20"/>
          <w:lang w:val="it-IT"/>
        </w:rPr>
        <w:t>gaioiga e fa'atino ai</w:t>
      </w:r>
      <w:r w:rsidRPr="00B75F6C">
        <w:rPr>
          <w:sz w:val="20"/>
          <w:lang w:val="it-IT"/>
        </w:rPr>
        <w:t xml:space="preserve"> nisi o fa'amaumauga autu e feso'ota'i ma fautuaga mai le </w:t>
      </w:r>
      <w:hyperlink r:id="rId15" w:history="1">
        <w:r w:rsidR="00E9145F" w:rsidRPr="00B75F6C">
          <w:rPr>
            <w:rStyle w:val="Hyperlink"/>
            <w:color w:val="auto"/>
            <w:sz w:val="20"/>
            <w:lang w:val="it-IT"/>
          </w:rPr>
          <w:t>Royal Commission i le Fa'ao'olima, Sauaga, Tu'ulafoaina, Fa'atamala ma le Fa'aaogaina o Tagata e iai A'afiaga Tumau o le Soifua</w:t>
        </w:r>
      </w:hyperlink>
      <w:r w:rsidRPr="00B75F6C">
        <w:rPr>
          <w:sz w:val="20"/>
          <w:lang w:val="it-IT"/>
        </w:rPr>
        <w:t xml:space="preserve"> (DRC)</w:t>
      </w:r>
    </w:p>
    <w:p w14:paraId="78B55460" w14:textId="20403F1B" w:rsidR="00E9145F" w:rsidRPr="00B75F6C" w:rsidRDefault="006C1D57" w:rsidP="00A266FD">
      <w:pPr>
        <w:pStyle w:val="ListParagraph"/>
        <w:widowControl/>
        <w:numPr>
          <w:ilvl w:val="0"/>
          <w:numId w:val="8"/>
        </w:numPr>
        <w:tabs>
          <w:tab w:val="left" w:pos="338"/>
          <w:tab w:val="left" w:pos="340"/>
        </w:tabs>
        <w:spacing w:before="163" w:line="290" w:lineRule="auto"/>
        <w:ind w:left="238" w:right="131"/>
        <w:rPr>
          <w:sz w:val="20"/>
          <w:lang w:val="it-IT"/>
        </w:rPr>
      </w:pPr>
      <w:r w:rsidRPr="00B75F6C">
        <w:rPr>
          <w:sz w:val="20"/>
          <w:lang w:val="it-IT"/>
        </w:rPr>
        <w:t>fa'ailoa isi gaioiga fa'aleleia o fa'amaumauga e talafeagai ma le ADS e mafai ai ona fa'atautaia fa'amaumauga ma faiga fa'avae ia faamaoniga ma fa'ai'uga fai</w:t>
      </w:r>
      <w:r w:rsidR="00ED0DB6" w:rsidRPr="00B75F6C">
        <w:rPr>
          <w:sz w:val="20"/>
          <w:lang w:val="it-IT"/>
        </w:rPr>
        <w:t>.</w:t>
      </w:r>
    </w:p>
    <w:p w14:paraId="5F72DD56" w14:textId="77777777" w:rsidR="00E9145F" w:rsidRPr="00B75F6C" w:rsidRDefault="006C1D57" w:rsidP="00A266FD">
      <w:pPr>
        <w:pStyle w:val="BodyText"/>
        <w:widowControl/>
        <w:spacing w:before="172" w:line="292" w:lineRule="auto"/>
        <w:ind w:right="316"/>
        <w:rPr>
          <w:lang w:val="it-IT"/>
        </w:rPr>
      </w:pPr>
      <w:r w:rsidRPr="00B75F6C">
        <w:rPr>
          <w:szCs w:val="22"/>
          <w:lang w:val="it-IT"/>
        </w:rPr>
        <w:t>I le 2024, o se iloiloga faʻatatau o le</w:t>
      </w:r>
      <w:r w:rsidR="006F55B8" w:rsidRPr="00B75F6C">
        <w:rPr>
          <w:lang w:val="it-IT"/>
        </w:rPr>
        <w:t xml:space="preserve"> ADS sa faia e fa'atatau i le Lipoti Mulimuli ale DRC i </w:t>
      </w:r>
      <w:r w:rsidRPr="00B75F6C">
        <w:rPr>
          <w:szCs w:val="22"/>
          <w:lang w:val="it-IT"/>
        </w:rPr>
        <w:t xml:space="preserve">le Malō Ausetalia </w:t>
      </w:r>
      <w:r w:rsidR="006F55B8" w:rsidRPr="00B75F6C">
        <w:rPr>
          <w:lang w:val="it-IT"/>
        </w:rPr>
        <w:t xml:space="preserve">ia Setema 2023 ma isi aʻoaʻoga mai nai tausaga muamua o le faʻatinoga o le ADS. O le </w:t>
      </w:r>
      <w:r w:rsidRPr="00B75F6C">
        <w:rPr>
          <w:szCs w:val="22"/>
          <w:lang w:val="it-IT"/>
        </w:rPr>
        <w:t xml:space="preserve">DIP </w:t>
      </w:r>
      <w:r w:rsidRPr="00B75F6C">
        <w:rPr>
          <w:szCs w:val="22"/>
          <w:lang w:val="it-IT"/>
        </w:rPr>
        <w:br/>
      </w:r>
      <w:r w:rsidR="006F55B8" w:rsidRPr="00B75F6C">
        <w:rPr>
          <w:lang w:val="it-IT"/>
        </w:rPr>
        <w:t xml:space="preserve">na toe teuteu </w:t>
      </w:r>
      <w:r w:rsidRPr="00B75F6C">
        <w:rPr>
          <w:szCs w:val="22"/>
          <w:lang w:val="it-IT"/>
        </w:rPr>
        <w:t xml:space="preserve">i le feutaga'iga ma </w:t>
      </w:r>
      <w:hyperlink r:id="rId16" w:history="1">
        <w:r w:rsidR="00E9145F" w:rsidRPr="00B75F6C">
          <w:rPr>
            <w:u w:val="single" w:color="292829"/>
            <w:lang w:val="it-IT"/>
          </w:rPr>
          <w:t>le Disability Representative Organisation</w:t>
        </w:r>
      </w:hyperlink>
      <w:r w:rsidRPr="00B75F6C">
        <w:rPr>
          <w:u w:val="single" w:color="292829"/>
          <w:lang w:val="it-IT"/>
        </w:rPr>
        <w:t>s</w:t>
      </w:r>
      <w:r w:rsidRPr="00B75F6C">
        <w:rPr>
          <w:u w:color="292829"/>
          <w:lang w:val="it-IT"/>
        </w:rPr>
        <w:t xml:space="preserve"> (DROs), </w:t>
      </w:r>
      <w:r w:rsidRPr="00B75F6C">
        <w:rPr>
          <w:szCs w:val="22"/>
          <w:lang w:val="it-IT"/>
        </w:rPr>
        <w:t xml:space="preserve">le Fono Faufautua ale ADS ma ofisa o le malō o Ausetalia, setete ma teritori. O le DIP lea sa toe teuteuina ua fa'amaonia fo'i e sui o le </w:t>
      </w:r>
      <w:r w:rsidR="00E9145F">
        <w:fldChar w:fldCharType="begin"/>
      </w:r>
      <w:r w:rsidR="00E9145F" w:rsidRPr="00B75F6C">
        <w:rPr>
          <w:lang w:val="it-IT"/>
        </w:rPr>
        <w:instrText>HYPERLINK "https://www.dss.gov.au/our-responsibilities/disability-and-carers/programmes-services/government-international/disability-reform-ministers-meeting"</w:instrText>
      </w:r>
      <w:r w:rsidR="00E9145F">
        <w:fldChar w:fldCharType="separate"/>
      </w:r>
      <w:r w:rsidR="00E9145F" w:rsidRPr="00B75F6C">
        <w:rPr>
          <w:rStyle w:val="Hyperlink"/>
          <w:color w:val="auto"/>
          <w:lang w:val="it-IT"/>
        </w:rPr>
        <w:t>Disability Reform Ministerial Council</w:t>
      </w:r>
      <w:r w:rsidR="00E9145F">
        <w:rPr>
          <w:rStyle w:val="Hyperlink"/>
          <w:color w:val="auto"/>
          <w:lang w:val="en-AU"/>
        </w:rPr>
        <w:fldChar w:fldCharType="end"/>
      </w:r>
      <w:r w:rsidRPr="00B75F6C">
        <w:rPr>
          <w:szCs w:val="22"/>
          <w:lang w:val="it-IT"/>
        </w:rPr>
        <w:t xml:space="preserve"> (DRMC). O lenei toe iloiloga na tupu ona o se vaega </w:t>
      </w:r>
      <w:r w:rsidRPr="00B75F6C">
        <w:rPr>
          <w:szCs w:val="22"/>
          <w:lang w:val="it-IT"/>
        </w:rPr>
        <w:br/>
        <w:t xml:space="preserve">o le </w:t>
      </w:r>
      <w:r w:rsidRPr="00B75F6C">
        <w:rPr>
          <w:b/>
          <w:bCs/>
          <w:i/>
          <w:iCs/>
          <w:szCs w:val="22"/>
          <w:lang w:val="it-IT"/>
        </w:rPr>
        <w:t>galuega sa toe iloilo ADS</w:t>
      </w:r>
      <w:r w:rsidRPr="00B75F6C">
        <w:rPr>
          <w:szCs w:val="22"/>
          <w:lang w:val="it-IT"/>
        </w:rPr>
        <w:t xml:space="preserve"> lautele</w:t>
      </w:r>
      <w:r w:rsidRPr="00B75F6C">
        <w:rPr>
          <w:b/>
          <w:i/>
          <w:lang w:val="it-IT"/>
        </w:rPr>
        <w:t xml:space="preserve"> </w:t>
      </w:r>
      <w:r w:rsidRPr="00B75F6C">
        <w:rPr>
          <w:szCs w:val="22"/>
          <w:lang w:val="it-IT"/>
        </w:rPr>
        <w:t xml:space="preserve">i lalo ole tautinoga ole </w:t>
      </w:r>
      <w:hyperlink r:id="rId17" w:anchor=":~:text=Roadmap%20%E2%80%93%20Australia%E2%80%99s%20Disability%20Strategy%202021%E2%80%932031.%20Last%20updated:%2019%20December" w:history="1">
        <w:r w:rsidR="00E9145F" w:rsidRPr="00B75F6C">
          <w:rPr>
            <w:rStyle w:val="Hyperlink"/>
            <w:color w:val="auto"/>
            <w:lang w:val="it-IT"/>
          </w:rPr>
          <w:t>ADS Roadmap</w:t>
        </w:r>
      </w:hyperlink>
      <w:r w:rsidRPr="00B75F6C">
        <w:rPr>
          <w:szCs w:val="22"/>
          <w:lang w:val="it-IT"/>
        </w:rPr>
        <w:t xml:space="preserve">. </w:t>
      </w:r>
    </w:p>
    <w:p w14:paraId="54A20CD3" w14:textId="3DE40F2D" w:rsidR="00A339A3" w:rsidRPr="00B75F6C" w:rsidRDefault="006C1D57" w:rsidP="00A266FD">
      <w:pPr>
        <w:pStyle w:val="BodyText"/>
        <w:widowControl/>
        <w:spacing w:before="161" w:line="288" w:lineRule="auto"/>
        <w:ind w:right="316"/>
        <w:rPr>
          <w:color w:val="292829"/>
          <w:lang w:val="it-IT"/>
        </w:rPr>
      </w:pPr>
      <w:r w:rsidRPr="00B75F6C">
        <w:rPr>
          <w:lang w:val="it-IT"/>
        </w:rPr>
        <w:t xml:space="preserve">I le fa'aopoopo atu i lenei tulaga toe iloilo, e lua ni iloiloga tetele o le ADS ua fuafua </w:t>
      </w:r>
      <w:r w:rsidRPr="00B75F6C">
        <w:rPr>
          <w:color w:val="292829"/>
          <w:lang w:val="it-IT"/>
        </w:rPr>
        <w:t>e fai</w:t>
      </w:r>
      <w:bookmarkStart w:id="1" w:name="_Hlk179374180"/>
      <w:r w:rsidRPr="00B75F6C">
        <w:rPr>
          <w:color w:val="292829"/>
          <w:lang w:val="it-IT"/>
        </w:rPr>
        <w:t xml:space="preserve"> i le 2025</w:t>
      </w:r>
      <w:r w:rsidR="008E2258" w:rsidRPr="00B75F6C">
        <w:rPr>
          <w:color w:val="292829"/>
          <w:lang w:val="it-IT"/>
        </w:rPr>
        <w:t>–</w:t>
      </w:r>
      <w:r w:rsidRPr="00B75F6C">
        <w:rPr>
          <w:color w:val="292829"/>
          <w:lang w:val="it-IT"/>
        </w:rPr>
        <w:t>26 ma le 2029.</w:t>
      </w:r>
      <w:bookmarkEnd w:id="1"/>
    </w:p>
    <w:p w14:paraId="67D2D9A9" w14:textId="77777777" w:rsidR="001F36B4" w:rsidRPr="000D3CBE" w:rsidRDefault="006C1D57" w:rsidP="00A266FD">
      <w:pPr>
        <w:pStyle w:val="BodyText"/>
        <w:widowControl/>
        <w:spacing w:before="161" w:line="288" w:lineRule="auto"/>
        <w:ind w:right="316"/>
        <w:rPr>
          <w:noProof/>
          <w:lang w:val="en-AU"/>
        </w:rPr>
      </w:pPr>
      <w:r w:rsidRPr="000D3CBE">
        <w:rPr>
          <w:noProof/>
          <w:lang w:val="en-AU"/>
        </w:rPr>
        <mc:AlternateContent>
          <mc:Choice Requires="wps">
            <w:drawing>
              <wp:inline distT="0" distB="0" distL="0" distR="0" wp14:anchorId="29A445A7" wp14:editId="1E10EC31">
                <wp:extent cx="6122670" cy="8890"/>
                <wp:effectExtent l="19050" t="19050" r="30480" b="29210"/>
                <wp:docPr id="1753462464" name="Straight Connector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2670" cy="8890"/>
                        </a:xfrm>
                        <a:prstGeom prst="line">
                          <a:avLst/>
                        </a:prstGeom>
                        <a:ln>
                          <a:solidFill>
                            <a:srgbClr val="7A0441"/>
                          </a:solidFill>
                        </a:ln>
                        <a:effectLst/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fl="http://schemas.microsoft.com/office/word/2024/wordml/sdtformatlock">
            <w:pict>
              <v:line id="Straight Connector 19" o:spid="_x0000_i1030" alt="&quot;&quot;" style="mso-left-percent:-10001;mso-position-horizontal-relative:char;mso-position-vertical-relative:line;mso-top-percent:-10001;mso-wrap-style:square;visibility:visible" from="0,0" to="482.1pt,0.7pt" strokecolor="#7a0441" strokeweight="3pt">
                <w10:wrap type="none"/>
                <w10:anchorlock/>
              </v:line>
            </w:pict>
          </mc:Fallback>
        </mc:AlternateContent>
      </w:r>
    </w:p>
    <w:p w14:paraId="1EF50E86" w14:textId="03FF84BB" w:rsidR="00E9145F" w:rsidRPr="00B75F6C" w:rsidRDefault="006C1D57" w:rsidP="00A266FD">
      <w:pPr>
        <w:pStyle w:val="Heading1"/>
        <w:widowControl/>
        <w:rPr>
          <w:lang w:val="it-IT"/>
        </w:rPr>
      </w:pPr>
      <w:r w:rsidRPr="00B75F6C">
        <w:rPr>
          <w:lang w:val="it-IT"/>
        </w:rPr>
        <w:t>O le aga'i i luma i le fa'aleleia o fa'amatalaga mo faiga i le</w:t>
      </w:r>
      <w:r w:rsidR="00ED0DB6" w:rsidRPr="00B75F6C">
        <w:rPr>
          <w:lang w:val="it-IT"/>
        </w:rPr>
        <w:t> </w:t>
      </w:r>
      <w:r w:rsidRPr="00B75F6C">
        <w:rPr>
          <w:lang w:val="it-IT"/>
        </w:rPr>
        <w:t>lumanai</w:t>
      </w:r>
    </w:p>
    <w:p w14:paraId="3A3AF443" w14:textId="7EC9CA48" w:rsidR="00E9145F" w:rsidRPr="00B75F6C" w:rsidRDefault="006C1D57" w:rsidP="00A266FD">
      <w:pPr>
        <w:pStyle w:val="BodyText"/>
        <w:widowControl/>
        <w:spacing w:before="294" w:after="320" w:line="293" w:lineRule="auto"/>
        <w:rPr>
          <w:lang w:val="it-IT"/>
        </w:rPr>
      </w:pPr>
      <w:r w:rsidRPr="00B75F6C">
        <w:rPr>
          <w:color w:val="292829"/>
          <w:lang w:val="it-IT"/>
        </w:rPr>
        <w:t xml:space="preserve">O le Auivi o Taunu'uga e aofia ai fua fa'atatau e 88 i le 7 Vaega o Taunu'uga. Sa i ai le </w:t>
      </w:r>
      <w:r w:rsidR="0007002E" w:rsidRPr="00B75F6C">
        <w:rPr>
          <w:color w:val="292829"/>
          <w:lang w:val="it-IT"/>
        </w:rPr>
        <w:t xml:space="preserve">fa sefulu tasi </w:t>
      </w:r>
      <w:r w:rsidRPr="00B75F6C">
        <w:rPr>
          <w:color w:val="292829"/>
          <w:lang w:val="it-IT"/>
        </w:rPr>
        <w:t>o fua faatatau i le lumanaʻi i le taimi na tuʻuina atu ai le ulua'i DIP i le 2022. O fua faatatau i le lumana'i e fa'asino i fua faatatau i e mana'omia ai fa'amaumauga e atia'e e fai ai lipoti.</w:t>
      </w:r>
    </w:p>
    <w:p w14:paraId="02B9700E" w14:textId="77777777" w:rsidR="00E9145F" w:rsidRPr="00B75F6C" w:rsidRDefault="006C1D57" w:rsidP="00AF3F6F">
      <w:pPr>
        <w:pStyle w:val="Heading3"/>
        <w:rPr>
          <w:lang w:val="it-IT"/>
        </w:rPr>
      </w:pPr>
      <w:r w:rsidRPr="00B75F6C">
        <w:rPr>
          <w:lang w:val="it-IT"/>
        </w:rPr>
        <w:t>Vaega autu na ausia mo fua faatatau i le lumanai</w:t>
      </w:r>
    </w:p>
    <w:p w14:paraId="1F0C8807" w14:textId="77777777" w:rsidR="00E9145F" w:rsidRPr="00B75F6C" w:rsidRDefault="006C1D57" w:rsidP="00A266FD">
      <w:pPr>
        <w:pStyle w:val="BodyText"/>
        <w:widowControl/>
        <w:spacing w:before="198" w:line="292" w:lineRule="auto"/>
        <w:ind w:right="316"/>
        <w:rPr>
          <w:lang w:val="it-IT"/>
        </w:rPr>
      </w:pPr>
      <w:r w:rsidRPr="00B75F6C">
        <w:rPr>
          <w:color w:val="292829"/>
          <w:lang w:val="it-IT"/>
        </w:rPr>
        <w:t>Ua iloga le alualu i luma i le aoina o fa'amatalaga ma le lipotia o nisi o fua faatatau i le lumanai. O se tasi o mea autu na ausia o le lipotia lea o fa'amatalaga e uiga i fua faatatau e 7 i totonu o le Vaega o Taunuuga o Uiga o Tagata Lautele. A'o le'i faia le Su'esu'ega ale ADS e leai ni fa'amatalaga sa iai e fa'atatau i uiga fa'alaua'itele aga'i i tagata e iai a'afiaga tumau o le soifua.</w:t>
      </w:r>
    </w:p>
    <w:p w14:paraId="3ECB3E33" w14:textId="77777777" w:rsidR="00E9145F" w:rsidRPr="00B75F6C" w:rsidRDefault="006C1D57" w:rsidP="006C1D57">
      <w:pPr>
        <w:pStyle w:val="BodyText"/>
        <w:widowControl/>
        <w:spacing w:before="166" w:after="240" w:line="292" w:lineRule="auto"/>
        <w:ind w:right="172"/>
        <w:rPr>
          <w:lang w:val="it-IT"/>
        </w:rPr>
      </w:pPr>
      <w:r w:rsidRPr="00B75F6C">
        <w:rPr>
          <w:color w:val="292829"/>
          <w:lang w:val="it-IT"/>
        </w:rPr>
        <w:lastRenderedPageBreak/>
        <w:t xml:space="preserve">O le isi fua fa'atatau i le lumana'i o lo'o lipotia i taimi uma, o le aofa'i o tagata faigaluega ale malo e iai a'afiaga tumau o le soifua. O lenei fua faatatau e feso'ota'i ma le fa'amuamua o le tuto'atasi o le tamaoaiga o le ADS, lea e fa'atatau i le lagolagoina o tagata e iai a'afiaga tumau o le soifua ina ia lava tupe e ola lelei ai, fuafua mo lo latou lumana'i ma fai filifiliga ma </w:t>
      </w:r>
      <w:r w:rsidRPr="00B75F6C">
        <w:rPr>
          <w:lang w:val="it-IT"/>
        </w:rPr>
        <w:t>pulea o latou lava olaga.</w:t>
      </w:r>
    </w:p>
    <w:p w14:paraId="161E0A37" w14:textId="77777777" w:rsidR="00E9145F" w:rsidRPr="00B75F6C" w:rsidRDefault="006C1D57" w:rsidP="006C1D57">
      <w:pPr>
        <w:pStyle w:val="BodyText"/>
        <w:widowControl/>
        <w:spacing w:after="240" w:line="288" w:lineRule="auto"/>
        <w:ind w:right="238"/>
        <w:rPr>
          <w:lang w:val="it-IT"/>
        </w:rPr>
      </w:pPr>
      <w:r w:rsidRPr="00B75F6C">
        <w:rPr>
          <w:lang w:val="it-IT"/>
        </w:rPr>
        <w:t xml:space="preserve">E sefulutolu isi fua faatatau e fa'amoemoe le fai ai lipoti i le 2025. O faʻamaumauga mo le 8 o nei faiga e faʻamoemoe e fai ai lipoti i le afa lona lua o le 2025. O isi fua faatatau e lima o le a maua e ala i feso'ota'iga o fa'amatalaga e ala i le fa'atinoina o le </w:t>
      </w:r>
      <w:hyperlink r:id="rId18" w:history="1">
        <w:r w:rsidR="00E9145F" w:rsidRPr="00B75F6C">
          <w:rPr>
            <w:rStyle w:val="Hyperlink"/>
            <w:color w:val="auto"/>
            <w:lang w:val="it-IT"/>
          </w:rPr>
          <w:t>National Disability Data Asset</w:t>
        </w:r>
      </w:hyperlink>
      <w:r w:rsidRPr="00B75F6C">
        <w:rPr>
          <w:lang w:val="it-IT"/>
        </w:rPr>
        <w:t xml:space="preserve"> (NDDA).</w:t>
      </w:r>
    </w:p>
    <w:p w14:paraId="197A91BC" w14:textId="5952848A" w:rsidR="00E9145F" w:rsidRPr="00B75F6C" w:rsidRDefault="006C1D57" w:rsidP="00AF3F6F">
      <w:pPr>
        <w:pStyle w:val="Heading3"/>
        <w:rPr>
          <w:lang w:val="it-IT"/>
        </w:rPr>
      </w:pPr>
      <w:r w:rsidRPr="00B75F6C">
        <w:rPr>
          <w:lang w:val="it-IT"/>
        </w:rPr>
        <w:t>Fua faatatau i le lumana'i lea e sili atu i le 18 masina le taimi e aoina ai</w:t>
      </w:r>
      <w:r w:rsidR="00ED0DB6" w:rsidRPr="00B75F6C">
        <w:rPr>
          <w:lang w:val="it-IT"/>
        </w:rPr>
        <w:t> </w:t>
      </w:r>
      <w:r w:rsidRPr="00B75F6C">
        <w:rPr>
          <w:lang w:val="it-IT"/>
        </w:rPr>
        <w:t>fa'amatalaga</w:t>
      </w:r>
    </w:p>
    <w:p w14:paraId="0E35A427" w14:textId="77777777" w:rsidR="00E9145F" w:rsidRPr="00B75F6C" w:rsidRDefault="006C1D57" w:rsidP="00A266FD">
      <w:pPr>
        <w:pStyle w:val="BodyText"/>
        <w:widowControl/>
        <w:spacing w:before="203" w:line="292" w:lineRule="auto"/>
        <w:ind w:right="316"/>
        <w:rPr>
          <w:lang w:val="it-IT"/>
        </w:rPr>
      </w:pPr>
      <w:r w:rsidRPr="00B75F6C">
        <w:rPr>
          <w:color w:val="292829"/>
          <w:lang w:val="it-IT"/>
        </w:rPr>
        <w:t>E ui o lo'o iai se tulaga lelei ma o lo'o fa'atinoina i le lipotia o fua faatatau i le lumana'i i le Ta'iala o Taunu'uga, ae o lo'o tumau pea le lē ma'ea o le lipotia o nisi o fua faatatau i le lumana'i. O lo'o fa'aauau pea galuega mo malō uma ina ia atia'e se fua faatatau e fa'amautinoa ai o fa'amatalaga mo nei fua faatatau i le lumana'i o le a aoina ma lipotia i luga o le umi po'o le olaga o le ADS.</w:t>
      </w:r>
    </w:p>
    <w:p w14:paraId="3AE73141" w14:textId="77777777" w:rsidR="00E9145F" w:rsidRPr="00B75F6C" w:rsidRDefault="006C1D57" w:rsidP="00A266FD">
      <w:pPr>
        <w:pStyle w:val="BodyText"/>
        <w:widowControl/>
        <w:spacing w:before="168" w:line="288" w:lineRule="auto"/>
        <w:ind w:right="316"/>
        <w:rPr>
          <w:lang w:val="it-IT"/>
        </w:rPr>
      </w:pPr>
      <w:r w:rsidRPr="00B75F6C">
        <w:rPr>
          <w:color w:val="292829"/>
          <w:lang w:val="it-IT"/>
        </w:rPr>
        <w:t>E tolu fua faatatau i le lumana'i ua iai sina sologa lelei ile aoina o fa'amatalaga. O nei fua faatatau e fa'amoemoe e sau mai le NDDA; ae peita'i, o so'otaga e lavelave ma e ono mana'omia ai nisi galuega fa'amalamalama atili. O lea la, o nei fua faatatau e le o fa'amoemoe e aoina i totonu o le isi 18 masina.</w:t>
      </w:r>
    </w:p>
    <w:p w14:paraId="52595039" w14:textId="77777777" w:rsidR="001F329E" w:rsidRPr="00B75F6C" w:rsidRDefault="006C1D57" w:rsidP="00A266FD">
      <w:pPr>
        <w:pStyle w:val="BodyText"/>
        <w:widowControl/>
        <w:spacing w:before="176" w:after="400" w:line="293" w:lineRule="auto"/>
        <w:ind w:right="142"/>
        <w:rPr>
          <w:noProof/>
          <w:lang w:val="it-IT"/>
        </w:rPr>
      </w:pPr>
      <w:r w:rsidRPr="00B75F6C">
        <w:rPr>
          <w:color w:val="292829"/>
          <w:lang w:val="it-IT"/>
        </w:rPr>
        <w:t xml:space="preserve">E iva fua faatatau o lo'o fa'atinoina ma e lē o manino le taimi ma le fa'agaioiga mo le aoina o fa'amatalaga ma le lipotiina o nei fua faatatau. </w:t>
      </w:r>
    </w:p>
    <w:p w14:paraId="47676ABB" w14:textId="77777777" w:rsidR="00E9145F" w:rsidRPr="000D3CBE" w:rsidRDefault="006C1D57" w:rsidP="00A266FD">
      <w:pPr>
        <w:pStyle w:val="BodyText"/>
        <w:widowControl/>
        <w:spacing w:before="176" w:line="292" w:lineRule="auto"/>
        <w:ind w:right="142"/>
        <w:rPr>
          <w:lang w:val="en-AU"/>
        </w:rPr>
      </w:pPr>
      <w:r w:rsidRPr="000D3CBE">
        <w:rPr>
          <w:noProof/>
          <w:lang w:val="en-AU"/>
        </w:rPr>
        <mc:AlternateContent>
          <mc:Choice Requires="wpg">
            <w:drawing>
              <wp:inline distT="0" distB="0" distL="0" distR="0" wp14:anchorId="0A41C316" wp14:editId="12F7156D">
                <wp:extent cx="6238875" cy="1674421"/>
                <wp:effectExtent l="0" t="0" r="9525" b="21590"/>
                <wp:docPr id="25" name="Group 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38875" cy="1674421"/>
                          <a:chOff x="6350" y="12"/>
                          <a:chExt cx="6126352" cy="1547990"/>
                        </a:xfrm>
                      </wpg:grpSpPr>
                      <pic:pic xmlns:pic="http://schemas.openxmlformats.org/drawingml/2006/picture">
                        <pic:nvPicPr>
                          <pic:cNvPr id="26" name="Image 26"/>
                          <pic:cNvPicPr/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412701" y="12"/>
                            <a:ext cx="720001" cy="15479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" name="Textbox 2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6350" y="11633"/>
                            <a:ext cx="6120130" cy="153543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7A0441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0B5136B2" w14:textId="77777777" w:rsidR="001F329E" w:rsidRPr="008E2258" w:rsidRDefault="006C1D57" w:rsidP="001F329E">
                              <w:pPr>
                                <w:keepNext/>
                                <w:spacing w:before="227"/>
                                <w:ind w:left="284"/>
                                <w:rPr>
                                  <w:b/>
                                  <w:sz w:val="28"/>
                                  <w:lang w:val="it-IT"/>
                                </w:rPr>
                              </w:pPr>
                              <w:r w:rsidRPr="008E2258">
                                <w:rPr>
                                  <w:b/>
                                  <w:color w:val="292829"/>
                                  <w:sz w:val="28"/>
                                  <w:lang w:val="it-IT"/>
                                </w:rPr>
                                <w:t xml:space="preserve">La'asaga e soso'o ai: lipotiina o fa'amaumauga mo fua </w:t>
                              </w:r>
                              <w:r w:rsidRPr="008E2258">
                                <w:rPr>
                                  <w:b/>
                                  <w:color w:val="292829"/>
                                  <w:sz w:val="28"/>
                                  <w:lang w:val="it-IT"/>
                                </w:rPr>
                                <w:br/>
                                <w:t>faatatau i le lumana'i</w:t>
                              </w:r>
                            </w:p>
                            <w:p w14:paraId="45AC0063" w14:textId="5C8414AB" w:rsidR="001F329E" w:rsidRPr="008E2258" w:rsidRDefault="006C1D57" w:rsidP="001F329E">
                              <w:pPr>
                                <w:numPr>
                                  <w:ilvl w:val="0"/>
                                  <w:numId w:val="7"/>
                                </w:numPr>
                                <w:tabs>
                                  <w:tab w:val="left" w:pos="566"/>
                                </w:tabs>
                                <w:spacing w:before="192" w:line="283" w:lineRule="auto"/>
                                <w:ind w:left="568" w:right="1134"/>
                                <w:rPr>
                                  <w:b/>
                                  <w:sz w:val="20"/>
                                  <w:lang w:val="it-IT"/>
                                </w:rPr>
                              </w:pPr>
                              <w:r w:rsidRPr="008E2258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t xml:space="preserve">Galulue e fa'aauau i lalā so'oupu a le Malo </w:t>
                              </w:r>
                              <w:r w:rsidR="0007002E" w:rsidRPr="008E2258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t>a Ausetalia</w:t>
                              </w:r>
                              <w:r w:rsidRPr="008E2258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t xml:space="preserve">, setete ma malō o teritori ma </w:t>
                              </w:r>
                              <w:r w:rsidRPr="008E2258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br/>
                                <w:t>le au fa'alapotopotoga o a'afiaga tumau o le soifua ina ia fa'agasolo i luma le aoina ma le lipotiina o fa'amatalaga mo fua faatatau i le lumana'i e ala i le atina'eina o le fa'aleleia ma le faifai pea o le aoina o fa'amatalaga ma feso'ota'i fa'amatalaga i le NDDA mo le isi 12 masina.</w:t>
                              </w:r>
                            </w:p>
                          </w:txbxContent>
                        </wps:txbx>
                        <wps:bodyPr wrap="square" lIns="0" tIns="0" rIns="0" bIns="0" rtlCol="0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A41C316" id="Group 25" o:spid="_x0000_s1027" alt="&quot;&quot;" style="width:491.25pt;height:131.85pt;mso-position-horizontal-relative:char;mso-position-vertical-relative:line" coordorigin="63" coordsize="61263,154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26" o:spid="_x0000_s1028" type="#_x0000_t75" style="position:absolute;left:54127;width:7200;height:15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">
                  <v:imagedata r:id="rId21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7" o:spid="_x0000_s1029" type="#_x0000_t202" alt="&quot;&quot;" style="position:absolute;left:63;top:116;width:61201;height:153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" filled="f" strokecolor="#7a0441" strokeweight="1pt">
                  <v:textbox inset="0,0,0,0">
                    <w:txbxContent>
                      <w:p w14:paraId="0B5136B2" w14:textId="77777777" w:rsidR="001F329E" w:rsidRPr="008E2258" w:rsidRDefault="006C1D57" w:rsidP="001F329E">
                        <w:pPr>
                          <w:keepNext/>
                          <w:spacing w:before="227"/>
                          <w:ind w:left="284"/>
                          <w:rPr>
                            <w:b/>
                            <w:sz w:val="28"/>
                            <w:lang w:val="it-IT"/>
                          </w:rPr>
                        </w:pPr>
                        <w:r w:rsidRPr="008E2258">
                          <w:rPr>
                            <w:b/>
                            <w:color w:val="292829"/>
                            <w:sz w:val="28"/>
                            <w:lang w:val="it-IT"/>
                          </w:rPr>
                          <w:t xml:space="preserve">La'asaga e soso'o ai: lipotiina o fa'amaumauga mo fua </w:t>
                        </w:r>
                        <w:r w:rsidRPr="008E2258">
                          <w:rPr>
                            <w:b/>
                            <w:color w:val="292829"/>
                            <w:sz w:val="28"/>
                            <w:lang w:val="it-IT"/>
                          </w:rPr>
                          <w:br/>
                          <w:t>faatatau i le lumana'i</w:t>
                        </w:r>
                      </w:p>
                      <w:p w14:paraId="45AC0063" w14:textId="5C8414AB" w:rsidR="001F329E" w:rsidRPr="008E2258" w:rsidRDefault="006C1D57" w:rsidP="001F329E">
                        <w:pPr>
                          <w:numPr>
                            <w:ilvl w:val="0"/>
                            <w:numId w:val="7"/>
                          </w:numPr>
                          <w:tabs>
                            <w:tab w:val="left" w:pos="566"/>
                          </w:tabs>
                          <w:spacing w:before="192" w:line="283" w:lineRule="auto"/>
                          <w:ind w:left="568" w:right="1134"/>
                          <w:rPr>
                            <w:b/>
                            <w:sz w:val="20"/>
                            <w:lang w:val="it-IT"/>
                          </w:rPr>
                        </w:pPr>
                        <w:r w:rsidRPr="008E2258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t xml:space="preserve">Galulue e fa'aauau i lalā so'oupu a le Malo </w:t>
                        </w:r>
                        <w:r w:rsidR="0007002E" w:rsidRPr="008E2258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t>a Ausetalia</w:t>
                        </w:r>
                        <w:r w:rsidRPr="008E2258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t xml:space="preserve">, setete ma malō o teritori ma </w:t>
                        </w:r>
                        <w:r w:rsidRPr="008E2258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br/>
                          <w:t>le au fa'alapotopotoga o a'afiaga tumau o le soifua ina ia fa'agasolo i luma le aoina ma le lipotiina o fa'amatalaga mo fua faatatau i le lumana'i e ala i le atina'eina o le fa'aleleia ma le faifai pea o le aoina o fa'amatalaga ma feso'ota'i fa'amatalaga i le NDDA mo le isi 12 masina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5766179" w14:textId="77777777" w:rsidR="00E9145F" w:rsidRPr="00B75F6C" w:rsidRDefault="006C1D57" w:rsidP="00AF3F6F">
      <w:pPr>
        <w:pStyle w:val="Heading3"/>
        <w:rPr>
          <w:lang w:val="it-IT"/>
        </w:rPr>
      </w:pPr>
      <w:r w:rsidRPr="00B75F6C">
        <w:rPr>
          <w:lang w:val="it-IT"/>
        </w:rPr>
        <w:t>Fua faatatau e toe su'esu'eina i le vaega tele muamua o le su'esu'ega autu</w:t>
      </w:r>
    </w:p>
    <w:p w14:paraId="09863B1F" w14:textId="77777777" w:rsidR="006F55B8" w:rsidRPr="00B75F6C" w:rsidRDefault="006C1D57" w:rsidP="00A266FD">
      <w:pPr>
        <w:pStyle w:val="BodyText"/>
        <w:widowControl/>
        <w:spacing w:before="172" w:after="400" w:line="288" w:lineRule="auto"/>
        <w:ind w:right="318"/>
        <w:rPr>
          <w:color w:val="292829"/>
          <w:lang w:val="it-IT"/>
        </w:rPr>
      </w:pPr>
      <w:r w:rsidRPr="00B75F6C">
        <w:rPr>
          <w:color w:val="292829"/>
          <w:lang w:val="it-IT"/>
        </w:rPr>
        <w:t>E valu fua faatatau i le lumana'i ma le tasi fua o lo'o iai nei ua fa'ailoa e faigata ona pu'eina pe le manino e pei ona tusia ai i le taimi nei. I le avea ai o se vaega o le ulua'i iloiloga tuto'atasi muamua o le ADS, o nei faiga ma isi fua faatatau e mafai ona toe iloiloina e tusa ai ma le iloiloga o le aogā o le ADS Outcomes Framework.</w:t>
      </w:r>
    </w:p>
    <w:p w14:paraId="7D96D7C5" w14:textId="77777777" w:rsidR="00597C14" w:rsidRPr="000D3CBE" w:rsidRDefault="006C1D57" w:rsidP="00A266FD">
      <w:pPr>
        <w:pStyle w:val="BodyText"/>
        <w:widowControl/>
        <w:spacing w:before="182" w:after="400"/>
        <w:rPr>
          <w:lang w:val="en-AU"/>
        </w:rPr>
      </w:pPr>
      <w:r w:rsidRPr="000D3CBE">
        <w:rPr>
          <w:noProof/>
          <w:lang w:val="en-AU"/>
        </w:rPr>
        <mc:AlternateContent>
          <mc:Choice Requires="wpg">
            <w:drawing>
              <wp:inline distT="0" distB="0" distL="0" distR="0" wp14:anchorId="652B44BE" wp14:editId="4FAA1A34">
                <wp:extent cx="6120130" cy="1151907"/>
                <wp:effectExtent l="0" t="0" r="13970" b="10160"/>
                <wp:docPr id="31" name="Group 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20130" cy="1151907"/>
                          <a:chOff x="6350" y="0"/>
                          <a:chExt cx="6120130" cy="1691995"/>
                        </a:xfrm>
                      </wpg:grpSpPr>
                      <pic:pic xmlns:pic="http://schemas.openxmlformats.org/drawingml/2006/picture">
                        <pic:nvPicPr>
                          <pic:cNvPr id="32" name="Image 32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406351" y="0"/>
                            <a:ext cx="720001" cy="16919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" name="Textbox 3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6350" y="6350"/>
                            <a:ext cx="6120130" cy="167957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7A0441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419C13DC" w14:textId="77777777" w:rsidR="00E9145F" w:rsidRPr="008C1443" w:rsidRDefault="006C1D57" w:rsidP="006A25AD">
                              <w:pPr>
                                <w:keepNext/>
                                <w:spacing w:before="227"/>
                                <w:ind w:left="284"/>
                                <w:rPr>
                                  <w:b/>
                                  <w:sz w:val="28"/>
                                  <w:lang w:val="en-AU"/>
                                </w:rPr>
                              </w:pPr>
                              <w:proofErr w:type="spellStart"/>
                              <w:r w:rsidRPr="008C1443">
                                <w:rPr>
                                  <w:b/>
                                  <w:color w:val="292829"/>
                                  <w:sz w:val="28"/>
                                  <w:lang w:val="en-AU"/>
                                </w:rPr>
                                <w:t>La'asaga</w:t>
                              </w:r>
                              <w:proofErr w:type="spellEnd"/>
                              <w:r w:rsidRPr="008C1443">
                                <w:rPr>
                                  <w:b/>
                                  <w:color w:val="292829"/>
                                  <w:sz w:val="28"/>
                                  <w:lang w:val="en-AU"/>
                                </w:rPr>
                                <w:t xml:space="preserve"> o </w:t>
                              </w:r>
                              <w:proofErr w:type="spellStart"/>
                              <w:r w:rsidRPr="008C1443">
                                <w:rPr>
                                  <w:b/>
                                  <w:color w:val="292829"/>
                                  <w:sz w:val="28"/>
                                  <w:lang w:val="en-AU"/>
                                </w:rPr>
                                <w:t>lo'o</w:t>
                              </w:r>
                              <w:proofErr w:type="spellEnd"/>
                              <w:r w:rsidRPr="008C1443">
                                <w:rPr>
                                  <w:b/>
                                  <w:color w:val="292829"/>
                                  <w:sz w:val="28"/>
                                  <w:lang w:val="en-AU"/>
                                </w:rPr>
                                <w:t xml:space="preserve"> </w:t>
                              </w:r>
                              <w:proofErr w:type="spellStart"/>
                              <w:r w:rsidRPr="008C1443">
                                <w:rPr>
                                  <w:b/>
                                  <w:color w:val="292829"/>
                                  <w:sz w:val="28"/>
                                  <w:lang w:val="en-AU"/>
                                </w:rPr>
                                <w:t>soso'o</w:t>
                              </w:r>
                              <w:proofErr w:type="spellEnd"/>
                              <w:r w:rsidRPr="008C1443">
                                <w:rPr>
                                  <w:b/>
                                  <w:color w:val="292829"/>
                                  <w:sz w:val="28"/>
                                  <w:lang w:val="en-AU"/>
                                </w:rPr>
                                <w:t xml:space="preserve"> </w:t>
                              </w:r>
                              <w:proofErr w:type="spellStart"/>
                              <w:r w:rsidRPr="008C1443">
                                <w:rPr>
                                  <w:b/>
                                  <w:color w:val="292829"/>
                                  <w:sz w:val="28"/>
                                  <w:lang w:val="en-AU"/>
                                </w:rPr>
                                <w:t>mai</w:t>
                              </w:r>
                              <w:proofErr w:type="spellEnd"/>
                              <w:r w:rsidRPr="008C1443">
                                <w:rPr>
                                  <w:b/>
                                  <w:color w:val="292829"/>
                                  <w:sz w:val="28"/>
                                  <w:lang w:val="en-AU"/>
                                </w:rPr>
                                <w:t xml:space="preserve">: </w:t>
                              </w:r>
                              <w:proofErr w:type="spellStart"/>
                              <w:r w:rsidRPr="008C1443">
                                <w:rPr>
                                  <w:b/>
                                  <w:color w:val="292829"/>
                                  <w:sz w:val="28"/>
                                  <w:lang w:val="en-AU"/>
                                </w:rPr>
                                <w:t>Iloiloga</w:t>
                              </w:r>
                              <w:proofErr w:type="spellEnd"/>
                              <w:r w:rsidRPr="008C1443">
                                <w:rPr>
                                  <w:b/>
                                  <w:color w:val="292829"/>
                                  <w:sz w:val="28"/>
                                  <w:lang w:val="en-AU"/>
                                </w:rPr>
                                <w:t xml:space="preserve"> o </w:t>
                              </w:r>
                              <w:proofErr w:type="spellStart"/>
                              <w:r w:rsidRPr="008C1443">
                                <w:rPr>
                                  <w:b/>
                                  <w:color w:val="292829"/>
                                  <w:sz w:val="28"/>
                                  <w:lang w:val="en-AU"/>
                                </w:rPr>
                                <w:t>Auivi</w:t>
                              </w:r>
                              <w:proofErr w:type="spellEnd"/>
                              <w:r w:rsidRPr="008C1443">
                                <w:rPr>
                                  <w:b/>
                                  <w:color w:val="292829"/>
                                  <w:sz w:val="28"/>
                                  <w:lang w:val="en-AU"/>
                                </w:rPr>
                                <w:t xml:space="preserve"> o </w:t>
                              </w:r>
                              <w:proofErr w:type="spellStart"/>
                              <w:r w:rsidRPr="008C1443">
                                <w:rPr>
                                  <w:b/>
                                  <w:color w:val="292829"/>
                                  <w:sz w:val="28"/>
                                  <w:lang w:val="en-AU"/>
                                </w:rPr>
                                <w:t>Taunu'uga</w:t>
                              </w:r>
                              <w:proofErr w:type="spellEnd"/>
                            </w:p>
                            <w:p w14:paraId="1BB2B877" w14:textId="77777777" w:rsidR="00E9145F" w:rsidRPr="008E2258" w:rsidRDefault="006C1D57" w:rsidP="00080978">
                              <w:pPr>
                                <w:numPr>
                                  <w:ilvl w:val="0"/>
                                  <w:numId w:val="6"/>
                                </w:numPr>
                                <w:tabs>
                                  <w:tab w:val="left" w:pos="566"/>
                                </w:tabs>
                                <w:spacing w:before="170" w:line="283" w:lineRule="auto"/>
                                <w:ind w:left="568" w:right="1134"/>
                                <w:rPr>
                                  <w:b/>
                                  <w:sz w:val="20"/>
                                  <w:lang w:val="it-IT"/>
                                </w:rPr>
                              </w:pPr>
                              <w:r w:rsidRPr="008E2258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t xml:space="preserve">Saili se fa'atagana mai le DRMC mo se auala fuafuaina mo le lipotiina i le lumana'i </w:t>
                              </w:r>
                              <w:r w:rsidRPr="008E2258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br/>
                                <w:t xml:space="preserve">i lalo ole ADS, e aofia ai so'o se suiga ile ADS Outcomes Framework i le tulaga </w:t>
                              </w:r>
                              <w:r w:rsidRPr="008E2258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br/>
                                <w:t>o le ulua'i iloiloga tuto'atasi tele i le fa'ai'uga o le 2026.</w:t>
                              </w:r>
                            </w:p>
                          </w:txbxContent>
                        </wps:txbx>
                        <wps:bodyPr wrap="square" lIns="0" tIns="0" rIns="0" bIns="0" rtlCol="0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52B44BE" id="Group 31" o:spid="_x0000_s1030" alt="&quot;&quot;" style="width:481.9pt;height:90.7pt;mso-position-horizontal-relative:char;mso-position-vertical-relative:line" coordorigin="63" coordsize="61201,169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">
                <v:shape id="Image 32" o:spid="_x0000_s1031" type="#_x0000_t75" style="position:absolute;left:54063;width:7200;height:169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">
                  <v:imagedata r:id="rId23" o:title=""/>
                </v:shape>
                <v:shape id="Textbox 33" o:spid="_x0000_s1032" type="#_x0000_t202" alt="&quot;&quot;" style="position:absolute;left:63;top:63;width:61201;height:167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" filled="f" strokecolor="#7a0441" strokeweight="1pt">
                  <v:textbox inset="0,0,0,0">
                    <w:txbxContent>
                      <w:p w14:paraId="419C13DC" w14:textId="77777777" w:rsidR="00E9145F" w:rsidRPr="008C1443" w:rsidRDefault="006C1D57" w:rsidP="006A25AD">
                        <w:pPr>
                          <w:keepNext/>
                          <w:spacing w:before="227"/>
                          <w:ind w:left="284"/>
                          <w:rPr>
                            <w:b/>
                            <w:sz w:val="28"/>
                            <w:lang w:val="en-AU"/>
                          </w:rPr>
                        </w:pPr>
                        <w:proofErr w:type="spellStart"/>
                        <w:r w:rsidRPr="008C1443">
                          <w:rPr>
                            <w:b/>
                            <w:color w:val="292829"/>
                            <w:sz w:val="28"/>
                            <w:lang w:val="en-AU"/>
                          </w:rPr>
                          <w:t>La'asaga</w:t>
                        </w:r>
                        <w:proofErr w:type="spellEnd"/>
                        <w:r w:rsidRPr="008C1443">
                          <w:rPr>
                            <w:b/>
                            <w:color w:val="292829"/>
                            <w:sz w:val="28"/>
                            <w:lang w:val="en-AU"/>
                          </w:rPr>
                          <w:t xml:space="preserve"> o </w:t>
                        </w:r>
                        <w:proofErr w:type="spellStart"/>
                        <w:r w:rsidRPr="008C1443">
                          <w:rPr>
                            <w:b/>
                            <w:color w:val="292829"/>
                            <w:sz w:val="28"/>
                            <w:lang w:val="en-AU"/>
                          </w:rPr>
                          <w:t>lo'o</w:t>
                        </w:r>
                        <w:proofErr w:type="spellEnd"/>
                        <w:r w:rsidRPr="008C1443">
                          <w:rPr>
                            <w:b/>
                            <w:color w:val="292829"/>
                            <w:sz w:val="28"/>
                            <w:lang w:val="en-AU"/>
                          </w:rPr>
                          <w:t xml:space="preserve"> </w:t>
                        </w:r>
                        <w:proofErr w:type="spellStart"/>
                        <w:r w:rsidRPr="008C1443">
                          <w:rPr>
                            <w:b/>
                            <w:color w:val="292829"/>
                            <w:sz w:val="28"/>
                            <w:lang w:val="en-AU"/>
                          </w:rPr>
                          <w:t>soso'o</w:t>
                        </w:r>
                        <w:proofErr w:type="spellEnd"/>
                        <w:r w:rsidRPr="008C1443">
                          <w:rPr>
                            <w:b/>
                            <w:color w:val="292829"/>
                            <w:sz w:val="28"/>
                            <w:lang w:val="en-AU"/>
                          </w:rPr>
                          <w:t xml:space="preserve"> </w:t>
                        </w:r>
                        <w:proofErr w:type="spellStart"/>
                        <w:r w:rsidRPr="008C1443">
                          <w:rPr>
                            <w:b/>
                            <w:color w:val="292829"/>
                            <w:sz w:val="28"/>
                            <w:lang w:val="en-AU"/>
                          </w:rPr>
                          <w:t>mai</w:t>
                        </w:r>
                        <w:proofErr w:type="spellEnd"/>
                        <w:r w:rsidRPr="008C1443">
                          <w:rPr>
                            <w:b/>
                            <w:color w:val="292829"/>
                            <w:sz w:val="28"/>
                            <w:lang w:val="en-AU"/>
                          </w:rPr>
                          <w:t xml:space="preserve">: </w:t>
                        </w:r>
                        <w:proofErr w:type="spellStart"/>
                        <w:r w:rsidRPr="008C1443">
                          <w:rPr>
                            <w:b/>
                            <w:color w:val="292829"/>
                            <w:sz w:val="28"/>
                            <w:lang w:val="en-AU"/>
                          </w:rPr>
                          <w:t>Iloiloga</w:t>
                        </w:r>
                        <w:proofErr w:type="spellEnd"/>
                        <w:r w:rsidRPr="008C1443">
                          <w:rPr>
                            <w:b/>
                            <w:color w:val="292829"/>
                            <w:sz w:val="28"/>
                            <w:lang w:val="en-AU"/>
                          </w:rPr>
                          <w:t xml:space="preserve"> o </w:t>
                        </w:r>
                        <w:proofErr w:type="spellStart"/>
                        <w:r w:rsidRPr="008C1443">
                          <w:rPr>
                            <w:b/>
                            <w:color w:val="292829"/>
                            <w:sz w:val="28"/>
                            <w:lang w:val="en-AU"/>
                          </w:rPr>
                          <w:t>Auivi</w:t>
                        </w:r>
                        <w:proofErr w:type="spellEnd"/>
                        <w:r w:rsidRPr="008C1443">
                          <w:rPr>
                            <w:b/>
                            <w:color w:val="292829"/>
                            <w:sz w:val="28"/>
                            <w:lang w:val="en-AU"/>
                          </w:rPr>
                          <w:t xml:space="preserve"> o </w:t>
                        </w:r>
                        <w:proofErr w:type="spellStart"/>
                        <w:r w:rsidRPr="008C1443">
                          <w:rPr>
                            <w:b/>
                            <w:color w:val="292829"/>
                            <w:sz w:val="28"/>
                            <w:lang w:val="en-AU"/>
                          </w:rPr>
                          <w:t>Taunu'uga</w:t>
                        </w:r>
                        <w:proofErr w:type="spellEnd"/>
                      </w:p>
                      <w:p w14:paraId="1BB2B877" w14:textId="77777777" w:rsidR="00E9145F" w:rsidRPr="008E2258" w:rsidRDefault="006C1D57" w:rsidP="00080978">
                        <w:pPr>
                          <w:numPr>
                            <w:ilvl w:val="0"/>
                            <w:numId w:val="6"/>
                          </w:numPr>
                          <w:tabs>
                            <w:tab w:val="left" w:pos="566"/>
                          </w:tabs>
                          <w:spacing w:before="170" w:line="283" w:lineRule="auto"/>
                          <w:ind w:left="568" w:right="1134"/>
                          <w:rPr>
                            <w:b/>
                            <w:sz w:val="20"/>
                            <w:lang w:val="it-IT"/>
                          </w:rPr>
                        </w:pPr>
                        <w:r w:rsidRPr="008E2258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t xml:space="preserve">Saili se fa'atagana mai le DRMC mo se auala fuafuaina mo le lipotiina i le lumana'i </w:t>
                        </w:r>
                        <w:r w:rsidRPr="008E2258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br/>
                          <w:t xml:space="preserve">i lalo ole ADS, e aofia ai so'o se suiga ile ADS Outcomes Framework i le tulaga </w:t>
                        </w:r>
                        <w:r w:rsidRPr="008E2258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br/>
                          <w:t>o le ulua'i iloiloga tuto'atasi tele i le fa'ai'uga o le 2026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EE093A9" w14:textId="77777777" w:rsidR="006C1D57" w:rsidRPr="000D3CBE" w:rsidRDefault="006C1D57" w:rsidP="00A266FD">
      <w:pPr>
        <w:pStyle w:val="BodyText"/>
        <w:widowControl/>
        <w:spacing w:before="182" w:after="400"/>
        <w:rPr>
          <w:lang w:val="en-AU"/>
        </w:rPr>
      </w:pPr>
    </w:p>
    <w:p w14:paraId="288D6DDF" w14:textId="77777777" w:rsidR="00E9145F" w:rsidRPr="000D3CBE" w:rsidRDefault="006C1D57" w:rsidP="00A266FD">
      <w:pPr>
        <w:pStyle w:val="BodyText"/>
        <w:widowControl/>
        <w:spacing w:line="20" w:lineRule="exact"/>
        <w:rPr>
          <w:sz w:val="2"/>
          <w:lang w:val="en-AU"/>
        </w:rPr>
      </w:pPr>
      <w:r w:rsidRPr="000D3CBE">
        <w:rPr>
          <w:noProof/>
          <w:lang w:val="en-AU"/>
        </w:rPr>
        <w:lastRenderedPageBreak/>
        <mc:AlternateContent>
          <mc:Choice Requires="wps">
            <w:drawing>
              <wp:inline distT="0" distB="0" distL="0" distR="0" wp14:anchorId="38667400" wp14:editId="4D7CF2F9">
                <wp:extent cx="6122670" cy="8890"/>
                <wp:effectExtent l="19050" t="19050" r="30480" b="29210"/>
                <wp:docPr id="914738273" name="Straight Connector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2670" cy="8890"/>
                        </a:xfrm>
                        <a:prstGeom prst="line">
                          <a:avLst/>
                        </a:prstGeom>
                        <a:ln>
                          <a:solidFill>
                            <a:srgbClr val="7A0441"/>
                          </a:solidFill>
                        </a:ln>
                        <a:effectLst/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fl="http://schemas.microsoft.com/office/word/2024/wordml/sdtformatlock">
            <w:pict>
              <v:line id="Straight Connector 19" o:spid="_x0000_i1037" alt="&quot;&quot;" style="mso-left-percent:-10001;mso-position-horizontal-relative:char;mso-position-vertical-relative:line;mso-top-percent:-10001;mso-wrap-style:square;visibility:visible" from="0,0" to="482.1pt,0.7pt" strokecolor="#7a0441" strokeweight="3pt">
                <w10:wrap type="none"/>
                <w10:anchorlock/>
              </v:line>
            </w:pict>
          </mc:Fallback>
        </mc:AlternateContent>
      </w:r>
    </w:p>
    <w:p w14:paraId="54BCD5AF" w14:textId="0C5317FE" w:rsidR="00E9145F" w:rsidRPr="000D3CBE" w:rsidRDefault="006C1D57" w:rsidP="00A266FD">
      <w:pPr>
        <w:pStyle w:val="Heading1"/>
        <w:widowControl/>
        <w:rPr>
          <w:lang w:val="en-AU"/>
        </w:rPr>
      </w:pPr>
      <w:bookmarkStart w:id="2" w:name="_bookmark2"/>
      <w:bookmarkEnd w:id="2"/>
      <w:proofErr w:type="spellStart"/>
      <w:r w:rsidRPr="000D3CBE">
        <w:rPr>
          <w:lang w:val="en-AU"/>
        </w:rPr>
        <w:t>Fa'aleleia</w:t>
      </w:r>
      <w:proofErr w:type="spellEnd"/>
      <w:r w:rsidRPr="000D3CBE">
        <w:rPr>
          <w:lang w:val="en-AU"/>
        </w:rPr>
        <w:t xml:space="preserve"> o </w:t>
      </w:r>
      <w:proofErr w:type="spellStart"/>
      <w:r w:rsidRPr="000D3CBE">
        <w:rPr>
          <w:lang w:val="en-AU"/>
        </w:rPr>
        <w:t>fa'amatalaga</w:t>
      </w:r>
      <w:proofErr w:type="spellEnd"/>
      <w:r w:rsidRPr="000D3CBE">
        <w:rPr>
          <w:lang w:val="en-AU"/>
        </w:rPr>
        <w:t xml:space="preserve"> </w:t>
      </w:r>
      <w:proofErr w:type="spellStart"/>
      <w:r w:rsidRPr="000D3CBE">
        <w:rPr>
          <w:lang w:val="en-AU"/>
        </w:rPr>
        <w:t>mo</w:t>
      </w:r>
      <w:proofErr w:type="spellEnd"/>
      <w:r w:rsidRPr="000D3CBE">
        <w:rPr>
          <w:lang w:val="en-AU"/>
        </w:rPr>
        <w:t xml:space="preserve"> </w:t>
      </w:r>
      <w:proofErr w:type="spellStart"/>
      <w:r w:rsidRPr="000D3CBE">
        <w:rPr>
          <w:lang w:val="en-AU"/>
        </w:rPr>
        <w:t>fua</w:t>
      </w:r>
      <w:proofErr w:type="spellEnd"/>
      <w:r w:rsidRPr="000D3CBE">
        <w:rPr>
          <w:lang w:val="en-AU"/>
        </w:rPr>
        <w:t xml:space="preserve"> </w:t>
      </w:r>
      <w:proofErr w:type="spellStart"/>
      <w:r w:rsidRPr="000D3CBE">
        <w:rPr>
          <w:lang w:val="en-AU"/>
        </w:rPr>
        <w:t>faatatau</w:t>
      </w:r>
      <w:proofErr w:type="spellEnd"/>
      <w:r w:rsidRPr="000D3CBE">
        <w:rPr>
          <w:lang w:val="en-AU"/>
        </w:rPr>
        <w:t xml:space="preserve"> o </w:t>
      </w:r>
      <w:proofErr w:type="spellStart"/>
      <w:r w:rsidRPr="000D3CBE">
        <w:rPr>
          <w:lang w:val="en-AU"/>
        </w:rPr>
        <w:t>lo'o</w:t>
      </w:r>
      <w:proofErr w:type="spellEnd"/>
      <w:r w:rsidRPr="000D3CBE">
        <w:rPr>
          <w:lang w:val="en-AU"/>
        </w:rPr>
        <w:t xml:space="preserve"> </w:t>
      </w:r>
      <w:proofErr w:type="spellStart"/>
      <w:r w:rsidRPr="000D3CBE">
        <w:rPr>
          <w:lang w:val="en-AU"/>
        </w:rPr>
        <w:t>iai</w:t>
      </w:r>
      <w:proofErr w:type="spellEnd"/>
      <w:r w:rsidRPr="000D3CBE">
        <w:rPr>
          <w:lang w:val="en-AU"/>
        </w:rPr>
        <w:t xml:space="preserve"> </w:t>
      </w:r>
      <w:proofErr w:type="spellStart"/>
      <w:r w:rsidRPr="000D3CBE">
        <w:rPr>
          <w:lang w:val="en-AU"/>
        </w:rPr>
        <w:t>nei</w:t>
      </w:r>
      <w:proofErr w:type="spellEnd"/>
      <w:r w:rsidRPr="000D3CBE">
        <w:rPr>
          <w:lang w:val="en-AU"/>
        </w:rPr>
        <w:t xml:space="preserve"> ma </w:t>
      </w:r>
      <w:proofErr w:type="spellStart"/>
      <w:r w:rsidRPr="000D3CBE">
        <w:rPr>
          <w:lang w:val="en-AU"/>
        </w:rPr>
        <w:t>isi</w:t>
      </w:r>
      <w:proofErr w:type="spellEnd"/>
      <w:r w:rsidR="00ED0DB6" w:rsidRPr="000D3CBE">
        <w:rPr>
          <w:lang w:val="en-AU"/>
        </w:rPr>
        <w:t> </w:t>
      </w:r>
      <w:proofErr w:type="spellStart"/>
      <w:r w:rsidRPr="000D3CBE">
        <w:rPr>
          <w:lang w:val="en-AU"/>
        </w:rPr>
        <w:t>atina'e</w:t>
      </w:r>
      <w:proofErr w:type="spellEnd"/>
    </w:p>
    <w:p w14:paraId="6B5E73F6" w14:textId="77777777" w:rsidR="00E9145F" w:rsidRPr="000D3CBE" w:rsidRDefault="006C1D57" w:rsidP="00AF3F6F">
      <w:pPr>
        <w:pStyle w:val="Heading3"/>
        <w:rPr>
          <w:lang w:val="en-AU"/>
        </w:rPr>
      </w:pPr>
      <w:proofErr w:type="spellStart"/>
      <w:r w:rsidRPr="000D3CBE">
        <w:rPr>
          <w:lang w:val="en-AU"/>
        </w:rPr>
        <w:t>Fa'aleleia</w:t>
      </w:r>
      <w:proofErr w:type="spellEnd"/>
      <w:r w:rsidRPr="000D3CBE">
        <w:rPr>
          <w:lang w:val="en-AU"/>
        </w:rPr>
        <w:t xml:space="preserve"> o </w:t>
      </w:r>
      <w:proofErr w:type="spellStart"/>
      <w:r w:rsidRPr="000D3CBE">
        <w:rPr>
          <w:lang w:val="en-AU"/>
        </w:rPr>
        <w:t>fua</w:t>
      </w:r>
      <w:proofErr w:type="spellEnd"/>
      <w:r w:rsidRPr="000D3CBE">
        <w:rPr>
          <w:lang w:val="en-AU"/>
        </w:rPr>
        <w:t xml:space="preserve"> </w:t>
      </w:r>
      <w:proofErr w:type="spellStart"/>
      <w:r w:rsidRPr="000D3CBE">
        <w:rPr>
          <w:lang w:val="en-AU"/>
        </w:rPr>
        <w:t>faatatau</w:t>
      </w:r>
      <w:proofErr w:type="spellEnd"/>
      <w:r w:rsidRPr="000D3CBE">
        <w:rPr>
          <w:lang w:val="en-AU"/>
        </w:rPr>
        <w:t xml:space="preserve"> o </w:t>
      </w:r>
      <w:proofErr w:type="spellStart"/>
      <w:r w:rsidRPr="000D3CBE">
        <w:rPr>
          <w:lang w:val="en-AU"/>
        </w:rPr>
        <w:t>lo'o</w:t>
      </w:r>
      <w:proofErr w:type="spellEnd"/>
      <w:r w:rsidRPr="000D3CBE">
        <w:rPr>
          <w:lang w:val="en-AU"/>
        </w:rPr>
        <w:t xml:space="preserve"> </w:t>
      </w:r>
      <w:proofErr w:type="spellStart"/>
      <w:r w:rsidRPr="000D3CBE">
        <w:rPr>
          <w:lang w:val="en-AU"/>
        </w:rPr>
        <w:t>iai</w:t>
      </w:r>
      <w:proofErr w:type="spellEnd"/>
      <w:r w:rsidRPr="000D3CBE">
        <w:rPr>
          <w:lang w:val="en-AU"/>
        </w:rPr>
        <w:t xml:space="preserve"> </w:t>
      </w:r>
      <w:proofErr w:type="spellStart"/>
      <w:r w:rsidRPr="000D3CBE">
        <w:rPr>
          <w:lang w:val="en-AU"/>
        </w:rPr>
        <w:t>nei</w:t>
      </w:r>
      <w:proofErr w:type="spellEnd"/>
    </w:p>
    <w:p w14:paraId="219398F5" w14:textId="3630C00F" w:rsidR="00E9145F" w:rsidRPr="00B75F6C" w:rsidRDefault="006C1D57" w:rsidP="00A266FD">
      <w:pPr>
        <w:pStyle w:val="BodyText"/>
        <w:widowControl/>
        <w:spacing w:before="167" w:after="400" w:line="280" w:lineRule="exact"/>
        <w:ind w:right="142"/>
        <w:rPr>
          <w:lang w:val="it-IT"/>
        </w:rPr>
      </w:pPr>
      <w:bookmarkStart w:id="3" w:name="_Hlk179294193"/>
      <w:r w:rsidRPr="00B75F6C">
        <w:rPr>
          <w:color w:val="292829"/>
          <w:lang w:val="it-IT"/>
        </w:rPr>
        <w:t xml:space="preserve">O fua faatatau o lo'o i ai nei o fua faatatau ia o lo'o aofia ai fa'amatalaga i le lipotiina o le ADS Outcomes Framework. O lo'o fa'ailoa mai e le ADS le fa'aaogaina o fa'amatalaga feso'ota'i e fa'aleleia atili ai le lipotiina i fua faatatau o lo'o iai nei. O lenei mea o le a faʻaleleia ai le tulaga lelei o faʻamatalaga ma faʻatagaina ai se malamalamaga loloto i le </w:t>
      </w:r>
      <w:r w:rsidR="00B1439B" w:rsidRPr="00B75F6C">
        <w:rPr>
          <w:color w:val="292829"/>
          <w:lang w:val="it-IT"/>
        </w:rPr>
        <w:t xml:space="preserve">18 </w:t>
      </w:r>
      <w:r w:rsidRPr="00B75F6C">
        <w:rPr>
          <w:color w:val="292829"/>
          <w:lang w:val="it-IT"/>
        </w:rPr>
        <w:t xml:space="preserve">o loʻo lipotia nei fua faatatau. O nisi o nei mea e ala i </w:t>
      </w:r>
      <w:r w:rsidRPr="00B75F6C">
        <w:rPr>
          <w:color w:val="292829"/>
          <w:lang w:val="it-IT"/>
        </w:rPr>
        <w:br/>
        <w:t>sootaga o faamaumauga o iai ma/po'o le NDDA pe a fa'avaeina</w:t>
      </w:r>
      <w:bookmarkEnd w:id="3"/>
      <w:r w:rsidRPr="00B75F6C">
        <w:rPr>
          <w:color w:val="292829"/>
          <w:lang w:val="it-IT"/>
        </w:rPr>
        <w:t>.</w:t>
      </w:r>
    </w:p>
    <w:p w14:paraId="365FBAC2" w14:textId="77777777" w:rsidR="00E9145F" w:rsidRPr="000D3CBE" w:rsidRDefault="006C1D57" w:rsidP="00A266FD">
      <w:pPr>
        <w:pStyle w:val="BodyText"/>
        <w:widowControl/>
        <w:spacing w:before="78"/>
        <w:rPr>
          <w:lang w:val="en-AU"/>
        </w:rPr>
      </w:pPr>
      <w:r w:rsidRPr="000D3CBE">
        <w:rPr>
          <w:noProof/>
          <w:lang w:val="en-AU"/>
        </w:rPr>
        <mc:AlternateContent>
          <mc:Choice Requires="wpg">
            <w:drawing>
              <wp:inline distT="0" distB="0" distL="0" distR="0" wp14:anchorId="4D822587" wp14:editId="3EA67DC5">
                <wp:extent cx="6210300" cy="1626920"/>
                <wp:effectExtent l="0" t="0" r="19050" b="11430"/>
                <wp:docPr id="36" name="Group 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10300" cy="1626920"/>
                          <a:chOff x="0" y="0"/>
                          <a:chExt cx="6132830" cy="1728470"/>
                        </a:xfrm>
                      </wpg:grpSpPr>
                      <pic:pic xmlns:pic="http://schemas.openxmlformats.org/drawingml/2006/picture">
                        <pic:nvPicPr>
                          <pic:cNvPr id="37" name="Image 37"/>
                          <pic:cNvPicPr/>
                        </pic:nvPicPr>
                        <pic:blipFill>
                          <a:blip r:embed="rId2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406351" y="0"/>
                            <a:ext cx="720001" cy="1728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Textbox 3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6350" y="6350"/>
                            <a:ext cx="6120130" cy="171577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7A0441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76F2ED6A" w14:textId="77777777" w:rsidR="00E9145F" w:rsidRPr="008E2258" w:rsidRDefault="006C1D57" w:rsidP="006A25AD">
                              <w:pPr>
                                <w:keepNext/>
                                <w:spacing w:before="227"/>
                                <w:ind w:left="284"/>
                                <w:rPr>
                                  <w:b/>
                                  <w:sz w:val="28"/>
                                  <w:lang w:val="it-IT"/>
                                </w:rPr>
                              </w:pPr>
                              <w:r w:rsidRPr="008E2258">
                                <w:rPr>
                                  <w:b/>
                                  <w:color w:val="292829"/>
                                  <w:sz w:val="28"/>
                                  <w:lang w:val="it-IT"/>
                                </w:rPr>
                                <w:t xml:space="preserve">La'asaga e soso'o ai: Fa'aleleia o fa'amatalaga mo fua </w:t>
                              </w:r>
                              <w:r w:rsidRPr="008E2258">
                                <w:rPr>
                                  <w:b/>
                                  <w:color w:val="292829"/>
                                  <w:sz w:val="28"/>
                                  <w:lang w:val="it-IT"/>
                                </w:rPr>
                                <w:br/>
                                <w:t>faatatau o lo'o iai nei</w:t>
                              </w:r>
                            </w:p>
                            <w:p w14:paraId="608AEE99" w14:textId="77777777" w:rsidR="00E9145F" w:rsidRPr="008E2258" w:rsidRDefault="006C1D57" w:rsidP="006C1D57">
                              <w:pPr>
                                <w:numPr>
                                  <w:ilvl w:val="0"/>
                                  <w:numId w:val="5"/>
                                </w:numPr>
                                <w:tabs>
                                  <w:tab w:val="left" w:pos="566"/>
                                </w:tabs>
                                <w:spacing w:before="192" w:line="244" w:lineRule="exact"/>
                                <w:ind w:right="1134"/>
                                <w:rPr>
                                  <w:b/>
                                  <w:sz w:val="20"/>
                                  <w:lang w:val="it-IT"/>
                                </w:rPr>
                              </w:pPr>
                              <w:r w:rsidRPr="008E2258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t xml:space="preserve">Galulue e faʻaauau pea ma ofisa autū o faʻamatalaga (e pei o le Australian Institute of Health and Welfare (AIHW) ma le Australian Bureau of Statistics (ABS)), malō </w:t>
                              </w:r>
                              <w:r w:rsidRPr="008E2258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br/>
                                <w:t xml:space="preserve">uma ma isi pa'aga autu e faʻaleleia le lipotiina i fua faatatau o loʻo i ai nei, e aofia </w:t>
                              </w:r>
                              <w:r w:rsidRPr="008E2258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br/>
                                <w:t>ai le mafai ona lipotia sili atu, fa'alelei lipoti o tagatanu'u laiti ma fa'ateleina fa'amatalaga i a'afiaga tumau o le soifua i le isi 12 masina.</w:t>
                              </w:r>
                            </w:p>
                          </w:txbxContent>
                        </wps:txbx>
                        <wps:bodyPr wrap="square" lIns="0" tIns="0" rIns="0" bIns="0" rtlCol="0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D822587" id="Group 36" o:spid="_x0000_s1033" alt="&quot;&quot;" style="width:489pt;height:128.1pt;mso-position-horizontal-relative:char;mso-position-vertical-relative:line" coordsize="61328,172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">
                <v:shape id="Image 37" o:spid="_x0000_s1034" type="#_x0000_t75" style="position:absolute;left:54063;width:7200;height:17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">
                  <v:imagedata r:id="rId25" o:title=""/>
                </v:shape>
                <v:shape id="Textbox 38" o:spid="_x0000_s1035" type="#_x0000_t202" alt="&quot;&quot;" style="position:absolute;left:63;top:63;width:61201;height:171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" filled="f" strokecolor="#7a0441" strokeweight="1pt">
                  <v:textbox inset="0,0,0,0">
                    <w:txbxContent>
                      <w:p w14:paraId="76F2ED6A" w14:textId="77777777" w:rsidR="00E9145F" w:rsidRPr="008E2258" w:rsidRDefault="006C1D57" w:rsidP="006A25AD">
                        <w:pPr>
                          <w:keepNext/>
                          <w:spacing w:before="227"/>
                          <w:ind w:left="284"/>
                          <w:rPr>
                            <w:b/>
                            <w:sz w:val="28"/>
                            <w:lang w:val="it-IT"/>
                          </w:rPr>
                        </w:pPr>
                        <w:r w:rsidRPr="008E2258">
                          <w:rPr>
                            <w:b/>
                            <w:color w:val="292829"/>
                            <w:sz w:val="28"/>
                            <w:lang w:val="it-IT"/>
                          </w:rPr>
                          <w:t xml:space="preserve">La'asaga </w:t>
                        </w:r>
                        <w:r w:rsidRPr="008E2258">
                          <w:rPr>
                            <w:b/>
                            <w:color w:val="292829"/>
                            <w:sz w:val="28"/>
                            <w:lang w:val="it-IT"/>
                          </w:rPr>
                          <w:t xml:space="preserve">e soso'o ai: Fa'aleleia o fa'amatalaga mo fua </w:t>
                        </w:r>
                        <w:r w:rsidRPr="008E2258">
                          <w:rPr>
                            <w:b/>
                            <w:color w:val="292829"/>
                            <w:sz w:val="28"/>
                            <w:lang w:val="it-IT"/>
                          </w:rPr>
                          <w:br/>
                          <w:t>faatatau o lo'o iai nei</w:t>
                        </w:r>
                      </w:p>
                      <w:p w14:paraId="608AEE99" w14:textId="77777777" w:rsidR="00E9145F" w:rsidRPr="008E2258" w:rsidRDefault="006C1D57" w:rsidP="006C1D57">
                        <w:pPr>
                          <w:numPr>
                            <w:ilvl w:val="0"/>
                            <w:numId w:val="5"/>
                          </w:numPr>
                          <w:tabs>
                            <w:tab w:val="left" w:pos="566"/>
                          </w:tabs>
                          <w:spacing w:before="192" w:line="244" w:lineRule="exact"/>
                          <w:ind w:right="1134"/>
                          <w:rPr>
                            <w:b/>
                            <w:sz w:val="20"/>
                            <w:lang w:val="it-IT"/>
                          </w:rPr>
                        </w:pPr>
                        <w:r w:rsidRPr="008E2258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t xml:space="preserve">Galulue e faʻaauau pea ma ofisa autū o faʻamatalaga (e pei o le Australian Institute of Health and Welfare (AIHW) ma le Australian Bureau of Statistics (ABS)), malō </w:t>
                        </w:r>
                        <w:r w:rsidRPr="008E2258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br/>
                          <w:t xml:space="preserve">uma ma isi pa'aga autu e faʻaleleia le lipotiina i fua faatatau o loʻo i ai nei, e aofia </w:t>
                        </w:r>
                        <w:r w:rsidRPr="008E2258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br/>
                          <w:t>ai le mafai ona lipotia sili atu, fa'alelei lipoti o tagatanu'u laiti ma fa'ateleina fa'amatalaga i a'afiaga tumau o le soifua i le isi 12 masina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18C7075" w14:textId="77777777" w:rsidR="00E9145F" w:rsidRPr="00B75F6C" w:rsidRDefault="006C1D57" w:rsidP="00AF3F6F">
      <w:pPr>
        <w:pStyle w:val="Heading3"/>
        <w:rPr>
          <w:lang w:val="it-IT"/>
        </w:rPr>
      </w:pPr>
      <w:bookmarkStart w:id="4" w:name="_Hlk179294230"/>
      <w:r w:rsidRPr="00B75F6C">
        <w:rPr>
          <w:lang w:val="it-IT"/>
        </w:rPr>
        <w:t>O isi gaioiga i le fa'aleleia o fa'amaumauga</w:t>
      </w:r>
    </w:p>
    <w:p w14:paraId="53C2F306" w14:textId="77777777" w:rsidR="00E9145F" w:rsidRPr="00B75F6C" w:rsidRDefault="006C1D57" w:rsidP="00AF3F6F">
      <w:pPr>
        <w:pStyle w:val="BodyText"/>
        <w:widowControl/>
        <w:spacing w:beforeLines="160" w:before="384" w:line="293" w:lineRule="auto"/>
        <w:ind w:right="240"/>
        <w:rPr>
          <w:lang w:val="it-IT"/>
        </w:rPr>
      </w:pPr>
      <w:bookmarkStart w:id="5" w:name="_Hlk179294254"/>
      <w:bookmarkEnd w:id="4"/>
      <w:r w:rsidRPr="00B75F6C">
        <w:rPr>
          <w:color w:val="292829"/>
          <w:lang w:val="it-IT"/>
        </w:rPr>
        <w:t xml:space="preserve">Fa'atasi ai ma fuafuaga talu ai nei o poloketi e tuʻufaʻatasia faʻamatalaga faʻamaonia i luga o le National Disability Insurance </w:t>
      </w:r>
      <w:r w:rsidRPr="00B75F6C">
        <w:rPr>
          <w:lang w:val="it-IT"/>
        </w:rPr>
        <w:t>Scheme (NDIS) o loʻo auai ma faʻamaumauga faʻatautaia mai isi vaega e pei o le tausiga o tagata matutua, puipuiga o tamaiti ma le soifua maloloina</w:t>
      </w:r>
      <w:bookmarkEnd w:id="5"/>
      <w:r w:rsidRPr="00B75F6C">
        <w:rPr>
          <w:lang w:val="it-IT"/>
        </w:rPr>
        <w:t>.</w:t>
      </w:r>
    </w:p>
    <w:p w14:paraId="78F201B2" w14:textId="77777777" w:rsidR="00E9145F" w:rsidRPr="00B75F6C" w:rsidRDefault="006C1D57" w:rsidP="00AF3F6F">
      <w:pPr>
        <w:pStyle w:val="BodyText"/>
        <w:widowControl/>
        <w:spacing w:before="160" w:line="293" w:lineRule="auto"/>
        <w:ind w:right="316"/>
        <w:rPr>
          <w:lang w:val="it-IT"/>
        </w:rPr>
      </w:pPr>
      <w:bookmarkStart w:id="6" w:name="_Hlk179294268"/>
      <w:r w:rsidRPr="00B75F6C">
        <w:rPr>
          <w:lang w:val="it-IT"/>
        </w:rPr>
        <w:t xml:space="preserve">O fa'amatalaga ale NDIS o lo'o feso'ota'i fo'i ma isi fa'amaumauga o le soifua maloloina e aofia ai le </w:t>
      </w:r>
      <w:hyperlink r:id="rId26" w:history="1">
        <w:r w:rsidR="00E9145F" w:rsidRPr="00B75F6C">
          <w:rPr>
            <w:rStyle w:val="Hyperlink"/>
            <w:color w:val="auto"/>
            <w:lang w:val="it-IT"/>
          </w:rPr>
          <w:t>National Notifiable Diseases Surveillance System</w:t>
        </w:r>
      </w:hyperlink>
      <w:r w:rsidRPr="00B75F6C">
        <w:rPr>
          <w:lang w:val="it-IT"/>
        </w:rPr>
        <w:t xml:space="preserve"> e fa'ailoa ai faiga fa'avae o fesili talafeagai e uiga i a'afiaga tumau o le soifua ma fa'amalosia fa'amaoniga fa'avae tau soifua maloloina i le lautele ma fuafuaga i faiga fa'alesoifua maloloina ma p</w:t>
      </w:r>
      <w:r w:rsidRPr="00B75F6C">
        <w:rPr>
          <w:color w:val="292829"/>
          <w:lang w:val="it-IT"/>
        </w:rPr>
        <w:t>ulega mo fa'ama'i i le lumana'i.</w:t>
      </w:r>
    </w:p>
    <w:p w14:paraId="773805AB" w14:textId="10464666" w:rsidR="00A339A3" w:rsidRPr="00B75F6C" w:rsidRDefault="006C1D57" w:rsidP="00AF3F6F">
      <w:pPr>
        <w:pStyle w:val="BodyText"/>
        <w:widowControl/>
        <w:spacing w:before="160" w:line="293" w:lineRule="auto"/>
        <w:ind w:right="142"/>
        <w:rPr>
          <w:color w:val="292829"/>
          <w:lang w:val="it-IT"/>
        </w:rPr>
      </w:pPr>
      <w:r w:rsidRPr="00B75F6C">
        <w:rPr>
          <w:color w:val="292829"/>
          <w:lang w:val="it-IT"/>
        </w:rPr>
        <w:t>O le polokalame fou o le Au'aunaga mo A'afiaga Tumau o le Soifua</w:t>
      </w:r>
      <w:r w:rsidR="00B1439B" w:rsidRPr="00B75F6C">
        <w:rPr>
          <w:color w:val="292829"/>
          <w:lang w:val="it-IT"/>
        </w:rPr>
        <w:t xml:space="preserve"> (DES)</w:t>
      </w:r>
      <w:r w:rsidRPr="00B75F6C">
        <w:rPr>
          <w:color w:val="292829"/>
          <w:lang w:val="it-IT"/>
        </w:rPr>
        <w:t xml:space="preserve"> e aofia ai se tulaga si'itia fa'atekinolosi e fa'aonaponei ai le ICT system ma le tele o isi fa'aleleiga e lagolago ai le lelei faifaipea, mata'ituina, ma iloiloga o le polokalame fou e aofia ai fa'amaumauga ale DES ma lipoti</w:t>
      </w:r>
      <w:bookmarkEnd w:id="6"/>
      <w:r w:rsidRPr="00B75F6C">
        <w:rPr>
          <w:color w:val="292829"/>
          <w:lang w:val="it-IT"/>
        </w:rPr>
        <w:t xml:space="preserve">. </w:t>
      </w:r>
    </w:p>
    <w:p w14:paraId="3B3E62A3" w14:textId="77777777" w:rsidR="00E9145F" w:rsidRPr="000D3CBE" w:rsidRDefault="006C1D57" w:rsidP="00A266FD">
      <w:pPr>
        <w:pStyle w:val="BodyText"/>
        <w:widowControl/>
        <w:spacing w:before="175" w:line="292" w:lineRule="auto"/>
        <w:ind w:right="142"/>
        <w:rPr>
          <w:lang w:val="en-AU"/>
        </w:rPr>
      </w:pPr>
      <w:r w:rsidRPr="000D3CBE">
        <w:rPr>
          <w:noProof/>
          <w:lang w:val="en-AU"/>
        </w:rPr>
        <mc:AlternateContent>
          <mc:Choice Requires="wps">
            <w:drawing>
              <wp:inline distT="0" distB="0" distL="0" distR="0" wp14:anchorId="6DE9BB65" wp14:editId="3AC70FB9">
                <wp:extent cx="6122670" cy="8890"/>
                <wp:effectExtent l="19050" t="19050" r="30480" b="29210"/>
                <wp:docPr id="1961459232" name="Straight Connector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2670" cy="8890"/>
                        </a:xfrm>
                        <a:prstGeom prst="line">
                          <a:avLst/>
                        </a:prstGeom>
                        <a:ln>
                          <a:solidFill>
                            <a:srgbClr val="7A0441"/>
                          </a:solidFill>
                        </a:ln>
                        <a:effectLst/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fl="http://schemas.microsoft.com/office/word/2024/wordml/sdtformatlock">
            <w:pict>
              <v:line id="Straight Connector 19" o:spid="_x0000_i1041" alt="&quot;&quot;" style="mso-left-percent:-10001;mso-position-horizontal-relative:char;mso-position-vertical-relative:line;mso-top-percent:-10001;mso-wrap-style:square;visibility:visible" from="0,0" to="482.1pt,0.7pt" strokecolor="#7a0441" strokeweight="3pt">
                <w10:wrap type="none"/>
                <w10:anchorlock/>
              </v:line>
            </w:pict>
          </mc:Fallback>
        </mc:AlternateContent>
      </w:r>
    </w:p>
    <w:p w14:paraId="635AE83F" w14:textId="77777777" w:rsidR="00E9145F" w:rsidRPr="00B75F6C" w:rsidRDefault="006C1D57" w:rsidP="00A266FD">
      <w:pPr>
        <w:pStyle w:val="Heading1"/>
        <w:widowControl/>
        <w:rPr>
          <w:lang w:val="it-IT"/>
        </w:rPr>
      </w:pPr>
      <w:bookmarkStart w:id="7" w:name="_Hlk179294334"/>
      <w:r w:rsidRPr="00B75F6C">
        <w:rPr>
          <w:lang w:val="it-IT"/>
        </w:rPr>
        <w:t>Fuafuaga fa'atino mo fa'amatalaga e feso'ota'i ma fa'amaumauga a le Disability Royal Commission</w:t>
      </w:r>
    </w:p>
    <w:bookmarkStart w:id="8" w:name="_Hlk179294320"/>
    <w:bookmarkEnd w:id="7"/>
    <w:p w14:paraId="318C9B58" w14:textId="03B02836" w:rsidR="00E9145F" w:rsidRPr="00B75F6C" w:rsidRDefault="00E9145F" w:rsidP="006C1D57">
      <w:pPr>
        <w:pStyle w:val="BodyText"/>
        <w:spacing w:before="285" w:line="290" w:lineRule="auto"/>
        <w:ind w:right="170"/>
        <w:rPr>
          <w:lang w:val="it-IT"/>
        </w:rPr>
      </w:pPr>
      <w:r w:rsidRPr="000D3CBE">
        <w:rPr>
          <w:lang w:val="en-AU"/>
        </w:rPr>
        <w:fldChar w:fldCharType="begin"/>
      </w:r>
      <w:r w:rsidRPr="00B75F6C">
        <w:rPr>
          <w:lang w:val="it-IT"/>
        </w:rPr>
        <w:instrText>HYPERLINK "https://disability.royalcommission.gov.au/publications/final-report-complete-volume-formats"</w:instrText>
      </w:r>
      <w:r w:rsidRPr="000D3CBE">
        <w:rPr>
          <w:lang w:val="en-AU"/>
        </w:rPr>
      </w:r>
      <w:r w:rsidRPr="000D3CBE">
        <w:rPr>
          <w:lang w:val="en-AU"/>
        </w:rPr>
        <w:fldChar w:fldCharType="separate"/>
      </w:r>
      <w:r w:rsidRPr="00B75F6C">
        <w:rPr>
          <w:color w:val="292829"/>
          <w:u w:val="single" w:color="292829"/>
          <w:lang w:val="it-IT"/>
        </w:rPr>
        <w:t>O le lipoti Fa'ai'u a le DRC</w:t>
      </w:r>
      <w:r w:rsidRPr="000D3CBE">
        <w:rPr>
          <w:color w:val="292829"/>
          <w:u w:val="single" w:color="292829"/>
          <w:lang w:val="en-AU"/>
        </w:rPr>
        <w:fldChar w:fldCharType="end"/>
      </w:r>
      <w:r w:rsidR="006C1D57" w:rsidRPr="00B75F6C">
        <w:rPr>
          <w:color w:val="292829"/>
          <w:lang w:val="it-IT"/>
        </w:rPr>
        <w:t xml:space="preserve"> sa tatalaina i le aso 29 Setema 2023. Na faʻaalia ai le tāua o faʻamatalaga maualuga ma suʻesuʻega e fua ai le aogā o faiga faʻavae ma</w:t>
      </w:r>
      <w:r w:rsidR="00FB7BB4" w:rsidRPr="00B75F6C">
        <w:rPr>
          <w:color w:val="292829"/>
          <w:lang w:val="it-IT"/>
        </w:rPr>
        <w:t xml:space="preserve"> taofi</w:t>
      </w:r>
      <w:r w:rsidR="006C1D57" w:rsidRPr="00B75F6C">
        <w:rPr>
          <w:color w:val="292829"/>
          <w:lang w:val="it-IT"/>
        </w:rPr>
        <w:t xml:space="preserve"> faʻalapotopotoga a le malō e faʻatatau. Na </w:t>
      </w:r>
      <w:r w:rsidR="00FB7BB4" w:rsidRPr="00B75F6C">
        <w:rPr>
          <w:color w:val="292829"/>
          <w:lang w:val="it-IT"/>
        </w:rPr>
        <w:t>faia</w:t>
      </w:r>
      <w:r w:rsidR="006C1D57" w:rsidRPr="00B75F6C">
        <w:rPr>
          <w:color w:val="292829"/>
          <w:lang w:val="it-IT"/>
        </w:rPr>
        <w:t xml:space="preserve"> fautuaga e 222 lea e 16 o fa'amaumauga e feso'ota'i ma auala tuuina atu e fa'aleleia atili ai le fa'amaoniga o faiga fa'avae ma auaunaga e aofia ai:</w:t>
      </w:r>
    </w:p>
    <w:p w14:paraId="7A304C5E" w14:textId="77777777" w:rsidR="00E9145F" w:rsidRPr="00B75F6C" w:rsidRDefault="006C1D57" w:rsidP="006C1D57">
      <w:pPr>
        <w:pStyle w:val="ListParagraph"/>
        <w:numPr>
          <w:ilvl w:val="0"/>
          <w:numId w:val="4"/>
        </w:numPr>
        <w:tabs>
          <w:tab w:val="left" w:pos="338"/>
        </w:tabs>
        <w:ind w:left="210"/>
        <w:rPr>
          <w:sz w:val="20"/>
          <w:lang w:val="it-IT"/>
        </w:rPr>
      </w:pPr>
      <w:r w:rsidRPr="00B75F6C">
        <w:rPr>
          <w:color w:val="292829"/>
          <w:sz w:val="20"/>
          <w:lang w:val="it-IT"/>
        </w:rPr>
        <w:t>se faiga faifaipea fa'alenu'u i le aoina o fa'amatalaga i a'afiaga tumau o le soifua</w:t>
      </w:r>
    </w:p>
    <w:p w14:paraId="29EEA457" w14:textId="1433BF58" w:rsidR="00E9145F" w:rsidRPr="00B75F6C" w:rsidRDefault="006C1D57" w:rsidP="006C1D57">
      <w:pPr>
        <w:pStyle w:val="ListParagraph"/>
        <w:numPr>
          <w:ilvl w:val="0"/>
          <w:numId w:val="4"/>
        </w:numPr>
        <w:tabs>
          <w:tab w:val="left" w:pos="338"/>
          <w:tab w:val="left" w:pos="340"/>
        </w:tabs>
        <w:spacing w:before="221" w:line="292" w:lineRule="auto"/>
        <w:ind w:left="210" w:right="462"/>
        <w:rPr>
          <w:spacing w:val="-4"/>
          <w:sz w:val="20"/>
          <w:lang w:val="it-IT"/>
        </w:rPr>
      </w:pPr>
      <w:r w:rsidRPr="00B75F6C">
        <w:rPr>
          <w:color w:val="292829"/>
          <w:spacing w:val="-4"/>
          <w:sz w:val="20"/>
          <w:lang w:val="it-IT"/>
        </w:rPr>
        <w:t>fa'aleleia le aoina o fa'amaumauga e uiga i tagata e iai a'afiaga tumau o le soifua i nofoaga tapunipuni ma tu'u 'ese'ese, e iai mana'oga tau lagolago, ma fa'alapotopotoga e felavasa'i ma tele fa'aletonu</w:t>
      </w:r>
      <w:r w:rsidR="00ED0DB6" w:rsidRPr="00B75F6C">
        <w:rPr>
          <w:color w:val="292829"/>
          <w:spacing w:val="-4"/>
          <w:sz w:val="20"/>
          <w:lang w:val="it-IT"/>
        </w:rPr>
        <w:t>.</w:t>
      </w:r>
    </w:p>
    <w:p w14:paraId="4323708D" w14:textId="77777777" w:rsidR="00E9145F" w:rsidRPr="00B75F6C" w:rsidRDefault="006C1D57" w:rsidP="00AF3F6F">
      <w:pPr>
        <w:pStyle w:val="BodyText"/>
        <w:keepNext/>
        <w:widowControl/>
        <w:spacing w:before="160" w:line="293" w:lineRule="auto"/>
        <w:rPr>
          <w:lang w:val="it-IT"/>
        </w:rPr>
      </w:pPr>
      <w:r w:rsidRPr="00B75F6C">
        <w:rPr>
          <w:color w:val="292829"/>
          <w:lang w:val="it-IT"/>
        </w:rPr>
        <w:lastRenderedPageBreak/>
        <w:t xml:space="preserve">O le lipoti mulimuli a le NDIS Review e fautuaina ai foi malo e inivesi i fa'amaumauga masani ma </w:t>
      </w:r>
      <w:r w:rsidRPr="00B75F6C">
        <w:rPr>
          <w:color w:val="292829"/>
          <w:lang w:val="it-IT"/>
        </w:rPr>
        <w:br/>
        <w:t>fa'aleleia atili.</w:t>
      </w:r>
    </w:p>
    <w:p w14:paraId="41A1ADFC" w14:textId="77777777" w:rsidR="00E9145F" w:rsidRPr="00B75F6C" w:rsidRDefault="006C1D57" w:rsidP="00AF3F6F">
      <w:pPr>
        <w:pStyle w:val="BodyText"/>
        <w:widowControl/>
        <w:spacing w:before="160" w:line="293" w:lineRule="auto"/>
        <w:ind w:right="510"/>
        <w:jc w:val="both"/>
        <w:rPr>
          <w:lang w:val="it-IT"/>
        </w:rPr>
      </w:pPr>
      <w:r w:rsidRPr="00B75F6C">
        <w:rPr>
          <w:color w:val="292829"/>
          <w:lang w:val="it-IT"/>
        </w:rPr>
        <w:t>Na malilie DRMC, ia Ianuari 2024 e galulue fa'atasi le Malo o Taupulega ma setete ma teritori e fausia se fuafuaga faʻatino, fa'atasi ai ma taimi faʻatulagaina, e faʻatautaia le aoina o faʻamaumauga ma lipoti i faʻamatalaga e fesoʻotaʻi ma fautuaga a le DRC.</w:t>
      </w:r>
      <w:bookmarkEnd w:id="8"/>
    </w:p>
    <w:p w14:paraId="729C7170" w14:textId="10BC626F" w:rsidR="00383322" w:rsidRPr="00B75F6C" w:rsidRDefault="006C1D57" w:rsidP="00AF3F6F">
      <w:pPr>
        <w:pStyle w:val="BodyText"/>
        <w:widowControl/>
        <w:spacing w:before="160" w:after="400" w:line="293" w:lineRule="auto"/>
        <w:rPr>
          <w:color w:val="292829"/>
          <w:lang w:val="it-IT"/>
        </w:rPr>
      </w:pPr>
      <w:bookmarkStart w:id="9" w:name="_Hlk179294353"/>
      <w:r w:rsidRPr="00B75F6C">
        <w:rPr>
          <w:color w:val="292829"/>
          <w:lang w:val="it-IT"/>
        </w:rPr>
        <w:t xml:space="preserve">O le Fuafuaga Fa'atino ale DRC na fausia i feutaga'iga ma malo o setete ma teritori ma manatu na maua mai le </w:t>
      </w:r>
      <w:hyperlink r:id="rId27" w:history="1">
        <w:r w:rsidR="00383322" w:rsidRPr="00B75F6C">
          <w:rPr>
            <w:color w:val="292829"/>
            <w:u w:val="single" w:color="292829"/>
            <w:lang w:val="it-IT"/>
          </w:rPr>
          <w:t>Fa'atalanoaga Fa'alaua'itele ale Malo o Ausetalia i le Lipoti Mulimuli ale DRC</w:t>
        </w:r>
      </w:hyperlink>
      <w:r w:rsidRPr="00B75F6C">
        <w:rPr>
          <w:color w:val="292829"/>
          <w:u w:color="292829"/>
          <w:lang w:val="it-IT"/>
        </w:rPr>
        <w:t>.</w:t>
      </w:r>
      <w:r w:rsidRPr="00B75F6C">
        <w:rPr>
          <w:color w:val="292829"/>
          <w:lang w:val="it-IT"/>
        </w:rPr>
        <w:t xml:space="preserve"> O le fa'amoemoe o le Fuafuaga Fa'atino a le DRC o le fa'auluina lea o le fa'atinoina o fa'amatalaga e feso'ota'i ma fa'amatalaga i le DRC Final Report</w:t>
      </w:r>
      <w:r w:rsidR="00834D0A" w:rsidRPr="00B75F6C">
        <w:rPr>
          <w:lang w:val="it-IT"/>
        </w:rPr>
        <w:t xml:space="preserve">, ia maitauina e ono mana'omia e le Malo o </w:t>
      </w:r>
      <w:r w:rsidR="008A78B3" w:rsidRPr="00B75F6C">
        <w:rPr>
          <w:lang w:val="it-IT"/>
        </w:rPr>
        <w:t>Ausetalia</w:t>
      </w:r>
      <w:r w:rsidR="00834D0A" w:rsidRPr="00B75F6C">
        <w:rPr>
          <w:lang w:val="it-IT"/>
        </w:rPr>
        <w:t>, setete ma le teritori le fa'atinoina o nisi galuega e fa'amautu ai taimi ma fa'alatalata, i le fa'atalanoaina ma isi Fono a Minisita ma pa'aga talafeagai</w:t>
      </w:r>
      <w:r w:rsidRPr="00B75F6C">
        <w:rPr>
          <w:color w:val="292829"/>
          <w:lang w:val="it-IT"/>
        </w:rPr>
        <w:t>.</w:t>
      </w:r>
      <w:bookmarkEnd w:id="9"/>
    </w:p>
    <w:p w14:paraId="76B8CE2B" w14:textId="77777777" w:rsidR="00484915" w:rsidRPr="000D3CBE" w:rsidRDefault="006C1D57" w:rsidP="00A266FD">
      <w:pPr>
        <w:pStyle w:val="BodyText"/>
        <w:widowControl/>
        <w:spacing w:before="78"/>
        <w:rPr>
          <w:lang w:val="en-AU"/>
        </w:rPr>
      </w:pPr>
      <w:r w:rsidRPr="000D3CBE">
        <w:rPr>
          <w:noProof/>
          <w:lang w:val="en-AU"/>
        </w:rPr>
        <mc:AlternateContent>
          <mc:Choice Requires="wpg">
            <w:drawing>
              <wp:inline distT="0" distB="0" distL="0" distR="0" wp14:anchorId="01B2F3C5" wp14:editId="734E6ABB">
                <wp:extent cx="6239510" cy="1518249"/>
                <wp:effectExtent l="0" t="0" r="27940" b="6350"/>
                <wp:docPr id="184377990" name="Group 18437799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39510" cy="1518249"/>
                          <a:chOff x="6350" y="12"/>
                          <a:chExt cx="6120130" cy="1368005"/>
                        </a:xfrm>
                      </wpg:grpSpPr>
                      <pic:pic xmlns:pic="http://schemas.openxmlformats.org/drawingml/2006/picture">
                        <pic:nvPicPr>
                          <pic:cNvPr id="131690318" name="Image 52"/>
                          <pic:cNvPicPr/>
                        </pic:nvPicPr>
                        <pic:blipFill>
                          <a:blip r:embed="rId2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406351" y="12"/>
                            <a:ext cx="720001" cy="13680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59487157" name="Textbox 5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6350" y="6350"/>
                            <a:ext cx="6120130" cy="135572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7A0441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377129E8" w14:textId="77777777" w:rsidR="001A3466" w:rsidRPr="008E2258" w:rsidRDefault="006C1D57" w:rsidP="001A3466">
                              <w:pPr>
                                <w:keepNext/>
                                <w:spacing w:before="227"/>
                                <w:ind w:left="284"/>
                                <w:rPr>
                                  <w:b/>
                                  <w:color w:val="292829"/>
                                  <w:sz w:val="28"/>
                                  <w:lang w:val="it-IT"/>
                                </w:rPr>
                              </w:pPr>
                              <w:r w:rsidRPr="008E2258">
                                <w:rPr>
                                  <w:b/>
                                  <w:color w:val="292829"/>
                                  <w:sz w:val="28"/>
                                  <w:lang w:val="it-IT"/>
                                </w:rPr>
                                <w:t xml:space="preserve">La'asaga e soso'o ai: Fa'atinoina o le Fuafuaga Fa'atino a </w:t>
                              </w:r>
                              <w:r w:rsidRPr="008E2258">
                                <w:rPr>
                                  <w:b/>
                                  <w:color w:val="292829"/>
                                  <w:sz w:val="28"/>
                                  <w:lang w:val="it-IT"/>
                                </w:rPr>
                                <w:br/>
                                <w:t>le DRC</w:t>
                              </w:r>
                            </w:p>
                            <w:p w14:paraId="0B6182AD" w14:textId="5E0B365F" w:rsidR="001A3466" w:rsidRPr="008E2258" w:rsidRDefault="006C1D57" w:rsidP="006C1D57">
                              <w:pPr>
                                <w:pStyle w:val="ListParagraph"/>
                                <w:keepNext/>
                                <w:numPr>
                                  <w:ilvl w:val="0"/>
                                  <w:numId w:val="2"/>
                                </w:numPr>
                                <w:spacing w:line="244" w:lineRule="exact"/>
                                <w:ind w:left="540" w:right="1134" w:hanging="270"/>
                                <w:rPr>
                                  <w:b/>
                                  <w:sz w:val="20"/>
                                  <w:lang w:val="it-IT"/>
                                </w:rPr>
                              </w:pPr>
                              <w:r w:rsidRPr="008E2258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t xml:space="preserve">Fa'atino nisi fa'atalanoaga </w:t>
                              </w:r>
                              <w:r w:rsidR="008A78B3" w:rsidRPr="008E2258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t>ma</w:t>
                              </w:r>
                              <w:r w:rsidRPr="008E2258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t xml:space="preserve"> malo uma ma isi pa'aga e fa'atino fautuaga fa'atatau i fa'amaumauga a le DRC.</w:t>
                              </w:r>
                            </w:p>
                            <w:p w14:paraId="36DECEB6" w14:textId="44CBDA4D" w:rsidR="001A3466" w:rsidRPr="008E2258" w:rsidRDefault="006C1D57" w:rsidP="006C1D57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line="244" w:lineRule="exact"/>
                                <w:ind w:left="540" w:right="1134" w:hanging="270"/>
                                <w:rPr>
                                  <w:b/>
                                  <w:sz w:val="20"/>
                                  <w:lang w:val="it-IT"/>
                                </w:rPr>
                              </w:pPr>
                              <w:r w:rsidRPr="008E2258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t>Tu'uina atu su'esu'ega masani o le fa'atinoina o fa'amaumauga DRC</w:t>
                              </w:r>
                              <w:r w:rsidR="000D72B3" w:rsidRPr="008E2258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t xml:space="preserve"> e fesoota’i ma</w:t>
                              </w:r>
                              <w:r w:rsidRPr="008E2258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t xml:space="preserve"> fautuaga</w:t>
                              </w:r>
                              <w:r w:rsidR="000D72B3" w:rsidRPr="008E2258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t xml:space="preserve"> i le DRMC. </w:t>
                              </w:r>
                              <w:r w:rsidRPr="008E2258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wrap="square" lIns="0" tIns="0" rIns="0" bIns="0" rtlCol="0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B2F3C5" id="Group 184377990" o:spid="_x0000_s1036" alt="&quot;&quot;" style="width:491.3pt;height:119.55pt;mso-position-horizontal-relative:char;mso-position-vertical-relative:line" coordorigin="63" coordsize="61201,136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">
                <v:shape id="Image 52" o:spid="_x0000_s1037" type="#_x0000_t75" style="position:absolute;left:54063;width:7200;height:13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">
                  <v:imagedata r:id="rId29" o:title=""/>
                </v:shape>
                <v:shape id="Textbox 53" o:spid="_x0000_s1038" type="#_x0000_t202" alt="&quot;&quot;" style="position:absolute;left:63;top:63;width:61201;height:135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" filled="f" strokecolor="#7a0441" strokeweight="1pt">
                  <v:textbox inset="0,0,0,0">
                    <w:txbxContent>
                      <w:p w14:paraId="377129E8" w14:textId="77777777" w:rsidR="001A3466" w:rsidRPr="008E2258" w:rsidRDefault="006C1D57" w:rsidP="001A3466">
                        <w:pPr>
                          <w:keepNext/>
                          <w:spacing w:before="227"/>
                          <w:ind w:left="284"/>
                          <w:rPr>
                            <w:b/>
                            <w:color w:val="292829"/>
                            <w:sz w:val="28"/>
                            <w:lang w:val="it-IT"/>
                          </w:rPr>
                        </w:pPr>
                        <w:r w:rsidRPr="008E2258">
                          <w:rPr>
                            <w:b/>
                            <w:color w:val="292829"/>
                            <w:sz w:val="28"/>
                            <w:lang w:val="it-IT"/>
                          </w:rPr>
                          <w:t xml:space="preserve">La'asaga </w:t>
                        </w:r>
                        <w:r w:rsidRPr="008E2258">
                          <w:rPr>
                            <w:b/>
                            <w:color w:val="292829"/>
                            <w:sz w:val="28"/>
                            <w:lang w:val="it-IT"/>
                          </w:rPr>
                          <w:t xml:space="preserve">e soso'o ai: Fa'atinoina o le Fuafuaga Fa'atino a </w:t>
                        </w:r>
                        <w:r w:rsidRPr="008E2258">
                          <w:rPr>
                            <w:b/>
                            <w:color w:val="292829"/>
                            <w:sz w:val="28"/>
                            <w:lang w:val="it-IT"/>
                          </w:rPr>
                          <w:br/>
                          <w:t>le DRC</w:t>
                        </w:r>
                      </w:p>
                      <w:p w14:paraId="0B6182AD" w14:textId="5E0B365F" w:rsidR="001A3466" w:rsidRPr="008E2258" w:rsidRDefault="006C1D57" w:rsidP="006C1D57">
                        <w:pPr>
                          <w:pStyle w:val="ListParagraph"/>
                          <w:keepNext/>
                          <w:numPr>
                            <w:ilvl w:val="0"/>
                            <w:numId w:val="2"/>
                          </w:numPr>
                          <w:spacing w:line="244" w:lineRule="exact"/>
                          <w:ind w:left="540" w:right="1134" w:hanging="270"/>
                          <w:rPr>
                            <w:b/>
                            <w:sz w:val="20"/>
                            <w:lang w:val="it-IT"/>
                          </w:rPr>
                        </w:pPr>
                        <w:r w:rsidRPr="008E2258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t xml:space="preserve">Fa'atino nisi fa'atalanoaga </w:t>
                        </w:r>
                        <w:r w:rsidR="008A78B3" w:rsidRPr="008E2258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t>ma</w:t>
                        </w:r>
                        <w:r w:rsidRPr="008E2258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t xml:space="preserve"> malo uma ma isi pa'aga e fa'atino fautuaga fa'atatau i fa'amaumauga a le DRC.</w:t>
                        </w:r>
                      </w:p>
                      <w:p w14:paraId="36DECEB6" w14:textId="44CBDA4D" w:rsidR="001A3466" w:rsidRPr="008E2258" w:rsidRDefault="006C1D57" w:rsidP="006C1D57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line="244" w:lineRule="exact"/>
                          <w:ind w:left="540" w:right="1134" w:hanging="270"/>
                          <w:rPr>
                            <w:b/>
                            <w:sz w:val="20"/>
                            <w:lang w:val="it-IT"/>
                          </w:rPr>
                        </w:pPr>
                        <w:r w:rsidRPr="008E2258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t>Tu'uina atu su'esu'ega masani o le fa'atinoina o fa'amaumauga DRC</w:t>
                        </w:r>
                        <w:r w:rsidR="000D72B3" w:rsidRPr="008E2258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t xml:space="preserve"> e fesoota’i ma</w:t>
                        </w:r>
                        <w:r w:rsidRPr="008E2258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t xml:space="preserve"> fautuaga</w:t>
                        </w:r>
                        <w:r w:rsidR="000D72B3" w:rsidRPr="008E2258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t xml:space="preserve"> i le DRMC. </w:t>
                        </w:r>
                        <w:r w:rsidRPr="008E2258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t xml:space="preserve">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ACA4AD2" w14:textId="77777777" w:rsidR="00664521" w:rsidRPr="000D3CBE" w:rsidRDefault="006C1D57" w:rsidP="00A266FD">
      <w:pPr>
        <w:pStyle w:val="BodyText"/>
        <w:widowControl/>
        <w:spacing w:before="168" w:line="292" w:lineRule="auto"/>
        <w:ind w:right="142"/>
        <w:rPr>
          <w:lang w:val="en-AU"/>
        </w:rPr>
      </w:pPr>
      <w:r w:rsidRPr="000D3CBE">
        <w:rPr>
          <w:noProof/>
          <w:lang w:val="en-AU"/>
        </w:rPr>
        <mc:AlternateContent>
          <mc:Choice Requires="wps">
            <w:drawing>
              <wp:inline distT="0" distB="0" distL="0" distR="0" wp14:anchorId="7AB23AF9" wp14:editId="228D5F5D">
                <wp:extent cx="6122670" cy="8890"/>
                <wp:effectExtent l="19050" t="19050" r="30480" b="29210"/>
                <wp:docPr id="1073973430" name="Straight Connector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2670" cy="8890"/>
                        </a:xfrm>
                        <a:prstGeom prst="line">
                          <a:avLst/>
                        </a:prstGeom>
                        <a:ln>
                          <a:solidFill>
                            <a:srgbClr val="7A0441"/>
                          </a:solidFill>
                        </a:ln>
                        <a:effectLst/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fl="http://schemas.microsoft.com/office/word/2024/wordml/sdtformatlock">
            <w:pict>
              <v:line id="Straight Connector 19" o:spid="_x0000_i1045" alt="&quot;&quot;" style="mso-left-percent:-10001;mso-position-horizontal-relative:char;mso-position-vertical-relative:line;mso-top-percent:-10001;mso-wrap-style:square;visibility:visible" from="0,0" to="482.1pt,0.7pt" strokecolor="#7a0441" strokeweight="3pt">
                <w10:wrap type="none"/>
                <w10:anchorlock/>
              </v:line>
            </w:pict>
          </mc:Fallback>
        </mc:AlternateContent>
      </w:r>
    </w:p>
    <w:p w14:paraId="2DA5363A" w14:textId="77777777" w:rsidR="00E9145F" w:rsidRPr="00B75F6C" w:rsidRDefault="006C1D57" w:rsidP="00A266FD">
      <w:pPr>
        <w:pStyle w:val="Heading1"/>
        <w:widowControl/>
        <w:rPr>
          <w:lang w:val="it-IT"/>
        </w:rPr>
      </w:pPr>
      <w:bookmarkStart w:id="10" w:name="_bookmark4"/>
      <w:bookmarkStart w:id="11" w:name="_Hlk179294503"/>
      <w:bookmarkEnd w:id="10"/>
      <w:r w:rsidRPr="00B75F6C">
        <w:rPr>
          <w:lang w:val="it-IT"/>
        </w:rPr>
        <w:t>Eseesega ma Vaevaega</w:t>
      </w:r>
    </w:p>
    <w:p w14:paraId="361E240A" w14:textId="77777777" w:rsidR="00E9145F" w:rsidRPr="00B75F6C" w:rsidRDefault="006C1D57" w:rsidP="00A266FD">
      <w:pPr>
        <w:pStyle w:val="BodyText"/>
        <w:widowControl/>
        <w:spacing w:before="300" w:line="292" w:lineRule="auto"/>
        <w:ind w:right="316"/>
        <w:rPr>
          <w:spacing w:val="-4"/>
          <w:lang w:val="it-IT"/>
        </w:rPr>
      </w:pPr>
      <w:r w:rsidRPr="00B75F6C">
        <w:rPr>
          <w:color w:val="292829"/>
          <w:lang w:val="it-IT"/>
        </w:rPr>
        <w:t>E i</w:t>
      </w:r>
      <w:r w:rsidRPr="00B75F6C">
        <w:rPr>
          <w:color w:val="292829"/>
          <w:spacing w:val="-4"/>
          <w:lang w:val="it-IT"/>
        </w:rPr>
        <w:t xml:space="preserve">loa e le ADS le taua o le malamalama, fa'ailoa ma le fa'amanatuina o le 'ese'esega o tagata e iai a'afiaga tumau o le soifua. E aofia ai se malamalamaga o eseesega o ituaiga, o lona uiga o le ono tupu i tagata </w:t>
      </w:r>
      <w:r w:rsidRPr="00B75F6C">
        <w:rPr>
          <w:color w:val="292829"/>
          <w:spacing w:val="-4"/>
          <w:lang w:val="it-IT"/>
        </w:rPr>
        <w:br/>
        <w:t xml:space="preserve">o fa'aletonu e mafua mai felavasa'iga o ituaiga, tausaga, tagatanu'u, aganu'u, itupa e iloa ai, fa'asinomaga </w:t>
      </w:r>
      <w:r w:rsidRPr="00B75F6C">
        <w:rPr>
          <w:color w:val="292829"/>
          <w:spacing w:val="-4"/>
          <w:lang w:val="it-IT"/>
        </w:rPr>
        <w:br/>
        <w:t xml:space="preserve">o fa'afeusua'iga, fa'aletonu, tulaga o le a'afiaga tumau o le soifua, tulaga o le tamaoaiga, lotu ma isi vaega. </w:t>
      </w:r>
      <w:r w:rsidRPr="00B75F6C">
        <w:rPr>
          <w:color w:val="292829"/>
          <w:spacing w:val="-4"/>
          <w:lang w:val="it-IT"/>
        </w:rPr>
        <w:br/>
        <w:t>O fua nei e feso'ota'i; e fa'ailoa e le tasi i le isi ma e felavasa'i ma fa'aputu i luga o a'afiaga.</w:t>
      </w:r>
    </w:p>
    <w:bookmarkEnd w:id="11"/>
    <w:p w14:paraId="3D596CB9" w14:textId="77777777" w:rsidR="00E9145F" w:rsidRPr="00B75F6C" w:rsidRDefault="006C1D57" w:rsidP="00A266FD">
      <w:pPr>
        <w:pStyle w:val="BodyText"/>
        <w:keepNext/>
        <w:widowControl/>
        <w:spacing w:before="167" w:line="290" w:lineRule="auto"/>
        <w:ind w:right="238"/>
        <w:rPr>
          <w:lang w:val="it-IT"/>
        </w:rPr>
      </w:pPr>
      <w:r w:rsidRPr="00B75F6C">
        <w:rPr>
          <w:color w:val="292829"/>
          <w:lang w:val="it-IT"/>
        </w:rPr>
        <w:t xml:space="preserve">I le taimi nei, o loʻo i ai ni tapulaʻa i le mafai ona iloilo faʻamaumauga mo faiga i totonu o le Auivi o Taunu'uga. E mafua lea i fa'ai'uga na faia a'o le'i faia le ADS e uiga i fa'amatalaga e ao ona aoina i vaega 'ese'ese, ma tapula'a i le vaa'iga lautele ma le telē o vaega su'esu'eina mo fa'amaumauga o su'esu'ega. </w:t>
      </w:r>
      <w:r w:rsidRPr="00B75F6C">
        <w:rPr>
          <w:color w:val="292829"/>
          <w:lang w:val="it-IT"/>
        </w:rPr>
        <w:br/>
        <w:t>O lo'o i ai ni fa'aleleia atili i le lipotia o feso'ota'iga, mo se fa'ata'ita'iga, o galuega taua na faia e fa'aleleia atili ai lipoti a tagata Autistic.</w:t>
      </w:r>
    </w:p>
    <w:p w14:paraId="2AACCDEC" w14:textId="0DECA49D" w:rsidR="00E9145F" w:rsidRPr="00B75F6C" w:rsidRDefault="006C1D57" w:rsidP="00A266FD">
      <w:pPr>
        <w:pStyle w:val="BodyText"/>
        <w:widowControl/>
        <w:spacing w:before="170" w:after="400" w:line="293" w:lineRule="auto"/>
        <w:rPr>
          <w:lang w:val="it-IT"/>
        </w:rPr>
      </w:pPr>
      <w:r w:rsidRPr="00B75F6C">
        <w:rPr>
          <w:color w:val="292829"/>
          <w:lang w:val="it-IT"/>
        </w:rPr>
        <w:t xml:space="preserve">O isi galuega o lo'o fa'agasolo o le a </w:t>
      </w:r>
      <w:r w:rsidRPr="00B75F6C">
        <w:rPr>
          <w:lang w:val="it-IT"/>
        </w:rPr>
        <w:t xml:space="preserve">otooto ai nisi o faiga e feso'ota'i i taumafaiga faifaipea e feso'ota'i ai fa'amaumauga eseese, e pei o le </w:t>
      </w:r>
      <w:hyperlink r:id="rId30" w:history="1">
        <w:r w:rsidRPr="00B75F6C">
          <w:rPr>
            <w:rStyle w:val="Hyperlink"/>
            <w:color w:val="auto"/>
            <w:lang w:val="it-IT"/>
          </w:rPr>
          <w:t>Person Level Integrated Data Asset</w:t>
        </w:r>
      </w:hyperlink>
      <w:r w:rsidRPr="00B75F6C">
        <w:rPr>
          <w:lang w:val="it-IT"/>
        </w:rPr>
        <w:t xml:space="preserve"> (</w:t>
      </w:r>
      <w:r w:rsidRPr="00B75F6C">
        <w:rPr>
          <w:color w:val="292829"/>
          <w:lang w:val="it-IT"/>
        </w:rPr>
        <w:t>PLIDA) ma le NDDA.</w:t>
      </w:r>
    </w:p>
    <w:p w14:paraId="4264B2F9" w14:textId="77777777" w:rsidR="00E9145F" w:rsidRPr="000D3CBE" w:rsidRDefault="006C1D57" w:rsidP="00A266FD">
      <w:pPr>
        <w:pStyle w:val="BodyText"/>
        <w:widowControl/>
        <w:spacing w:before="65"/>
        <w:rPr>
          <w:lang w:val="en-AU"/>
        </w:rPr>
      </w:pPr>
      <w:r w:rsidRPr="000D3CBE">
        <w:rPr>
          <w:noProof/>
          <w:lang w:val="en-AU"/>
        </w:rPr>
        <mc:AlternateContent>
          <mc:Choice Requires="wpg">
            <w:drawing>
              <wp:inline distT="0" distB="0" distL="0" distR="0" wp14:anchorId="249044D5" wp14:editId="2B1F1E17">
                <wp:extent cx="6126352" cy="1656271"/>
                <wp:effectExtent l="0" t="0" r="8255" b="20320"/>
                <wp:docPr id="45" name="Group 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26352" cy="1656271"/>
                          <a:chOff x="6350" y="0"/>
                          <a:chExt cx="6126352" cy="1584007"/>
                        </a:xfrm>
                      </wpg:grpSpPr>
                      <pic:pic xmlns:pic="http://schemas.openxmlformats.org/drawingml/2006/picture">
                        <pic:nvPicPr>
                          <pic:cNvPr id="46" name="Image 46"/>
                          <pic:cNvPicPr/>
                        </pic:nvPicPr>
                        <pic:blipFill>
                          <a:blip r:embed="rId3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412701" y="0"/>
                            <a:ext cx="720001" cy="15840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7" name="Textbox 4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6350" y="6362"/>
                            <a:ext cx="6120130" cy="157764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7A0441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304821FE" w14:textId="77777777" w:rsidR="00E9145F" w:rsidRPr="008E2258" w:rsidRDefault="006C1D57" w:rsidP="00080978">
                              <w:pPr>
                                <w:spacing w:before="200"/>
                                <w:ind w:left="284"/>
                                <w:rPr>
                                  <w:rFonts w:asciiTheme="minorBidi" w:hAnsiTheme="minorBidi" w:cstheme="minorBidi"/>
                                  <w:b/>
                                  <w:sz w:val="28"/>
                                  <w:lang w:val="it-IT"/>
                                </w:rPr>
                              </w:pPr>
                              <w:r w:rsidRPr="008E2258">
                                <w:rPr>
                                  <w:rFonts w:asciiTheme="minorBidi" w:hAnsiTheme="minorBidi" w:cstheme="minorBidi"/>
                                  <w:b/>
                                  <w:color w:val="292829"/>
                                  <w:sz w:val="28"/>
                                  <w:lang w:val="it-IT"/>
                                </w:rPr>
                                <w:t>La'asaga e soso'o ai: Lipoti tu'ufa'atasi</w:t>
                              </w:r>
                            </w:p>
                            <w:p w14:paraId="5A4CC7CB" w14:textId="2C6C06BA" w:rsidR="00E9145F" w:rsidRPr="008E2258" w:rsidRDefault="006C1D57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566"/>
                                </w:tabs>
                                <w:spacing w:before="192" w:line="283" w:lineRule="auto"/>
                                <w:ind w:right="2066"/>
                                <w:rPr>
                                  <w:rFonts w:asciiTheme="minorBidi" w:hAnsiTheme="minorBidi" w:cstheme="minorBidi"/>
                                  <w:b/>
                                  <w:sz w:val="20"/>
                                  <w:lang w:val="it-IT"/>
                                </w:rPr>
                              </w:pPr>
                              <w:r w:rsidRPr="008E2258">
                                <w:rPr>
                                  <w:rFonts w:asciiTheme="minorBidi" w:hAnsiTheme="minorBidi" w:cstheme="minorBidi"/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t xml:space="preserve">Fa'aauau galuega i </w:t>
                              </w:r>
                              <w:r w:rsidR="003E2B69" w:rsidRPr="008E2258">
                                <w:rPr>
                                  <w:rFonts w:asciiTheme="minorBidi" w:hAnsiTheme="minorBidi" w:cstheme="minorBidi"/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t>faapotopotoga o Malo a Ausetalia</w:t>
                              </w:r>
                              <w:r w:rsidRPr="008E2258">
                                <w:rPr>
                                  <w:rFonts w:asciiTheme="minorBidi" w:hAnsiTheme="minorBidi" w:cstheme="minorBidi"/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t>, malo o setete ma teritori e iloiloina faʻamaumauga e le vaega lautele tau tamaoa'iga ma isi itu e ala i le faʻaleleia o meafaigaluega suʻesuʻe, mamanuina o suʻesuʻega fou ma inivesi i fesoʻotaʻiga o faʻamaumauga e ala i le NDDA e iloilo ma lipoti atu i fesoʻotaʻiga mo tagata e iai a'afiaga tumau ole soifua i le isi 12 masina.</w:t>
                              </w:r>
                            </w:p>
                          </w:txbxContent>
                        </wps:txbx>
                        <wps:bodyPr wrap="square" lIns="0" tIns="0" rIns="0" bIns="0" rtlCol="0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49044D5" id="Group 45" o:spid="_x0000_s1039" alt="&quot;&quot;" style="width:482.4pt;height:130.4pt;mso-position-horizontal-relative:char;mso-position-vertical-relative:line" coordorigin="63" coordsize="61263,158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">
                <v:shape id="Image 46" o:spid="_x0000_s1040" type="#_x0000_t75" style="position:absolute;left:54127;width:7200;height:158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">
                  <v:imagedata r:id="rId32" o:title=""/>
                </v:shape>
                <v:shape id="Textbox 47" o:spid="_x0000_s1041" type="#_x0000_t202" alt="&quot;&quot;" style="position:absolute;left:63;top:63;width:61201;height:157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" filled="f" strokecolor="#7a0441" strokeweight="1pt">
                  <v:textbox inset="0,0,0,0">
                    <w:txbxContent>
                      <w:p w14:paraId="304821FE" w14:textId="77777777" w:rsidR="00E9145F" w:rsidRPr="008E2258" w:rsidRDefault="006C1D57" w:rsidP="00080978">
                        <w:pPr>
                          <w:spacing w:before="200"/>
                          <w:ind w:left="284"/>
                          <w:rPr>
                            <w:rFonts w:asciiTheme="minorBidi" w:hAnsiTheme="minorBidi" w:cstheme="minorBidi"/>
                            <w:b/>
                            <w:sz w:val="28"/>
                            <w:lang w:val="it-IT"/>
                          </w:rPr>
                        </w:pPr>
                        <w:r w:rsidRPr="008E2258">
                          <w:rPr>
                            <w:rFonts w:asciiTheme="minorBidi" w:hAnsiTheme="minorBidi" w:cstheme="minorBidi"/>
                            <w:b/>
                            <w:color w:val="292829"/>
                            <w:sz w:val="28"/>
                            <w:lang w:val="it-IT"/>
                          </w:rPr>
                          <w:t xml:space="preserve">La'asaga </w:t>
                        </w:r>
                        <w:r w:rsidRPr="008E2258">
                          <w:rPr>
                            <w:rFonts w:asciiTheme="minorBidi" w:hAnsiTheme="minorBidi" w:cstheme="minorBidi"/>
                            <w:b/>
                            <w:color w:val="292829"/>
                            <w:sz w:val="28"/>
                            <w:lang w:val="it-IT"/>
                          </w:rPr>
                          <w:t>e soso'o ai: Lipoti tu'ufa'atasi</w:t>
                        </w:r>
                      </w:p>
                      <w:p w14:paraId="5A4CC7CB" w14:textId="2C6C06BA" w:rsidR="00E9145F" w:rsidRPr="008E2258" w:rsidRDefault="006C1D57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566"/>
                          </w:tabs>
                          <w:spacing w:before="192" w:line="283" w:lineRule="auto"/>
                          <w:ind w:right="2066"/>
                          <w:rPr>
                            <w:rFonts w:asciiTheme="minorBidi" w:hAnsiTheme="minorBidi" w:cstheme="minorBidi"/>
                            <w:b/>
                            <w:sz w:val="20"/>
                            <w:lang w:val="it-IT"/>
                          </w:rPr>
                        </w:pPr>
                        <w:r w:rsidRPr="008E2258">
                          <w:rPr>
                            <w:rFonts w:asciiTheme="minorBidi" w:hAnsiTheme="minorBidi" w:cstheme="minorBidi"/>
                            <w:b/>
                            <w:color w:val="292829"/>
                            <w:sz w:val="20"/>
                            <w:lang w:val="it-IT"/>
                          </w:rPr>
                          <w:t xml:space="preserve">Fa'aauau galuega i </w:t>
                        </w:r>
                        <w:r w:rsidR="003E2B69" w:rsidRPr="008E2258">
                          <w:rPr>
                            <w:rFonts w:asciiTheme="minorBidi" w:hAnsiTheme="minorBidi" w:cstheme="minorBidi"/>
                            <w:b/>
                            <w:color w:val="292829"/>
                            <w:sz w:val="20"/>
                            <w:lang w:val="it-IT"/>
                          </w:rPr>
                          <w:t>faapotopotoga o Malo a Ausetalia</w:t>
                        </w:r>
                        <w:r w:rsidRPr="008E2258">
                          <w:rPr>
                            <w:rFonts w:asciiTheme="minorBidi" w:hAnsiTheme="minorBidi" w:cstheme="minorBidi"/>
                            <w:b/>
                            <w:color w:val="292829"/>
                            <w:sz w:val="20"/>
                            <w:lang w:val="it-IT"/>
                          </w:rPr>
                          <w:t>, malo o setete ma teritori e iloiloina faʻamaumauga e le vaega lautele tau tamaoa'iga ma isi itu e ala i le faʻaleleia o meafaigaluega suʻesuʻe, mamanuina o suʻesuʻega fou ma inivesi i fesoʻotaʻiga o faʻamaumauga e ala i le NDDA e iloilo ma lipoti atu i fesoʻotaʻiga mo tagata e iai a'afiaga tumau ole soifua i le isi 12 masina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C32C4F0" w14:textId="77777777" w:rsidR="001F329E" w:rsidRPr="00B75F6C" w:rsidRDefault="006C1D57" w:rsidP="00AF3F6F">
      <w:pPr>
        <w:pStyle w:val="Heading3"/>
        <w:rPr>
          <w:lang w:val="it-IT"/>
        </w:rPr>
      </w:pPr>
      <w:bookmarkStart w:id="12" w:name="_Hlk179294556"/>
      <w:r w:rsidRPr="00B75F6C">
        <w:rPr>
          <w:lang w:val="it-IT"/>
        </w:rPr>
        <w:lastRenderedPageBreak/>
        <w:t>Fa'amaumauga ma lipoti i tagata o Malo Muamua</w:t>
      </w:r>
    </w:p>
    <w:p w14:paraId="32B9F3CB" w14:textId="77777777" w:rsidR="001F329E" w:rsidRPr="00B75F6C" w:rsidRDefault="006C1D57" w:rsidP="00A266FD">
      <w:pPr>
        <w:pStyle w:val="BodyText"/>
        <w:widowControl/>
        <w:spacing w:before="203" w:line="292" w:lineRule="auto"/>
        <w:ind w:right="240"/>
        <w:rPr>
          <w:lang w:val="it-IT"/>
        </w:rPr>
      </w:pPr>
      <w:r w:rsidRPr="00B75F6C">
        <w:rPr>
          <w:color w:val="292829"/>
          <w:lang w:val="it-IT"/>
        </w:rPr>
        <w:t xml:space="preserve">O le malamalama i le feso'ota'iga o lo'o maua e tagata </w:t>
      </w:r>
      <w:r w:rsidRPr="00B75F6C">
        <w:rPr>
          <w:lang w:val="it-IT"/>
        </w:rPr>
        <w:t xml:space="preserve">o Malo Muamua e iai a'afiaga tumau o le soifua o se fa'amuamua autu lea mo le ADS. O le </w:t>
      </w:r>
      <w:hyperlink r:id="rId33" w:history="1">
        <w:r w:rsidR="001F329E" w:rsidRPr="00B75F6C">
          <w:rPr>
            <w:rStyle w:val="Hyperlink"/>
            <w:color w:val="auto"/>
            <w:lang w:val="it-IT"/>
          </w:rPr>
          <w:t>Maliega a le Atunu'u i le Tapunia o le Va</w:t>
        </w:r>
      </w:hyperlink>
      <w:r w:rsidRPr="00B75F6C">
        <w:rPr>
          <w:lang w:val="it-IT"/>
        </w:rPr>
        <w:t xml:space="preserve"> (National Agreement) ua fausia ina ia mafai ai e tagata o le Malo Muamua ma malo o</w:t>
      </w:r>
      <w:r w:rsidRPr="00B75F6C">
        <w:rPr>
          <w:color w:val="292829"/>
          <w:lang w:val="it-IT"/>
        </w:rPr>
        <w:t>na galulue fa'atasi e foia le lē tutusa o tagata o le First Nations ma ausia taunu'uga o le olaga ia tutusa ma Ausetalia uma.</w:t>
      </w:r>
    </w:p>
    <w:bookmarkEnd w:id="12"/>
    <w:p w14:paraId="22CA8CF6" w14:textId="77777777" w:rsidR="001F329E" w:rsidRPr="00B75F6C" w:rsidRDefault="006C1D57" w:rsidP="00A266FD">
      <w:pPr>
        <w:pStyle w:val="BodyText"/>
        <w:widowControl/>
        <w:spacing w:before="169" w:after="400" w:line="288" w:lineRule="auto"/>
        <w:ind w:right="136"/>
        <w:rPr>
          <w:color w:val="292829"/>
          <w:lang w:val="it-IT"/>
        </w:rPr>
      </w:pPr>
      <w:r w:rsidRPr="00B75F6C">
        <w:rPr>
          <w:color w:val="292829"/>
          <w:lang w:val="it-IT"/>
        </w:rPr>
        <w:t>O le A'oga ale Malo o Ausetalia ma Niu Sila ma le Iunivesite Aoao a Ausetalia o lo'o fausia se auivi mo le fuaina o le alualu i luma i lalo o le Toefuata'iga Fa'amuamua o lo'o aofia i totonu o le Maliega a le Atunu'u. O galuega o le poloketi o loʻo vaʻaia e le Komiti Faʻatonu a taʻitaʻi o Tagatanu'u i tulaga o faʻamaumauga ma iloiloga (auala taʻitaʻia a Tagatanu'u), ma o le lipoti mulimuli e tatau ona maua i le fa'aiuga o le 2024.</w:t>
      </w:r>
    </w:p>
    <w:p w14:paraId="4F8E8784" w14:textId="77777777" w:rsidR="001F329E" w:rsidRPr="000D3CBE" w:rsidRDefault="006C1D57" w:rsidP="00A266FD">
      <w:pPr>
        <w:pStyle w:val="BodyText"/>
        <w:widowControl/>
        <w:spacing w:before="107"/>
        <w:rPr>
          <w:lang w:val="en-AU"/>
        </w:rPr>
      </w:pPr>
      <w:r w:rsidRPr="000D3CBE">
        <w:rPr>
          <w:noProof/>
          <w:lang w:val="en-AU"/>
        </w:rPr>
        <mc:AlternateContent>
          <mc:Choice Requires="wpg">
            <w:drawing>
              <wp:inline distT="0" distB="0" distL="0" distR="0" wp14:anchorId="1277D1DF" wp14:editId="0C2CDE4F">
                <wp:extent cx="6209665" cy="1492369"/>
                <wp:effectExtent l="0" t="0" r="19685" b="12700"/>
                <wp:docPr id="51" name="Group 5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09665" cy="1492369"/>
                          <a:chOff x="6350" y="12"/>
                          <a:chExt cx="6120002" cy="1368005"/>
                        </a:xfrm>
                      </wpg:grpSpPr>
                      <pic:pic xmlns:pic="http://schemas.openxmlformats.org/drawingml/2006/picture">
                        <pic:nvPicPr>
                          <pic:cNvPr id="52" name="Image 52"/>
                          <pic:cNvPicPr/>
                        </pic:nvPicPr>
                        <pic:blipFill>
                          <a:blip r:embed="rId2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406351" y="12"/>
                            <a:ext cx="720001" cy="13680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" name="Textbox 5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6350" y="12"/>
                            <a:ext cx="6120002" cy="136800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7A0441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73808558" w14:textId="49BC9C15" w:rsidR="001F329E" w:rsidRPr="00B75F6C" w:rsidRDefault="006C1D57" w:rsidP="001F329E">
                              <w:pPr>
                                <w:keepNext/>
                                <w:spacing w:before="227"/>
                                <w:ind w:left="284"/>
                                <w:rPr>
                                  <w:b/>
                                  <w:sz w:val="28"/>
                                  <w:lang w:val="it-IT"/>
                                </w:rPr>
                              </w:pPr>
                              <w:r w:rsidRPr="00B75F6C">
                                <w:rPr>
                                  <w:b/>
                                  <w:color w:val="292829"/>
                                  <w:sz w:val="28"/>
                                  <w:lang w:val="it-IT"/>
                                </w:rPr>
                                <w:t xml:space="preserve">La'asaga e soso'o ai: </w:t>
                              </w:r>
                              <w:r w:rsidR="003E2B69" w:rsidRPr="00B75F6C">
                                <w:rPr>
                                  <w:b/>
                                  <w:color w:val="292829"/>
                                  <w:sz w:val="28"/>
                                  <w:lang w:val="it-IT"/>
                                </w:rPr>
                                <w:t>F</w:t>
                              </w:r>
                              <w:r w:rsidRPr="00B75F6C">
                                <w:rPr>
                                  <w:b/>
                                  <w:color w:val="292829"/>
                                  <w:sz w:val="28"/>
                                  <w:lang w:val="it-IT"/>
                                </w:rPr>
                                <w:t xml:space="preserve">a'aleleia o fa'amaumauga i tagata </w:t>
                              </w:r>
                              <w:r w:rsidRPr="00B75F6C">
                                <w:rPr>
                                  <w:b/>
                                  <w:color w:val="292829"/>
                                  <w:sz w:val="28"/>
                                  <w:lang w:val="it-IT"/>
                                </w:rPr>
                                <w:br/>
                                <w:t>o Malo Muamua</w:t>
                              </w:r>
                            </w:p>
                            <w:p w14:paraId="2488726A" w14:textId="30592D41" w:rsidR="001F329E" w:rsidRPr="006B7040" w:rsidRDefault="006C1D57" w:rsidP="001F329E">
                              <w:pPr>
                                <w:numPr>
                                  <w:ilvl w:val="0"/>
                                  <w:numId w:val="2"/>
                                </w:numPr>
                                <w:tabs>
                                  <w:tab w:val="left" w:pos="566"/>
                                </w:tabs>
                                <w:spacing w:before="192" w:line="283" w:lineRule="auto"/>
                                <w:ind w:right="1502"/>
                                <w:rPr>
                                  <w:b/>
                                  <w:sz w:val="20"/>
                                  <w:lang w:val="it-IT"/>
                                </w:rPr>
                              </w:pPr>
                              <w:r w:rsidRPr="006B7040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t>Fa'apa'aga ma tagata o Malo Muamua e iai a'afiaga tumau o le soifua, DROs, ma pa'aga i setete ma teritori</w:t>
                              </w:r>
                              <w:r w:rsidR="003E2B69" w:rsidRPr="006B7040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t xml:space="preserve"> o malo o Ausetalia</w:t>
                              </w:r>
                              <w:r w:rsidRPr="006B7040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t xml:space="preserve"> e fa'aleleia avanoa ma le maua o fa'amaumauga talafeagai i le lotoifale ma e mafai ona lipotia i tagata o Malo Muamua e iai a'afiaga tumau o le soifua i le isi 12 masina.</w:t>
                              </w:r>
                            </w:p>
                          </w:txbxContent>
                        </wps:txbx>
                        <wps:bodyPr wrap="square" lIns="0" tIns="0" rIns="0" bIns="0" rtlCol="0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277D1DF" id="Group 51" o:spid="_x0000_s1042" alt="&quot;&quot;" style="width:488.95pt;height:117.5pt;mso-position-horizontal-relative:char;mso-position-vertical-relative:line" coordorigin="63" coordsize="61200,136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52" o:spid="_x0000_s1043" type="#_x0000_t75" style="position:absolute;left:54063;width:7200;height:13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">
                  <v:imagedata r:id="rId34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53" o:spid="_x0000_s1044" type="#_x0000_t202" alt="&quot;&quot;" style="position:absolute;left:63;width:61200;height:136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" filled="f" strokecolor="#7a0441" strokeweight="1pt">
                  <v:textbox inset="0,0,0,0">
                    <w:txbxContent>
                      <w:p w14:paraId="73808558" w14:textId="49BC9C15" w:rsidR="001F329E" w:rsidRPr="00B75F6C" w:rsidRDefault="006C1D57" w:rsidP="001F329E">
                        <w:pPr>
                          <w:keepNext/>
                          <w:spacing w:before="227"/>
                          <w:ind w:left="284"/>
                          <w:rPr>
                            <w:b/>
                            <w:sz w:val="28"/>
                            <w:lang w:val="it-IT"/>
                          </w:rPr>
                        </w:pPr>
                        <w:r w:rsidRPr="00B75F6C">
                          <w:rPr>
                            <w:b/>
                            <w:color w:val="292829"/>
                            <w:sz w:val="28"/>
                            <w:lang w:val="it-IT"/>
                          </w:rPr>
                          <w:t xml:space="preserve">La'asaga e soso'o ai: </w:t>
                        </w:r>
                        <w:r w:rsidR="003E2B69" w:rsidRPr="00B75F6C">
                          <w:rPr>
                            <w:b/>
                            <w:color w:val="292829"/>
                            <w:sz w:val="28"/>
                            <w:lang w:val="it-IT"/>
                          </w:rPr>
                          <w:t>F</w:t>
                        </w:r>
                        <w:r w:rsidRPr="00B75F6C">
                          <w:rPr>
                            <w:b/>
                            <w:color w:val="292829"/>
                            <w:sz w:val="28"/>
                            <w:lang w:val="it-IT"/>
                          </w:rPr>
                          <w:t xml:space="preserve">a'aleleia o fa'amaumauga i tagata </w:t>
                        </w:r>
                        <w:r w:rsidRPr="00B75F6C">
                          <w:rPr>
                            <w:b/>
                            <w:color w:val="292829"/>
                            <w:sz w:val="28"/>
                            <w:lang w:val="it-IT"/>
                          </w:rPr>
                          <w:br/>
                          <w:t>o Malo Muamua</w:t>
                        </w:r>
                      </w:p>
                      <w:p w14:paraId="2488726A" w14:textId="30592D41" w:rsidR="001F329E" w:rsidRPr="006B7040" w:rsidRDefault="006C1D57" w:rsidP="001F329E">
                        <w:pPr>
                          <w:numPr>
                            <w:ilvl w:val="0"/>
                            <w:numId w:val="2"/>
                          </w:numPr>
                          <w:tabs>
                            <w:tab w:val="left" w:pos="566"/>
                          </w:tabs>
                          <w:spacing w:before="192" w:line="283" w:lineRule="auto"/>
                          <w:ind w:right="1502"/>
                          <w:rPr>
                            <w:b/>
                            <w:sz w:val="20"/>
                            <w:lang w:val="it-IT"/>
                          </w:rPr>
                        </w:pPr>
                        <w:r w:rsidRPr="006B7040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t>Fa'apa'aga ma tagata o Malo Muamua e iai a'afiaga tumau o le soifua, DROs, ma pa'aga i setete ma teritori</w:t>
                        </w:r>
                        <w:r w:rsidR="003E2B69" w:rsidRPr="006B7040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t xml:space="preserve"> o malo o Ausetalia</w:t>
                        </w:r>
                        <w:r w:rsidRPr="006B7040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t xml:space="preserve"> e fa'aleleia avanoa ma le maua o fa'amaumauga talafeagai i le lotoifale ma e mafai ona lipotia i tagata o Malo Muamua e iai a'afiaga tumau o le soifua i le isi 12 masina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9F1BE1A" w14:textId="77777777" w:rsidR="001F329E" w:rsidRPr="000D3CBE" w:rsidRDefault="006C1D57" w:rsidP="00AF3F6F">
      <w:pPr>
        <w:pStyle w:val="BodyText"/>
        <w:widowControl/>
        <w:spacing w:before="200" w:after="220"/>
        <w:rPr>
          <w:lang w:val="en-AU"/>
        </w:rPr>
      </w:pPr>
      <w:r w:rsidRPr="000D3CBE">
        <w:rPr>
          <w:noProof/>
          <w:lang w:val="en-AU"/>
        </w:rPr>
        <mc:AlternateContent>
          <mc:Choice Requires="wps">
            <w:drawing>
              <wp:inline distT="0" distB="0" distL="0" distR="0" wp14:anchorId="3B9FBEF3" wp14:editId="7A6D36DB">
                <wp:extent cx="6122670" cy="8890"/>
                <wp:effectExtent l="19050" t="19050" r="30480" b="29210"/>
                <wp:docPr id="616327148" name="Straight Connector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2670" cy="8890"/>
                        </a:xfrm>
                        <a:prstGeom prst="line">
                          <a:avLst/>
                        </a:prstGeom>
                        <a:ln>
                          <a:solidFill>
                            <a:srgbClr val="7A0441"/>
                          </a:solidFill>
                        </a:ln>
                        <a:effectLst/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fl="http://schemas.microsoft.com/office/word/2024/wordml/sdtformatlock">
            <w:pict>
              <v:line id="Straight Connector 19" o:spid="_x0000_i1052" alt="&quot;&quot;" style="mso-left-percent:-10001;mso-position-horizontal-relative:char;mso-position-vertical-relative:line;mso-top-percent:-10001;mso-wrap-style:square;visibility:visible" from="0,0" to="482.1pt,0.7pt" strokecolor="#7a0441" strokeweight="3pt">
                <w10:wrap type="none"/>
                <w10:anchorlock/>
              </v:line>
            </w:pict>
          </mc:Fallback>
        </mc:AlternateContent>
      </w:r>
    </w:p>
    <w:p w14:paraId="3A16BB8B" w14:textId="77777777" w:rsidR="001F329E" w:rsidRPr="00B75F6C" w:rsidRDefault="006C1D57" w:rsidP="00A266FD">
      <w:pPr>
        <w:pStyle w:val="Heading1"/>
        <w:widowControl/>
        <w:rPr>
          <w:lang w:val="it-IT"/>
        </w:rPr>
      </w:pPr>
      <w:bookmarkStart w:id="13" w:name="_bookmark5"/>
      <w:bookmarkStart w:id="14" w:name="_Hlk179294615"/>
      <w:bookmarkEnd w:id="13"/>
      <w:r w:rsidRPr="00B75F6C">
        <w:rPr>
          <w:lang w:val="it-IT"/>
        </w:rPr>
        <w:t>Puna'oa o fa'amaumauga ma fa'ailoga mo a'afiaga tumau o le soifua</w:t>
      </w:r>
    </w:p>
    <w:p w14:paraId="1525A402" w14:textId="77777777" w:rsidR="001F329E" w:rsidRPr="00B75F6C" w:rsidRDefault="006C1D57" w:rsidP="00A266FD">
      <w:pPr>
        <w:pStyle w:val="BodyText"/>
        <w:widowControl/>
        <w:spacing w:before="300" w:line="292" w:lineRule="auto"/>
        <w:ind w:right="316"/>
        <w:rPr>
          <w:lang w:val="it-IT"/>
        </w:rPr>
      </w:pPr>
      <w:r w:rsidRPr="00B75F6C">
        <w:rPr>
          <w:color w:val="292829"/>
          <w:lang w:val="it-IT"/>
        </w:rPr>
        <w:t xml:space="preserve">O fa'amaumauga o lo'o fa'aaogaina mo lipoti o le Auivi o Taunu'uga o lo'o maua mai i puna'oa autu e lua, fa'amaumauga tau pulega ma aofa'iga o tagata su'esu'e. O fa'amatalaga au'ili'ili e uiga i puna'oa o fa'amaumauga o lo'o fa'aaogaina e lipoti atu ai faiga o lo'o iai nei e mafai ona maua i luga o le </w:t>
      </w:r>
      <w:hyperlink r:id="rId35" w:history="1">
        <w:r w:rsidR="001F329E" w:rsidRPr="00B75F6C">
          <w:rPr>
            <w:color w:val="292829"/>
            <w:u w:val="single" w:color="292829"/>
            <w:lang w:val="it-IT"/>
          </w:rPr>
          <w:t>itulau ole Outcomes Framework</w:t>
        </w:r>
      </w:hyperlink>
      <w:r w:rsidRPr="00B75F6C">
        <w:rPr>
          <w:color w:val="292829"/>
          <w:lang w:val="it-IT"/>
        </w:rPr>
        <w:t>.</w:t>
      </w:r>
    </w:p>
    <w:p w14:paraId="60119267" w14:textId="69E652FD" w:rsidR="001F329E" w:rsidRPr="00B75F6C" w:rsidRDefault="006C1D57" w:rsidP="00A266FD">
      <w:pPr>
        <w:pStyle w:val="BodyText"/>
        <w:widowControl/>
        <w:spacing w:before="168" w:line="290" w:lineRule="auto"/>
        <w:ind w:right="186"/>
        <w:rPr>
          <w:color w:val="292829"/>
          <w:lang w:val="it-IT"/>
        </w:rPr>
      </w:pPr>
      <w:r w:rsidRPr="00B75F6C">
        <w:rPr>
          <w:color w:val="292829"/>
          <w:lang w:val="it-IT"/>
        </w:rPr>
        <w:t xml:space="preserve">O fa'amaumauga tau pulega e fa'atatau i fa'amaumauga sa aoina mai le fa'atinoina o se auaunaga po'o se polokalame. O fa'amaumauga tau pulega a le </w:t>
      </w:r>
      <w:r w:rsidR="003E2B69" w:rsidRPr="00B75F6C">
        <w:rPr>
          <w:color w:val="292829"/>
          <w:lang w:val="it-IT"/>
        </w:rPr>
        <w:t>National Disability Insurance Agency</w:t>
      </w:r>
      <w:r w:rsidRPr="00B75F6C">
        <w:rPr>
          <w:color w:val="292829"/>
          <w:lang w:val="it-IT"/>
        </w:rPr>
        <w:t xml:space="preserve"> o lo'o tu'uina atu i le taimi nei fa'amaumauga mo fua faatatau e 9 o lo'o iai i le Auivi o Taunu'uga. O fa'amaumauga o su'esu'ega o tagata sa aoina mai se fa'ata'ita'iga masani a </w:t>
      </w:r>
      <w:r w:rsidRPr="00B75F6C">
        <w:rPr>
          <w:lang w:val="it-IT"/>
        </w:rPr>
        <w:t xml:space="preserve">tagata tali mai i se autu sa tu'uina atu. O le </w:t>
      </w:r>
      <w:hyperlink r:id="rId36" w:history="1">
        <w:r w:rsidRPr="00B75F6C">
          <w:rPr>
            <w:rStyle w:val="Hyperlink"/>
            <w:color w:val="auto"/>
            <w:lang w:val="it-IT"/>
          </w:rPr>
          <w:t>Su'esu'ega o A'afiaga Tumau o le Soifua, Matutua ma Tausi</w:t>
        </w:r>
      </w:hyperlink>
      <w:r w:rsidRPr="00B75F6C">
        <w:rPr>
          <w:lang w:val="it-IT"/>
        </w:rPr>
        <w:t xml:space="preserve"> (</w:t>
      </w:r>
      <w:r w:rsidR="001F329E" w:rsidRPr="00B75F6C">
        <w:rPr>
          <w:color w:val="292829"/>
          <w:u w:color="292829"/>
          <w:lang w:val="it-IT"/>
        </w:rPr>
        <w:t>SDAC</w:t>
      </w:r>
      <w:r w:rsidRPr="00B75F6C">
        <w:rPr>
          <w:color w:val="292829"/>
          <w:u w:color="292829"/>
          <w:lang w:val="it-IT"/>
        </w:rPr>
        <w:t>)</w:t>
      </w:r>
      <w:r w:rsidRPr="00B75F6C">
        <w:rPr>
          <w:color w:val="292829"/>
          <w:lang w:val="it-IT"/>
        </w:rPr>
        <w:t xml:space="preserve"> ose fa'amatalaga taua mo le Auivi o Taunu'uga, e tu'uina atu ai fa'amaumauga mo le tusa o le tasi vaetolu o fua faatatau.</w:t>
      </w:r>
    </w:p>
    <w:p w14:paraId="1D2A63AB" w14:textId="77777777" w:rsidR="001F329E" w:rsidRPr="00B75F6C" w:rsidRDefault="006C1D57" w:rsidP="00A266FD">
      <w:pPr>
        <w:pStyle w:val="BodyText"/>
        <w:widowControl/>
        <w:spacing w:before="162" w:line="290" w:lineRule="auto"/>
        <w:ind w:right="316"/>
        <w:rPr>
          <w:color w:val="292829"/>
          <w:lang w:val="it-IT"/>
        </w:rPr>
      </w:pPr>
      <w:r w:rsidRPr="00B75F6C">
        <w:rPr>
          <w:color w:val="292829"/>
          <w:lang w:val="it-IT"/>
        </w:rPr>
        <w:t xml:space="preserve">O lo'o fa'agasolo nei galuega fa'aleleia o fa'amaumauga ale ABS e toe iloilo auala o le aoina o fa'amaumauga mo le fa'amautuina o tulaga fa'aletonu i su'esu'ega o tagata. </w:t>
      </w:r>
      <w:bookmarkEnd w:id="14"/>
    </w:p>
    <w:p w14:paraId="7E3E6053" w14:textId="77777777" w:rsidR="001F329E" w:rsidRPr="00B75F6C" w:rsidRDefault="006C1D57" w:rsidP="00A266FD">
      <w:pPr>
        <w:pStyle w:val="BodyText"/>
        <w:widowControl/>
        <w:spacing w:before="162" w:line="290" w:lineRule="auto"/>
        <w:ind w:right="316"/>
        <w:rPr>
          <w:color w:val="292829"/>
          <w:lang w:val="it-IT"/>
        </w:rPr>
      </w:pPr>
      <w:r w:rsidRPr="00B75F6C">
        <w:rPr>
          <w:color w:val="292829"/>
          <w:lang w:val="it-IT"/>
        </w:rPr>
        <w:t xml:space="preserve">O le isi tulaga o lenei avanoa o le galuega faifaipea i feso'ota'iga o fa'amaumauga. </w:t>
      </w:r>
      <w:bookmarkStart w:id="15" w:name="_Hlk179294629"/>
      <w:r w:rsidRPr="00B75F6C">
        <w:rPr>
          <w:color w:val="292829"/>
          <w:lang w:val="it-IT"/>
        </w:rPr>
        <w:t>O feso'ota'iga o fa'amaumauga o se auala e fa'apipi'i ai le tele o puna'oa o fa'amaumauga e uiga i tagata ta'ito'atasi. O feso'ota'iga fa'amaumauga, aemaise lava i le PLIDA ma le NDDA, o le a fa'ailoa mai e fa'atatau i nisi o fua faatatau i le lumana'i ma fa'aleleia atili ai le lipotia o nisi o fua faatatau o lo'o iai nei.</w:t>
      </w:r>
    </w:p>
    <w:bookmarkEnd w:id="15"/>
    <w:p w14:paraId="3A023BC0" w14:textId="77777777" w:rsidR="001F329E" w:rsidRPr="00B75F6C" w:rsidRDefault="006C1D57" w:rsidP="00A266FD">
      <w:pPr>
        <w:pStyle w:val="BodyText"/>
        <w:widowControl/>
        <w:spacing w:before="162" w:line="290" w:lineRule="auto"/>
        <w:ind w:right="316"/>
        <w:rPr>
          <w:lang w:val="it-IT"/>
        </w:rPr>
      </w:pPr>
      <w:r w:rsidRPr="00B75F6C">
        <w:rPr>
          <w:color w:val="292829"/>
          <w:lang w:val="it-IT"/>
        </w:rPr>
        <w:t xml:space="preserve">O le NDDA o loʻo faʻatulagaina e avea o se aseta umi a le atunuʻu o loʻo iai faʻamaumauga a le malo Ausetalia, setete ma teritori o loʻo fesoʻotaʻi, faʻamaonia i luga o tagata Ausetalia uma. O le fa'amoemoe o le fa'atalanoaina lea o le fa'afitauli o le lē tutusa ma le lē lelei tulaga o fa'amaumauga o a'afiaga tumau o le soifua. O le seti muamua o fa'amaumauga feso'ota'i mai le NDDA e mafai ai ona fuaina taunu'uga o le ADS e fa'amoemoe i le amataga o le 2025. </w:t>
      </w:r>
    </w:p>
    <w:p w14:paraId="2D067735" w14:textId="77777777" w:rsidR="00B75F6C" w:rsidRDefault="006C1D57" w:rsidP="00B75F6C">
      <w:pPr>
        <w:pStyle w:val="BodyText"/>
        <w:widowControl/>
        <w:spacing w:before="173" w:after="400" w:line="290" w:lineRule="auto"/>
        <w:ind w:right="318"/>
        <w:rPr>
          <w:color w:val="292829"/>
          <w:lang w:val="it-IT"/>
        </w:rPr>
      </w:pPr>
      <w:bookmarkStart w:id="16" w:name="_Hlk179294657"/>
      <w:r w:rsidRPr="00B75F6C">
        <w:rPr>
          <w:color w:val="292829"/>
          <w:lang w:val="it-IT"/>
        </w:rPr>
        <w:lastRenderedPageBreak/>
        <w:t xml:space="preserve">O se vaega autu o le galuega i lalo o le NDDA o le atina'eina lea o fa'ailo fa'apitoa e fa'atalanoaina fa'afitauli e uiga i fa'amatalaga le talafeagai o a'afiaga tumau ma le lē lelei o le fa'aogaina po'o le leai o se fu'a o a'afiaga tumau o le soifua i luga o puna'oa o fa'amaumauga. </w:t>
      </w:r>
      <w:bookmarkEnd w:id="16"/>
    </w:p>
    <w:p w14:paraId="02BB084D" w14:textId="7A8A770F" w:rsidR="008C1443" w:rsidRPr="00B75F6C" w:rsidRDefault="008C1443" w:rsidP="00B75F6C">
      <w:pPr>
        <w:pStyle w:val="BodyText"/>
        <w:widowControl/>
        <w:spacing w:before="173" w:after="400" w:line="290" w:lineRule="auto"/>
        <w:ind w:right="318"/>
        <w:rPr>
          <w:color w:val="292829"/>
          <w:lang w:val="it-IT"/>
        </w:rPr>
      </w:pPr>
      <w:r w:rsidRPr="000D3CBE">
        <w:rPr>
          <w:noProof/>
          <w:lang w:val="en-AU"/>
        </w:rPr>
        <mc:AlternateContent>
          <mc:Choice Requires="wpg">
            <w:drawing>
              <wp:inline distT="0" distB="0" distL="0" distR="0" wp14:anchorId="444859BB" wp14:editId="0880FF87">
                <wp:extent cx="6119495" cy="2295525"/>
                <wp:effectExtent l="0" t="0" r="14605" b="9525"/>
                <wp:docPr id="2070400633" name="Group 20704006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19495" cy="2295525"/>
                          <a:chOff x="-19050" y="-303058"/>
                          <a:chExt cx="6120130" cy="1948978"/>
                        </a:xfrm>
                      </wpg:grpSpPr>
                      <pic:pic xmlns:pic="http://schemas.openxmlformats.org/drawingml/2006/picture">
                        <pic:nvPicPr>
                          <pic:cNvPr id="699166847" name="Image 60"/>
                          <pic:cNvPicPr/>
                        </pic:nvPicPr>
                        <pic:blipFill>
                          <a:blip r:embed="rId3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381079" y="-298069"/>
                            <a:ext cx="720001" cy="194398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4645078" name="Textbox 6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-19050" y="-303058"/>
                            <a:ext cx="6120130" cy="1948488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rgbClr val="7A0441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6DD23497" w14:textId="77777777" w:rsidR="008C1443" w:rsidRPr="008E2258" w:rsidRDefault="008C1443" w:rsidP="008C1443">
                              <w:pPr>
                                <w:keepNext/>
                                <w:spacing w:before="227"/>
                                <w:ind w:left="283"/>
                                <w:rPr>
                                  <w:b/>
                                  <w:sz w:val="28"/>
                                  <w:lang w:val="it-IT"/>
                                </w:rPr>
                              </w:pPr>
                              <w:r w:rsidRPr="008E2258">
                                <w:rPr>
                                  <w:b/>
                                  <w:color w:val="292829"/>
                                  <w:sz w:val="28"/>
                                  <w:lang w:val="it-IT"/>
                                </w:rPr>
                                <w:t xml:space="preserve">La'asaga e soso'o ai: Fa'aleleia le aoina o fa'amaumauga </w:t>
                              </w:r>
                              <w:r w:rsidRPr="008E2258">
                                <w:rPr>
                                  <w:b/>
                                  <w:color w:val="292829"/>
                                  <w:sz w:val="28"/>
                                  <w:lang w:val="it-IT"/>
                                </w:rPr>
                                <w:br/>
                                <w:t>ma lipoti</w:t>
                              </w:r>
                            </w:p>
                            <w:p w14:paraId="34387B78" w14:textId="77777777" w:rsidR="008C1443" w:rsidRPr="008E2258" w:rsidRDefault="008C1443" w:rsidP="008C1443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566"/>
                                </w:tabs>
                                <w:spacing w:before="192" w:line="283" w:lineRule="auto"/>
                                <w:ind w:left="568" w:right="1701"/>
                                <w:rPr>
                                  <w:b/>
                                  <w:sz w:val="20"/>
                                  <w:lang w:val="it-IT"/>
                                </w:rPr>
                              </w:pPr>
                              <w:r w:rsidRPr="008E2258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t>Tu'u atu le seti muamua o fa'amaumauga feso'ota'i mai le NDDA o le a lagolagoina le fuaina o taunu'uga o le ADS i le amataga o le 2025.</w:t>
                              </w:r>
                            </w:p>
                            <w:p w14:paraId="75E572BF" w14:textId="77777777" w:rsidR="008C1443" w:rsidRPr="008E2258" w:rsidRDefault="008C1443" w:rsidP="008C1443">
                              <w:pPr>
                                <w:keepNext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566"/>
                                </w:tabs>
                                <w:spacing w:before="170" w:line="283" w:lineRule="auto"/>
                                <w:ind w:right="1916"/>
                                <w:rPr>
                                  <w:b/>
                                  <w:sz w:val="20"/>
                                  <w:lang w:val="it-IT"/>
                                </w:rPr>
                              </w:pPr>
                              <w:r w:rsidRPr="008E2258">
                                <w:rPr>
                                  <w:b/>
                                  <w:color w:val="292829"/>
                                  <w:sz w:val="20"/>
                                  <w:lang w:val="it-IT"/>
                                </w:rPr>
                                <w:t>Tu'uina atu se lipoti ma fautuaga ile aoina o faʻamaumauga ile tulaga o a'afiaga tumau o le soifua e mafai ona faʻaleleia ile afa muamua ole 2025.</w:t>
                              </w:r>
                            </w:p>
                            <w:p w14:paraId="7E700683" w14:textId="77777777" w:rsidR="008C1443" w:rsidRPr="008E2258" w:rsidRDefault="008C1443" w:rsidP="008C1443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566"/>
                                </w:tabs>
                                <w:spacing w:before="170" w:line="283" w:lineRule="auto"/>
                                <w:ind w:right="1554"/>
                                <w:rPr>
                                  <w:rFonts w:asciiTheme="minorBidi" w:hAnsiTheme="minorBidi" w:cstheme="minorBidi"/>
                                  <w:b/>
                                  <w:spacing w:val="-4"/>
                                  <w:sz w:val="20"/>
                                  <w:lang w:val="it-IT"/>
                                </w:rPr>
                              </w:pPr>
                              <w:r w:rsidRPr="008E2258">
                                <w:rPr>
                                  <w:b/>
                                  <w:color w:val="292829"/>
                                  <w:spacing w:val="-4"/>
                                  <w:sz w:val="20"/>
                                  <w:lang w:val="it-IT"/>
                                </w:rPr>
                                <w:t>Lipoti mo le taimi muamua i fua fa'atatau e 8 i le lumana'i e fa'aaoga ai fa'amaumauga sa aoina mai ile Wave 2 o le Su'esu'ega ale ADS i le afa lona lua o le 2025.</w:t>
                              </w:r>
                            </w:p>
                          </w:txbxContent>
                        </wps:txbx>
                        <wps:bodyPr wrap="square" lIns="0" tIns="0" rIns="0" bIns="0" rtlCol="0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4859BB" id="Group 2070400633" o:spid="_x0000_s1045" alt="&quot;&quot;" style="width:481.85pt;height:180.75pt;mso-position-horizontal-relative:char;mso-position-vertical-relative:line" coordorigin="-190,-3030" coordsize="61201,194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">
                <v:shape id="Image 60" o:spid="_x0000_s1046" type="#_x0000_t75" style="position:absolute;left:53810;top:-2980;width:7200;height:19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">
                  <v:imagedata r:id="rId38" o:title=""/>
                </v:shape>
                <v:shape id="Textbox 61" o:spid="_x0000_s1047" type="#_x0000_t202" alt="&quot;&quot;" style="position:absolute;left:-190;top:-3030;width:61200;height:194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" filled="f" strokecolor="#7a0441" strokeweight="1pt">
                  <v:textbox inset="0,0,0,0">
                    <w:txbxContent>
                      <w:p w14:paraId="6DD23497" w14:textId="77777777" w:rsidR="008C1443" w:rsidRPr="008E2258" w:rsidRDefault="008C1443" w:rsidP="008C1443">
                        <w:pPr>
                          <w:keepNext/>
                          <w:spacing w:before="227"/>
                          <w:ind w:left="283"/>
                          <w:rPr>
                            <w:b/>
                            <w:sz w:val="28"/>
                            <w:lang w:val="it-IT"/>
                          </w:rPr>
                        </w:pPr>
                        <w:r w:rsidRPr="008E2258">
                          <w:rPr>
                            <w:b/>
                            <w:color w:val="292829"/>
                            <w:sz w:val="28"/>
                            <w:lang w:val="it-IT"/>
                          </w:rPr>
                          <w:t xml:space="preserve">La'asaga e soso'o ai: Fa'aleleia le aoina o fa'amaumauga </w:t>
                        </w:r>
                        <w:r w:rsidRPr="008E2258">
                          <w:rPr>
                            <w:b/>
                            <w:color w:val="292829"/>
                            <w:sz w:val="28"/>
                            <w:lang w:val="it-IT"/>
                          </w:rPr>
                          <w:br/>
                          <w:t>ma lipoti</w:t>
                        </w:r>
                      </w:p>
                      <w:p w14:paraId="34387B78" w14:textId="77777777" w:rsidR="008C1443" w:rsidRPr="008E2258" w:rsidRDefault="008C1443" w:rsidP="008C1443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566"/>
                          </w:tabs>
                          <w:spacing w:before="192" w:line="283" w:lineRule="auto"/>
                          <w:ind w:left="568" w:right="1701"/>
                          <w:rPr>
                            <w:b/>
                            <w:sz w:val="20"/>
                            <w:lang w:val="it-IT"/>
                          </w:rPr>
                        </w:pPr>
                        <w:r w:rsidRPr="008E2258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t>Tu'u atu le seti muamua o fa'amaumauga feso'ota'i mai le NDDA o le a lagolagoina le fuaina o taunu'uga o le ADS i le amataga o le 2025.</w:t>
                        </w:r>
                      </w:p>
                      <w:p w14:paraId="75E572BF" w14:textId="77777777" w:rsidR="008C1443" w:rsidRPr="008E2258" w:rsidRDefault="008C1443" w:rsidP="008C1443">
                        <w:pPr>
                          <w:keepNext/>
                          <w:numPr>
                            <w:ilvl w:val="0"/>
                            <w:numId w:val="1"/>
                          </w:numPr>
                          <w:tabs>
                            <w:tab w:val="left" w:pos="566"/>
                          </w:tabs>
                          <w:spacing w:before="170" w:line="283" w:lineRule="auto"/>
                          <w:ind w:right="1916"/>
                          <w:rPr>
                            <w:b/>
                            <w:sz w:val="20"/>
                            <w:lang w:val="it-IT"/>
                          </w:rPr>
                        </w:pPr>
                        <w:r w:rsidRPr="008E2258">
                          <w:rPr>
                            <w:b/>
                            <w:color w:val="292829"/>
                            <w:sz w:val="20"/>
                            <w:lang w:val="it-IT"/>
                          </w:rPr>
                          <w:t>Tu'uina atu se lipoti ma fautuaga ile aoina o faʻamaumauga ile tulaga o a'afiaga tumau o le soifua e mafai ona faʻaleleia ile afa muamua ole 2025.</w:t>
                        </w:r>
                      </w:p>
                      <w:p w14:paraId="7E700683" w14:textId="77777777" w:rsidR="008C1443" w:rsidRPr="008E2258" w:rsidRDefault="008C1443" w:rsidP="008C1443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566"/>
                          </w:tabs>
                          <w:spacing w:before="170" w:line="283" w:lineRule="auto"/>
                          <w:ind w:right="1554"/>
                          <w:rPr>
                            <w:rFonts w:asciiTheme="minorBidi" w:hAnsiTheme="minorBidi" w:cstheme="minorBidi"/>
                            <w:b/>
                            <w:spacing w:val="-4"/>
                            <w:sz w:val="20"/>
                            <w:lang w:val="it-IT"/>
                          </w:rPr>
                        </w:pPr>
                        <w:r w:rsidRPr="008E2258">
                          <w:rPr>
                            <w:b/>
                            <w:color w:val="292829"/>
                            <w:spacing w:val="-4"/>
                            <w:sz w:val="20"/>
                            <w:lang w:val="it-IT"/>
                          </w:rPr>
                          <w:t>Lipoti mo le taimi muamua i fua fa'atatau e 8 i le lumana'i e fa'aaoga ai fa'amaumauga sa aoina mai ile Wave 2 o le Su'esu'ega ale ADS i le afa lona lua o le 2025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8FDACCE" w14:textId="77777777" w:rsidR="008C1443" w:rsidRPr="00B75F6C" w:rsidRDefault="008C1443">
      <w:pPr>
        <w:rPr>
          <w:color w:val="292829"/>
          <w:sz w:val="20"/>
          <w:szCs w:val="20"/>
          <w:lang w:val="it-IT"/>
        </w:rPr>
      </w:pPr>
      <w:r w:rsidRPr="00B75F6C">
        <w:rPr>
          <w:color w:val="292829"/>
          <w:lang w:val="it-IT"/>
        </w:rPr>
        <w:br w:type="page"/>
      </w:r>
    </w:p>
    <w:p w14:paraId="50E0177E" w14:textId="77777777" w:rsidR="001F329E" w:rsidRPr="00B75F6C" w:rsidRDefault="001F329E" w:rsidP="00A266FD">
      <w:pPr>
        <w:pStyle w:val="BodyText"/>
        <w:widowControl/>
        <w:spacing w:before="173" w:line="290" w:lineRule="auto"/>
        <w:ind w:right="316"/>
        <w:rPr>
          <w:lang w:val="it-IT"/>
        </w:rPr>
      </w:pPr>
    </w:p>
    <w:p w14:paraId="5C3A1364" w14:textId="08BAA9A4" w:rsidR="00E9145F" w:rsidRPr="000D3CBE" w:rsidRDefault="008C1443" w:rsidP="00A266FD">
      <w:pPr>
        <w:widowControl/>
        <w:rPr>
          <w:sz w:val="17"/>
          <w:lang w:val="en-AU"/>
        </w:rPr>
      </w:pPr>
      <w:r w:rsidRPr="000D3CBE">
        <w:rPr>
          <w:noProof/>
          <w:lang w:val="en-AU"/>
        </w:rPr>
        <mc:AlternateContent>
          <mc:Choice Requires="wps">
            <w:drawing>
              <wp:anchor distT="0" distB="0" distL="0" distR="0" simplePos="0" relativeHeight="251664384" behindDoc="0" locked="0" layoutInCell="1" allowOverlap="1" wp14:anchorId="7FA3A128" wp14:editId="27683C41">
                <wp:simplePos x="0" y="0"/>
                <wp:positionH relativeFrom="page">
                  <wp:posOffset>-3810</wp:posOffset>
                </wp:positionH>
                <wp:positionV relativeFrom="page">
                  <wp:posOffset>3115945</wp:posOffset>
                </wp:positionV>
                <wp:extent cx="7559675" cy="7567295"/>
                <wp:effectExtent l="0" t="0" r="3175" b="0"/>
                <wp:wrapNone/>
                <wp:docPr id="63" name="Graphic 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59675" cy="756729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560309" h="7567295">
                              <a:moveTo>
                                <a:pt x="7559992" y="0"/>
                              </a:moveTo>
                              <a:lnTo>
                                <a:pt x="0" y="0"/>
                              </a:lnTo>
                              <a:lnTo>
                                <a:pt x="0" y="7566698"/>
                              </a:lnTo>
                              <a:lnTo>
                                <a:pt x="7559992" y="7566698"/>
                              </a:lnTo>
                              <a:lnTo>
                                <a:pt x="75599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7A0441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A3F575" id="Graphic 63" o:spid="_x0000_s1026" alt="&quot;&quot;" style="position:absolute;margin-left:-.3pt;margin-top:245.35pt;width:595.25pt;height:595.85pt;z-index:25166438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7560309,75672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" path="m7559992,l,,,7566698r7559992,l7559992,xe" fillcolor="#7a0441" stroked="f">
                <v:path arrowok="t"/>
                <w10:wrap anchorx="page" anchory="page"/>
              </v:shape>
            </w:pict>
          </mc:Fallback>
        </mc:AlternateContent>
      </w:r>
      <w:r w:rsidRPr="000D3CBE">
        <w:rPr>
          <w:noProof/>
          <w:lang w:val="en-AU"/>
        </w:rPr>
        <mc:AlternateContent>
          <mc:Choice Requires="wpg">
            <w:drawing>
              <wp:anchor distT="0" distB="0" distL="0" distR="0" simplePos="0" relativeHeight="251665408" behindDoc="0" locked="0" layoutInCell="1" allowOverlap="1" wp14:anchorId="67D76482" wp14:editId="64DC43D5">
                <wp:simplePos x="0" y="0"/>
                <wp:positionH relativeFrom="page">
                  <wp:posOffset>-3810</wp:posOffset>
                </wp:positionH>
                <wp:positionV relativeFrom="page">
                  <wp:posOffset>5327015</wp:posOffset>
                </wp:positionV>
                <wp:extent cx="7559675" cy="5344160"/>
                <wp:effectExtent l="0" t="0" r="3175" b="8890"/>
                <wp:wrapNone/>
                <wp:docPr id="64" name="Group 6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559675" cy="5344160"/>
                          <a:chOff x="0" y="0"/>
                          <a:chExt cx="7560309" cy="5344160"/>
                        </a:xfrm>
                      </wpg:grpSpPr>
                      <pic:pic xmlns:pic="http://schemas.openxmlformats.org/drawingml/2006/picture">
                        <pic:nvPicPr>
                          <pic:cNvPr id="65" name="Image 65"/>
                          <pic:cNvPicPr/>
                        </pic:nvPicPr>
                        <pic:blipFill>
                          <a:blip r:embed="rId3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0004" cy="534400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6" name="Graphic 66"/>
                        <wps:cNvSpPr/>
                        <wps:spPr>
                          <a:xfrm>
                            <a:off x="0" y="1295781"/>
                            <a:ext cx="7560309" cy="40487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60309" h="4048760">
                                <a:moveTo>
                                  <a:pt x="7559992" y="0"/>
                                </a:moveTo>
                                <a:lnTo>
                                  <a:pt x="0" y="2589212"/>
                                </a:lnTo>
                                <a:lnTo>
                                  <a:pt x="0" y="4048213"/>
                                </a:lnTo>
                                <a:lnTo>
                                  <a:pt x="7559992" y="4048213"/>
                                </a:lnTo>
                                <a:lnTo>
                                  <a:pt x="75599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A044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C7FA8B" id="Group 64" o:spid="_x0000_s1026" alt="&quot;&quot;" style="position:absolute;margin-left:-.3pt;margin-top:419.45pt;width:595.25pt;height:420.8pt;z-index:251665408;mso-wrap-distance-left:0;mso-wrap-distance-right:0;mso-position-horizontal-relative:page;mso-position-vertical-relative:page" coordsize="75603,534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65" o:spid="_x0000_s1027" type="#_x0000_t75" style="position:absolute;width:75600;height:53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">
                  <v:imagedata r:id="rId40" o:title=""/>
                </v:shape>
                <v:shape id="Graphic 66" o:spid="_x0000_s1028" style="position:absolute;top:12957;width:75603;height:40488;visibility:visible;mso-wrap-style:square;v-text-anchor:top" coordsize="7560309,4048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" path="m7559992,l,2589212,,4048213r7559992,l7559992,xe" fillcolor="#7a0441" stroked="f">
                  <v:path arrowok="t"/>
                </v:shape>
                <w10:wrap anchorx="page" anchory="page"/>
              </v:group>
            </w:pict>
          </mc:Fallback>
        </mc:AlternateContent>
      </w:r>
      <w:r w:rsidRPr="000D3CBE">
        <w:rPr>
          <w:rFonts w:cs="Dubai"/>
          <w:noProof/>
          <w:sz w:val="17"/>
          <w:lang w:val="en-AU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BD39D8B" wp14:editId="6BC4B917">
                <wp:simplePos x="0" y="0"/>
                <wp:positionH relativeFrom="column">
                  <wp:posOffset>6003608</wp:posOffset>
                </wp:positionH>
                <wp:positionV relativeFrom="paragraph">
                  <wp:posOffset>8649652</wp:posOffset>
                </wp:positionV>
                <wp:extent cx="1087120" cy="260985"/>
                <wp:effectExtent l="0" t="0" r="0" b="0"/>
                <wp:wrapNone/>
                <wp:docPr id="217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1087120" cy="260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247024" w14:textId="3ECBD75B" w:rsidR="008C1443" w:rsidRPr="000710CF" w:rsidRDefault="000C4291" w:rsidP="008C1443">
                            <w:pPr>
                              <w:jc w:val="right"/>
                              <w:rPr>
                                <w:rFonts w:asciiTheme="minorBidi" w:hAnsiTheme="minorBidi" w:cstheme="minorBidi"/>
                                <w:color w:val="FFFFFF" w:themeColor="background1"/>
                                <w:sz w:val="18"/>
                                <w:szCs w:val="18"/>
                                <w:lang w:val="en-AU"/>
                              </w:rPr>
                            </w:pPr>
                            <w:r w:rsidRPr="000C4291">
                              <w:rPr>
                                <w:rFonts w:asciiTheme="minorBidi" w:hAnsiTheme="minorBidi" w:cstheme="minorBidi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  <w:lang w:val="en-AU"/>
                              </w:rPr>
                              <w:t>DSS3505.10.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D39D8B" id="Text Box 2" o:spid="_x0000_s1048" type="#_x0000_t202" alt="&quot;&quot;" style="position:absolute;margin-left:472.75pt;margin-top:681.05pt;width:85.6pt;height:20.55pt;rotation:90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" filled="f" stroked="f">
                <v:textbox>
                  <w:txbxContent>
                    <w:p w14:paraId="79247024" w14:textId="3ECBD75B" w:rsidR="008C1443" w:rsidRPr="000710CF" w:rsidRDefault="000C4291" w:rsidP="008C1443">
                      <w:pPr>
                        <w:jc w:val="right"/>
                        <w:rPr>
                          <w:rFonts w:asciiTheme="minorBidi" w:hAnsiTheme="minorBidi" w:cstheme="minorBidi"/>
                          <w:color w:val="FFFFFF" w:themeColor="background1"/>
                          <w:sz w:val="18"/>
                          <w:szCs w:val="18"/>
                          <w:lang w:val="en-AU"/>
                        </w:rPr>
                      </w:pPr>
                      <w:r w:rsidRPr="000C4291">
                        <w:rPr>
                          <w:rFonts w:asciiTheme="minorBidi" w:hAnsiTheme="minorBidi" w:cstheme="minorBidi"/>
                          <w:b/>
                          <w:bCs/>
                          <w:color w:val="FFFFFF" w:themeColor="background1"/>
                          <w:sz w:val="18"/>
                          <w:szCs w:val="18"/>
                          <w:lang w:val="en-AU"/>
                        </w:rPr>
                        <w:t>DSS3505.10.24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9145F" w:rsidRPr="000D3CBE" w:rsidSect="0040179B">
      <w:headerReference w:type="even" r:id="rId41"/>
      <w:headerReference w:type="default" r:id="rId42"/>
      <w:footerReference w:type="even" r:id="rId43"/>
      <w:footerReference w:type="default" r:id="rId44"/>
      <w:pgSz w:w="11910" w:h="16840"/>
      <w:pgMar w:top="1780" w:right="1134" w:bottom="578" w:left="1134" w:header="567" w:footer="39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D53CD9" w14:textId="77777777" w:rsidR="00661C8C" w:rsidRDefault="00661C8C">
      <w:r>
        <w:separator/>
      </w:r>
    </w:p>
  </w:endnote>
  <w:endnote w:type="continuationSeparator" w:id="0">
    <w:p w14:paraId="2A6CCAB2" w14:textId="77777777" w:rsidR="00661C8C" w:rsidRDefault="00661C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b/>
        <w:bCs/>
      </w:rPr>
      <w:id w:val="1705595327"/>
      <w:docPartObj>
        <w:docPartGallery w:val="Page Numbers (Bottom of Page)"/>
        <w:docPartUnique/>
      </w:docPartObj>
    </w:sdtPr>
    <w:sdtEndPr>
      <w:rPr>
        <w:sz w:val="14"/>
        <w:szCs w:val="14"/>
      </w:rPr>
    </w:sdtEndPr>
    <w:sdtContent>
      <w:p w14:paraId="52B51DE8" w14:textId="77777777" w:rsidR="009E7FED" w:rsidRPr="00D76DFA" w:rsidRDefault="006C1D57" w:rsidP="00A266FD">
        <w:pPr>
          <w:pStyle w:val="Footer"/>
          <w:rPr>
            <w:b/>
            <w:bCs/>
            <w:sz w:val="14"/>
            <w:szCs w:val="14"/>
          </w:rPr>
        </w:pPr>
        <w:r w:rsidRPr="00D76DFA">
          <w:rPr>
            <w:b/>
            <w:bCs/>
            <w:sz w:val="14"/>
            <w:szCs w:val="14"/>
          </w:rPr>
          <w:fldChar w:fldCharType="begin"/>
        </w:r>
        <w:r w:rsidRPr="00D76DFA">
          <w:rPr>
            <w:b/>
            <w:bCs/>
            <w:sz w:val="14"/>
            <w:szCs w:val="14"/>
          </w:rPr>
          <w:instrText>PAGE   \* MERGEFORMAT</w:instrText>
        </w:r>
        <w:r w:rsidRPr="00D76DFA">
          <w:rPr>
            <w:b/>
            <w:bCs/>
            <w:sz w:val="14"/>
            <w:szCs w:val="14"/>
          </w:rPr>
          <w:fldChar w:fldCharType="separate"/>
        </w:r>
        <w:r w:rsidRPr="00D76DFA">
          <w:rPr>
            <w:b/>
            <w:bCs/>
            <w:sz w:val="14"/>
            <w:szCs w:val="14"/>
            <w:lang w:val="en-GB"/>
          </w:rPr>
          <w:t>8</w:t>
        </w:r>
        <w:r w:rsidRPr="00D76DFA">
          <w:rPr>
            <w:b/>
            <w:bCs/>
            <w:sz w:val="14"/>
            <w:szCs w:val="14"/>
          </w:rPr>
          <w:fldChar w:fldCharType="end"/>
        </w:r>
      </w:p>
    </w:sdtContent>
  </w:sdt>
  <w:p w14:paraId="09492254" w14:textId="77777777" w:rsidR="00E9145F" w:rsidRPr="00D76DFA" w:rsidRDefault="00E9145F">
    <w:pPr>
      <w:pStyle w:val="BodyText"/>
      <w:spacing w:line="14" w:lineRule="auto"/>
      <w:rPr>
        <w:b/>
        <w:bCs/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b/>
        <w:bCs/>
      </w:rPr>
      <w:id w:val="770433399"/>
      <w:docPartObj>
        <w:docPartGallery w:val="Page Numbers (Bottom of Page)"/>
        <w:docPartUnique/>
      </w:docPartObj>
    </w:sdtPr>
    <w:sdtEndPr>
      <w:rPr>
        <w:sz w:val="14"/>
        <w:szCs w:val="14"/>
      </w:rPr>
    </w:sdtEndPr>
    <w:sdtContent>
      <w:p w14:paraId="5BACAE36" w14:textId="77777777" w:rsidR="00261B01" w:rsidRPr="00D76DFA" w:rsidRDefault="006C1D57" w:rsidP="00A266FD">
        <w:pPr>
          <w:pStyle w:val="Footer"/>
          <w:jc w:val="right"/>
          <w:rPr>
            <w:b/>
            <w:bCs/>
            <w:sz w:val="14"/>
            <w:szCs w:val="14"/>
          </w:rPr>
        </w:pPr>
        <w:r w:rsidRPr="00D76DFA">
          <w:rPr>
            <w:b/>
            <w:bCs/>
            <w:sz w:val="14"/>
            <w:szCs w:val="14"/>
          </w:rPr>
          <w:fldChar w:fldCharType="begin"/>
        </w:r>
        <w:r w:rsidRPr="00D76DFA">
          <w:rPr>
            <w:b/>
            <w:bCs/>
            <w:sz w:val="14"/>
            <w:szCs w:val="14"/>
          </w:rPr>
          <w:instrText>PAGE   \* MERGEFORMAT</w:instrText>
        </w:r>
        <w:r w:rsidRPr="00D76DFA">
          <w:rPr>
            <w:b/>
            <w:bCs/>
            <w:sz w:val="14"/>
            <w:szCs w:val="14"/>
          </w:rPr>
          <w:fldChar w:fldCharType="separate"/>
        </w:r>
        <w:r w:rsidRPr="00D76DFA">
          <w:rPr>
            <w:b/>
            <w:bCs/>
            <w:sz w:val="14"/>
            <w:szCs w:val="14"/>
            <w:lang w:val="en-GB"/>
          </w:rPr>
          <w:t>7</w:t>
        </w:r>
        <w:r w:rsidRPr="00D76DFA">
          <w:rPr>
            <w:b/>
            <w:bCs/>
            <w:sz w:val="14"/>
            <w:szCs w:val="1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912ECE" w14:textId="77777777" w:rsidR="00661C8C" w:rsidRDefault="00661C8C">
      <w:r>
        <w:separator/>
      </w:r>
    </w:p>
  </w:footnote>
  <w:footnote w:type="continuationSeparator" w:id="0">
    <w:p w14:paraId="05D52BC9" w14:textId="77777777" w:rsidR="00661C8C" w:rsidRDefault="00661C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73B6D5" w14:textId="433D1A09" w:rsidR="00E9145F" w:rsidRPr="008C1443" w:rsidRDefault="00D76DFA" w:rsidP="009E7FED">
    <w:pPr>
      <w:spacing w:before="23"/>
      <w:ind w:left="20"/>
      <w:rPr>
        <w:rFonts w:asciiTheme="minorBidi" w:hAnsiTheme="minorBidi" w:cstheme="minorBidi"/>
        <w:b/>
        <w:sz w:val="14"/>
        <w:lang w:val="it-IT"/>
      </w:rPr>
    </w:pPr>
    <w:r w:rsidRPr="00D76DFA">
      <w:rPr>
        <w:rFonts w:asciiTheme="minorBidi" w:hAnsiTheme="minorBidi" w:cstheme="minorBidi"/>
        <w:b/>
        <w:color w:val="292829"/>
        <w:sz w:val="14"/>
        <w:lang w:val="it-IT"/>
      </w:rPr>
      <w:t>Fuafuaga Fa'aleleia o Fa'amaumauga 2024 Aoteleg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0B35D0" w14:textId="56A0E43C" w:rsidR="00261B01" w:rsidRPr="00D76DFA" w:rsidRDefault="006C1D57" w:rsidP="00261B01">
    <w:pPr>
      <w:spacing w:before="20"/>
      <w:ind w:left="20"/>
      <w:jc w:val="right"/>
      <w:rPr>
        <w:rFonts w:asciiTheme="minorBidi" w:hAnsiTheme="minorBidi" w:cstheme="minorBidi"/>
        <w:b/>
        <w:bCs/>
        <w:sz w:val="14"/>
      </w:rPr>
    </w:pPr>
    <w:r w:rsidRPr="00D76DFA">
      <w:rPr>
        <w:rFonts w:asciiTheme="minorBidi" w:hAnsiTheme="minorBidi" w:cstheme="minorBidi"/>
        <w:b/>
        <w:bCs/>
        <w:color w:val="292829"/>
        <w:sz w:val="14"/>
      </w:rPr>
      <w:t>Fuafuaga Fa'aleleia o Fa'amaumauga 2024 Aoteleg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0393E"/>
    <w:multiLevelType w:val="hybridMultilevel"/>
    <w:tmpl w:val="73DE8670"/>
    <w:lvl w:ilvl="0" w:tplc="467A07AC">
      <w:numFmt w:val="bullet"/>
      <w:lvlText w:val="•"/>
      <w:lvlJc w:val="left"/>
      <w:pPr>
        <w:ind w:left="566" w:hanging="284"/>
      </w:pPr>
      <w:rPr>
        <w:rFonts w:ascii="Calibri" w:eastAsia="Calibri" w:hAnsi="Calibri" w:cs="Calibri" w:hint="default"/>
        <w:b/>
        <w:bCs/>
        <w:i w:val="0"/>
        <w:iCs w:val="0"/>
        <w:color w:val="292829"/>
        <w:spacing w:val="0"/>
        <w:w w:val="80"/>
        <w:sz w:val="20"/>
        <w:szCs w:val="20"/>
        <w:lang w:val="en-US" w:eastAsia="en-US" w:bidi="ar-SA"/>
      </w:rPr>
    </w:lvl>
    <w:lvl w:ilvl="1" w:tplc="8AC89EF2">
      <w:numFmt w:val="bullet"/>
      <w:lvlText w:val="•"/>
      <w:lvlJc w:val="left"/>
      <w:pPr>
        <w:ind w:left="1465" w:hanging="284"/>
      </w:pPr>
      <w:rPr>
        <w:rFonts w:hint="default"/>
        <w:lang w:val="en-US" w:eastAsia="en-US" w:bidi="ar-SA"/>
      </w:rPr>
    </w:lvl>
    <w:lvl w:ilvl="2" w:tplc="4380110A">
      <w:numFmt w:val="bullet"/>
      <w:lvlText w:val="•"/>
      <w:lvlJc w:val="left"/>
      <w:pPr>
        <w:ind w:left="2371" w:hanging="284"/>
      </w:pPr>
      <w:rPr>
        <w:rFonts w:hint="default"/>
        <w:lang w:val="en-US" w:eastAsia="en-US" w:bidi="ar-SA"/>
      </w:rPr>
    </w:lvl>
    <w:lvl w:ilvl="3" w:tplc="2ECCB160">
      <w:numFmt w:val="bullet"/>
      <w:lvlText w:val="•"/>
      <w:lvlJc w:val="left"/>
      <w:pPr>
        <w:ind w:left="3277" w:hanging="284"/>
      </w:pPr>
      <w:rPr>
        <w:rFonts w:hint="default"/>
        <w:lang w:val="en-US" w:eastAsia="en-US" w:bidi="ar-SA"/>
      </w:rPr>
    </w:lvl>
    <w:lvl w:ilvl="4" w:tplc="3642CC4A">
      <w:numFmt w:val="bullet"/>
      <w:lvlText w:val="•"/>
      <w:lvlJc w:val="left"/>
      <w:pPr>
        <w:ind w:left="4183" w:hanging="284"/>
      </w:pPr>
      <w:rPr>
        <w:rFonts w:hint="default"/>
        <w:lang w:val="en-US" w:eastAsia="en-US" w:bidi="ar-SA"/>
      </w:rPr>
    </w:lvl>
    <w:lvl w:ilvl="5" w:tplc="D89EDE0A">
      <w:numFmt w:val="bullet"/>
      <w:lvlText w:val="•"/>
      <w:lvlJc w:val="left"/>
      <w:pPr>
        <w:ind w:left="5088" w:hanging="284"/>
      </w:pPr>
      <w:rPr>
        <w:rFonts w:hint="default"/>
        <w:lang w:val="en-US" w:eastAsia="en-US" w:bidi="ar-SA"/>
      </w:rPr>
    </w:lvl>
    <w:lvl w:ilvl="6" w:tplc="BFC8EE54">
      <w:numFmt w:val="bullet"/>
      <w:lvlText w:val="•"/>
      <w:lvlJc w:val="left"/>
      <w:pPr>
        <w:ind w:left="5994" w:hanging="284"/>
      </w:pPr>
      <w:rPr>
        <w:rFonts w:hint="default"/>
        <w:lang w:val="en-US" w:eastAsia="en-US" w:bidi="ar-SA"/>
      </w:rPr>
    </w:lvl>
    <w:lvl w:ilvl="7" w:tplc="B0AC51BE">
      <w:numFmt w:val="bullet"/>
      <w:lvlText w:val="•"/>
      <w:lvlJc w:val="left"/>
      <w:pPr>
        <w:ind w:left="6900" w:hanging="284"/>
      </w:pPr>
      <w:rPr>
        <w:rFonts w:hint="default"/>
        <w:lang w:val="en-US" w:eastAsia="en-US" w:bidi="ar-SA"/>
      </w:rPr>
    </w:lvl>
    <w:lvl w:ilvl="8" w:tplc="3844FB96">
      <w:numFmt w:val="bullet"/>
      <w:lvlText w:val="•"/>
      <w:lvlJc w:val="left"/>
      <w:pPr>
        <w:ind w:left="7806" w:hanging="284"/>
      </w:pPr>
      <w:rPr>
        <w:rFonts w:hint="default"/>
        <w:lang w:val="en-US" w:eastAsia="en-US" w:bidi="ar-SA"/>
      </w:rPr>
    </w:lvl>
  </w:abstractNum>
  <w:abstractNum w:abstractNumId="1" w15:restartNumberingAfterBreak="0">
    <w:nsid w:val="09FD710C"/>
    <w:multiLevelType w:val="hybridMultilevel"/>
    <w:tmpl w:val="69C655E0"/>
    <w:lvl w:ilvl="0" w:tplc="25EC1F2A">
      <w:numFmt w:val="bullet"/>
      <w:lvlText w:val="•"/>
      <w:lvlJc w:val="left"/>
      <w:pPr>
        <w:ind w:left="566" w:hanging="284"/>
      </w:pPr>
      <w:rPr>
        <w:rFonts w:ascii="Calibri" w:eastAsia="Calibri" w:hAnsi="Calibri" w:cs="Calibri" w:hint="default"/>
        <w:b/>
        <w:bCs/>
        <w:i w:val="0"/>
        <w:iCs w:val="0"/>
        <w:color w:val="292829"/>
        <w:spacing w:val="0"/>
        <w:w w:val="80"/>
        <w:sz w:val="20"/>
        <w:szCs w:val="20"/>
        <w:lang w:val="en-US" w:eastAsia="en-US" w:bidi="ar-SA"/>
      </w:rPr>
    </w:lvl>
    <w:lvl w:ilvl="1" w:tplc="D8E8E902">
      <w:numFmt w:val="bullet"/>
      <w:lvlText w:val="•"/>
      <w:lvlJc w:val="left"/>
      <w:pPr>
        <w:ind w:left="1465" w:hanging="284"/>
      </w:pPr>
      <w:rPr>
        <w:rFonts w:hint="default"/>
        <w:lang w:val="en-US" w:eastAsia="en-US" w:bidi="ar-SA"/>
      </w:rPr>
    </w:lvl>
    <w:lvl w:ilvl="2" w:tplc="8402B266">
      <w:numFmt w:val="bullet"/>
      <w:lvlText w:val="•"/>
      <w:lvlJc w:val="left"/>
      <w:pPr>
        <w:ind w:left="2371" w:hanging="284"/>
      </w:pPr>
      <w:rPr>
        <w:rFonts w:hint="default"/>
        <w:lang w:val="en-US" w:eastAsia="en-US" w:bidi="ar-SA"/>
      </w:rPr>
    </w:lvl>
    <w:lvl w:ilvl="3" w:tplc="9C8E7A70">
      <w:numFmt w:val="bullet"/>
      <w:lvlText w:val="•"/>
      <w:lvlJc w:val="left"/>
      <w:pPr>
        <w:ind w:left="3277" w:hanging="284"/>
      </w:pPr>
      <w:rPr>
        <w:rFonts w:hint="default"/>
        <w:lang w:val="en-US" w:eastAsia="en-US" w:bidi="ar-SA"/>
      </w:rPr>
    </w:lvl>
    <w:lvl w:ilvl="4" w:tplc="76B81032">
      <w:numFmt w:val="bullet"/>
      <w:lvlText w:val="•"/>
      <w:lvlJc w:val="left"/>
      <w:pPr>
        <w:ind w:left="4183" w:hanging="284"/>
      </w:pPr>
      <w:rPr>
        <w:rFonts w:hint="default"/>
        <w:lang w:val="en-US" w:eastAsia="en-US" w:bidi="ar-SA"/>
      </w:rPr>
    </w:lvl>
    <w:lvl w:ilvl="5" w:tplc="B71E8526">
      <w:numFmt w:val="bullet"/>
      <w:lvlText w:val="•"/>
      <w:lvlJc w:val="left"/>
      <w:pPr>
        <w:ind w:left="5088" w:hanging="284"/>
      </w:pPr>
      <w:rPr>
        <w:rFonts w:hint="default"/>
        <w:lang w:val="en-US" w:eastAsia="en-US" w:bidi="ar-SA"/>
      </w:rPr>
    </w:lvl>
    <w:lvl w:ilvl="6" w:tplc="8AE62786">
      <w:numFmt w:val="bullet"/>
      <w:lvlText w:val="•"/>
      <w:lvlJc w:val="left"/>
      <w:pPr>
        <w:ind w:left="5994" w:hanging="284"/>
      </w:pPr>
      <w:rPr>
        <w:rFonts w:hint="default"/>
        <w:lang w:val="en-US" w:eastAsia="en-US" w:bidi="ar-SA"/>
      </w:rPr>
    </w:lvl>
    <w:lvl w:ilvl="7" w:tplc="BDEA60F0">
      <w:numFmt w:val="bullet"/>
      <w:lvlText w:val="•"/>
      <w:lvlJc w:val="left"/>
      <w:pPr>
        <w:ind w:left="6900" w:hanging="284"/>
      </w:pPr>
      <w:rPr>
        <w:rFonts w:hint="default"/>
        <w:lang w:val="en-US" w:eastAsia="en-US" w:bidi="ar-SA"/>
      </w:rPr>
    </w:lvl>
    <w:lvl w:ilvl="8" w:tplc="73B2F54E">
      <w:numFmt w:val="bullet"/>
      <w:lvlText w:val="•"/>
      <w:lvlJc w:val="left"/>
      <w:pPr>
        <w:ind w:left="7806" w:hanging="284"/>
      </w:pPr>
      <w:rPr>
        <w:rFonts w:hint="default"/>
        <w:lang w:val="en-US" w:eastAsia="en-US" w:bidi="ar-SA"/>
      </w:rPr>
    </w:lvl>
  </w:abstractNum>
  <w:abstractNum w:abstractNumId="2" w15:restartNumberingAfterBreak="0">
    <w:nsid w:val="17B65004"/>
    <w:multiLevelType w:val="hybridMultilevel"/>
    <w:tmpl w:val="D65E7AAA"/>
    <w:lvl w:ilvl="0" w:tplc="DBCE0F4A">
      <w:numFmt w:val="bullet"/>
      <w:lvlText w:val="•"/>
      <w:lvlJc w:val="left"/>
      <w:pPr>
        <w:ind w:left="566" w:hanging="284"/>
      </w:pPr>
      <w:rPr>
        <w:rFonts w:ascii="Calibri" w:eastAsia="Calibri" w:hAnsi="Calibri" w:cs="Calibri" w:hint="default"/>
        <w:b/>
        <w:bCs/>
        <w:i w:val="0"/>
        <w:iCs w:val="0"/>
        <w:color w:val="292829"/>
        <w:spacing w:val="0"/>
        <w:w w:val="80"/>
        <w:sz w:val="20"/>
        <w:szCs w:val="20"/>
        <w:lang w:val="en-US" w:eastAsia="en-US" w:bidi="ar-SA"/>
      </w:rPr>
    </w:lvl>
    <w:lvl w:ilvl="1" w:tplc="FFA6085E">
      <w:numFmt w:val="bullet"/>
      <w:lvlText w:val="•"/>
      <w:lvlJc w:val="left"/>
      <w:pPr>
        <w:ind w:left="1465" w:hanging="284"/>
      </w:pPr>
      <w:rPr>
        <w:rFonts w:hint="default"/>
        <w:lang w:val="en-US" w:eastAsia="en-US" w:bidi="ar-SA"/>
      </w:rPr>
    </w:lvl>
    <w:lvl w:ilvl="2" w:tplc="7D2EE0D4">
      <w:numFmt w:val="bullet"/>
      <w:lvlText w:val="•"/>
      <w:lvlJc w:val="left"/>
      <w:pPr>
        <w:ind w:left="2371" w:hanging="284"/>
      </w:pPr>
      <w:rPr>
        <w:rFonts w:hint="default"/>
        <w:lang w:val="en-US" w:eastAsia="en-US" w:bidi="ar-SA"/>
      </w:rPr>
    </w:lvl>
    <w:lvl w:ilvl="3" w:tplc="C2FE1C80">
      <w:numFmt w:val="bullet"/>
      <w:lvlText w:val="•"/>
      <w:lvlJc w:val="left"/>
      <w:pPr>
        <w:ind w:left="3277" w:hanging="284"/>
      </w:pPr>
      <w:rPr>
        <w:rFonts w:hint="default"/>
        <w:lang w:val="en-US" w:eastAsia="en-US" w:bidi="ar-SA"/>
      </w:rPr>
    </w:lvl>
    <w:lvl w:ilvl="4" w:tplc="B3A8C164">
      <w:numFmt w:val="bullet"/>
      <w:lvlText w:val="•"/>
      <w:lvlJc w:val="left"/>
      <w:pPr>
        <w:ind w:left="4183" w:hanging="284"/>
      </w:pPr>
      <w:rPr>
        <w:rFonts w:hint="default"/>
        <w:lang w:val="en-US" w:eastAsia="en-US" w:bidi="ar-SA"/>
      </w:rPr>
    </w:lvl>
    <w:lvl w:ilvl="5" w:tplc="9AE84E0E">
      <w:numFmt w:val="bullet"/>
      <w:lvlText w:val="•"/>
      <w:lvlJc w:val="left"/>
      <w:pPr>
        <w:ind w:left="5088" w:hanging="284"/>
      </w:pPr>
      <w:rPr>
        <w:rFonts w:hint="default"/>
        <w:lang w:val="en-US" w:eastAsia="en-US" w:bidi="ar-SA"/>
      </w:rPr>
    </w:lvl>
    <w:lvl w:ilvl="6" w:tplc="013CD5D6">
      <w:numFmt w:val="bullet"/>
      <w:lvlText w:val="•"/>
      <w:lvlJc w:val="left"/>
      <w:pPr>
        <w:ind w:left="5994" w:hanging="284"/>
      </w:pPr>
      <w:rPr>
        <w:rFonts w:hint="default"/>
        <w:lang w:val="en-US" w:eastAsia="en-US" w:bidi="ar-SA"/>
      </w:rPr>
    </w:lvl>
    <w:lvl w:ilvl="7" w:tplc="2FE01EF4">
      <w:numFmt w:val="bullet"/>
      <w:lvlText w:val="•"/>
      <w:lvlJc w:val="left"/>
      <w:pPr>
        <w:ind w:left="6900" w:hanging="284"/>
      </w:pPr>
      <w:rPr>
        <w:rFonts w:hint="default"/>
        <w:lang w:val="en-US" w:eastAsia="en-US" w:bidi="ar-SA"/>
      </w:rPr>
    </w:lvl>
    <w:lvl w:ilvl="8" w:tplc="B770C848">
      <w:numFmt w:val="bullet"/>
      <w:lvlText w:val="•"/>
      <w:lvlJc w:val="left"/>
      <w:pPr>
        <w:ind w:left="7806" w:hanging="284"/>
      </w:pPr>
      <w:rPr>
        <w:rFonts w:hint="default"/>
        <w:lang w:val="en-US" w:eastAsia="en-US" w:bidi="ar-SA"/>
      </w:rPr>
    </w:lvl>
  </w:abstractNum>
  <w:abstractNum w:abstractNumId="3" w15:restartNumberingAfterBreak="0">
    <w:nsid w:val="2A62341C"/>
    <w:multiLevelType w:val="hybridMultilevel"/>
    <w:tmpl w:val="C92AFB38"/>
    <w:lvl w:ilvl="0" w:tplc="5944F2AA">
      <w:numFmt w:val="bullet"/>
      <w:lvlText w:val="•"/>
      <w:lvlJc w:val="left"/>
      <w:pPr>
        <w:ind w:left="566" w:hanging="284"/>
      </w:pPr>
      <w:rPr>
        <w:rFonts w:ascii="Calibri" w:eastAsia="Calibri" w:hAnsi="Calibri" w:cs="Calibri" w:hint="default"/>
        <w:b/>
        <w:bCs/>
        <w:i w:val="0"/>
        <w:iCs w:val="0"/>
        <w:color w:val="292829"/>
        <w:spacing w:val="0"/>
        <w:w w:val="80"/>
        <w:sz w:val="20"/>
        <w:szCs w:val="20"/>
        <w:lang w:val="en-US" w:eastAsia="en-US" w:bidi="ar-SA"/>
      </w:rPr>
    </w:lvl>
    <w:lvl w:ilvl="1" w:tplc="25441DD2">
      <w:numFmt w:val="bullet"/>
      <w:lvlText w:val="•"/>
      <w:lvlJc w:val="left"/>
      <w:pPr>
        <w:ind w:left="1465" w:hanging="284"/>
      </w:pPr>
      <w:rPr>
        <w:rFonts w:hint="default"/>
        <w:lang w:val="en-US" w:eastAsia="en-US" w:bidi="ar-SA"/>
      </w:rPr>
    </w:lvl>
    <w:lvl w:ilvl="2" w:tplc="7AB852D0">
      <w:numFmt w:val="bullet"/>
      <w:lvlText w:val="•"/>
      <w:lvlJc w:val="left"/>
      <w:pPr>
        <w:ind w:left="2371" w:hanging="284"/>
      </w:pPr>
      <w:rPr>
        <w:rFonts w:hint="default"/>
        <w:lang w:val="en-US" w:eastAsia="en-US" w:bidi="ar-SA"/>
      </w:rPr>
    </w:lvl>
    <w:lvl w:ilvl="3" w:tplc="46C6A90E">
      <w:numFmt w:val="bullet"/>
      <w:lvlText w:val="•"/>
      <w:lvlJc w:val="left"/>
      <w:pPr>
        <w:ind w:left="3277" w:hanging="284"/>
      </w:pPr>
      <w:rPr>
        <w:rFonts w:hint="default"/>
        <w:lang w:val="en-US" w:eastAsia="en-US" w:bidi="ar-SA"/>
      </w:rPr>
    </w:lvl>
    <w:lvl w:ilvl="4" w:tplc="F022CED2">
      <w:numFmt w:val="bullet"/>
      <w:lvlText w:val="•"/>
      <w:lvlJc w:val="left"/>
      <w:pPr>
        <w:ind w:left="4183" w:hanging="284"/>
      </w:pPr>
      <w:rPr>
        <w:rFonts w:hint="default"/>
        <w:lang w:val="en-US" w:eastAsia="en-US" w:bidi="ar-SA"/>
      </w:rPr>
    </w:lvl>
    <w:lvl w:ilvl="5" w:tplc="ED52F416">
      <w:numFmt w:val="bullet"/>
      <w:lvlText w:val="•"/>
      <w:lvlJc w:val="left"/>
      <w:pPr>
        <w:ind w:left="5088" w:hanging="284"/>
      </w:pPr>
      <w:rPr>
        <w:rFonts w:hint="default"/>
        <w:lang w:val="en-US" w:eastAsia="en-US" w:bidi="ar-SA"/>
      </w:rPr>
    </w:lvl>
    <w:lvl w:ilvl="6" w:tplc="96BAD98A">
      <w:numFmt w:val="bullet"/>
      <w:lvlText w:val="•"/>
      <w:lvlJc w:val="left"/>
      <w:pPr>
        <w:ind w:left="5994" w:hanging="284"/>
      </w:pPr>
      <w:rPr>
        <w:rFonts w:hint="default"/>
        <w:lang w:val="en-US" w:eastAsia="en-US" w:bidi="ar-SA"/>
      </w:rPr>
    </w:lvl>
    <w:lvl w:ilvl="7" w:tplc="FBBC0798">
      <w:numFmt w:val="bullet"/>
      <w:lvlText w:val="•"/>
      <w:lvlJc w:val="left"/>
      <w:pPr>
        <w:ind w:left="6900" w:hanging="284"/>
      </w:pPr>
      <w:rPr>
        <w:rFonts w:hint="default"/>
        <w:lang w:val="en-US" w:eastAsia="en-US" w:bidi="ar-SA"/>
      </w:rPr>
    </w:lvl>
    <w:lvl w:ilvl="8" w:tplc="CDEEA384">
      <w:numFmt w:val="bullet"/>
      <w:lvlText w:val="•"/>
      <w:lvlJc w:val="left"/>
      <w:pPr>
        <w:ind w:left="7806" w:hanging="284"/>
      </w:pPr>
      <w:rPr>
        <w:rFonts w:hint="default"/>
        <w:lang w:val="en-US" w:eastAsia="en-US" w:bidi="ar-SA"/>
      </w:rPr>
    </w:lvl>
  </w:abstractNum>
  <w:abstractNum w:abstractNumId="4" w15:restartNumberingAfterBreak="0">
    <w:nsid w:val="2B8F3B46"/>
    <w:multiLevelType w:val="hybridMultilevel"/>
    <w:tmpl w:val="30324DE2"/>
    <w:lvl w:ilvl="0" w:tplc="69DCBAD4">
      <w:numFmt w:val="bullet"/>
      <w:lvlText w:val="•"/>
      <w:lvlJc w:val="left"/>
      <w:pPr>
        <w:ind w:left="566" w:hanging="284"/>
      </w:pPr>
      <w:rPr>
        <w:rFonts w:ascii="Calibri" w:eastAsia="Calibri" w:hAnsi="Calibri" w:cs="Calibri" w:hint="default"/>
        <w:b/>
        <w:bCs/>
        <w:i w:val="0"/>
        <w:iCs w:val="0"/>
        <w:color w:val="292829"/>
        <w:spacing w:val="0"/>
        <w:w w:val="80"/>
        <w:sz w:val="20"/>
        <w:szCs w:val="20"/>
        <w:lang w:val="en-US" w:eastAsia="en-US" w:bidi="ar-SA"/>
      </w:rPr>
    </w:lvl>
    <w:lvl w:ilvl="1" w:tplc="FFF87E46">
      <w:numFmt w:val="bullet"/>
      <w:lvlText w:val="•"/>
      <w:lvlJc w:val="left"/>
      <w:pPr>
        <w:ind w:left="1465" w:hanging="284"/>
      </w:pPr>
      <w:rPr>
        <w:rFonts w:hint="default"/>
        <w:lang w:val="en-US" w:eastAsia="en-US" w:bidi="ar-SA"/>
      </w:rPr>
    </w:lvl>
    <w:lvl w:ilvl="2" w:tplc="C53E6E10">
      <w:numFmt w:val="bullet"/>
      <w:lvlText w:val="•"/>
      <w:lvlJc w:val="left"/>
      <w:pPr>
        <w:ind w:left="2371" w:hanging="284"/>
      </w:pPr>
      <w:rPr>
        <w:rFonts w:hint="default"/>
        <w:lang w:val="en-US" w:eastAsia="en-US" w:bidi="ar-SA"/>
      </w:rPr>
    </w:lvl>
    <w:lvl w:ilvl="3" w:tplc="FE4AF87E">
      <w:numFmt w:val="bullet"/>
      <w:lvlText w:val="•"/>
      <w:lvlJc w:val="left"/>
      <w:pPr>
        <w:ind w:left="3277" w:hanging="284"/>
      </w:pPr>
      <w:rPr>
        <w:rFonts w:hint="default"/>
        <w:lang w:val="en-US" w:eastAsia="en-US" w:bidi="ar-SA"/>
      </w:rPr>
    </w:lvl>
    <w:lvl w:ilvl="4" w:tplc="A87E663E">
      <w:numFmt w:val="bullet"/>
      <w:lvlText w:val="•"/>
      <w:lvlJc w:val="left"/>
      <w:pPr>
        <w:ind w:left="4183" w:hanging="284"/>
      </w:pPr>
      <w:rPr>
        <w:rFonts w:hint="default"/>
        <w:lang w:val="en-US" w:eastAsia="en-US" w:bidi="ar-SA"/>
      </w:rPr>
    </w:lvl>
    <w:lvl w:ilvl="5" w:tplc="F922441C">
      <w:numFmt w:val="bullet"/>
      <w:lvlText w:val="•"/>
      <w:lvlJc w:val="left"/>
      <w:pPr>
        <w:ind w:left="5088" w:hanging="284"/>
      </w:pPr>
      <w:rPr>
        <w:rFonts w:hint="default"/>
        <w:lang w:val="en-US" w:eastAsia="en-US" w:bidi="ar-SA"/>
      </w:rPr>
    </w:lvl>
    <w:lvl w:ilvl="6" w:tplc="3716A8C0">
      <w:numFmt w:val="bullet"/>
      <w:lvlText w:val="•"/>
      <w:lvlJc w:val="left"/>
      <w:pPr>
        <w:ind w:left="5994" w:hanging="284"/>
      </w:pPr>
      <w:rPr>
        <w:rFonts w:hint="default"/>
        <w:lang w:val="en-US" w:eastAsia="en-US" w:bidi="ar-SA"/>
      </w:rPr>
    </w:lvl>
    <w:lvl w:ilvl="7" w:tplc="3E860EA0">
      <w:numFmt w:val="bullet"/>
      <w:lvlText w:val="•"/>
      <w:lvlJc w:val="left"/>
      <w:pPr>
        <w:ind w:left="6900" w:hanging="284"/>
      </w:pPr>
      <w:rPr>
        <w:rFonts w:hint="default"/>
        <w:lang w:val="en-US" w:eastAsia="en-US" w:bidi="ar-SA"/>
      </w:rPr>
    </w:lvl>
    <w:lvl w:ilvl="8" w:tplc="6C569A82">
      <w:numFmt w:val="bullet"/>
      <w:lvlText w:val="•"/>
      <w:lvlJc w:val="left"/>
      <w:pPr>
        <w:ind w:left="7806" w:hanging="284"/>
      </w:pPr>
      <w:rPr>
        <w:rFonts w:hint="default"/>
        <w:lang w:val="en-US" w:eastAsia="en-US" w:bidi="ar-SA"/>
      </w:rPr>
    </w:lvl>
  </w:abstractNum>
  <w:abstractNum w:abstractNumId="5" w15:restartNumberingAfterBreak="0">
    <w:nsid w:val="35C03964"/>
    <w:multiLevelType w:val="hybridMultilevel"/>
    <w:tmpl w:val="C8B8DA48"/>
    <w:lvl w:ilvl="0" w:tplc="57B07D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A24193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A568E2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F1E4AD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6D68A7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A3E407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4502A8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C00795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596705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B89401B"/>
    <w:multiLevelType w:val="hybridMultilevel"/>
    <w:tmpl w:val="1B9E0270"/>
    <w:lvl w:ilvl="0" w:tplc="79B0C854">
      <w:numFmt w:val="bullet"/>
      <w:lvlText w:val="•"/>
      <w:lvlJc w:val="left"/>
      <w:pPr>
        <w:ind w:left="340" w:hanging="227"/>
      </w:pPr>
      <w:rPr>
        <w:rFonts w:ascii="Arial" w:eastAsia="Arial" w:hAnsi="Arial" w:cs="Arial" w:hint="default"/>
        <w:b w:val="0"/>
        <w:bCs w:val="0"/>
        <w:i w:val="0"/>
        <w:iCs w:val="0"/>
        <w:color w:val="292829"/>
        <w:spacing w:val="0"/>
        <w:w w:val="149"/>
        <w:sz w:val="20"/>
        <w:szCs w:val="20"/>
        <w:lang w:val="en-US" w:eastAsia="en-US" w:bidi="ar-SA"/>
      </w:rPr>
    </w:lvl>
    <w:lvl w:ilvl="1" w:tplc="DC006D32">
      <w:numFmt w:val="bullet"/>
      <w:lvlText w:val="•"/>
      <w:lvlJc w:val="left"/>
      <w:pPr>
        <w:ind w:left="1294" w:hanging="227"/>
      </w:pPr>
      <w:rPr>
        <w:rFonts w:hint="default"/>
        <w:lang w:val="en-US" w:eastAsia="en-US" w:bidi="ar-SA"/>
      </w:rPr>
    </w:lvl>
    <w:lvl w:ilvl="2" w:tplc="9FECBF46">
      <w:numFmt w:val="bullet"/>
      <w:lvlText w:val="•"/>
      <w:lvlJc w:val="left"/>
      <w:pPr>
        <w:ind w:left="2249" w:hanging="227"/>
      </w:pPr>
      <w:rPr>
        <w:rFonts w:hint="default"/>
        <w:lang w:val="en-US" w:eastAsia="en-US" w:bidi="ar-SA"/>
      </w:rPr>
    </w:lvl>
    <w:lvl w:ilvl="3" w:tplc="751E8312">
      <w:numFmt w:val="bullet"/>
      <w:lvlText w:val="•"/>
      <w:lvlJc w:val="left"/>
      <w:pPr>
        <w:ind w:left="3203" w:hanging="227"/>
      </w:pPr>
      <w:rPr>
        <w:rFonts w:hint="default"/>
        <w:lang w:val="en-US" w:eastAsia="en-US" w:bidi="ar-SA"/>
      </w:rPr>
    </w:lvl>
    <w:lvl w:ilvl="4" w:tplc="CCA44A52">
      <w:numFmt w:val="bullet"/>
      <w:lvlText w:val="•"/>
      <w:lvlJc w:val="left"/>
      <w:pPr>
        <w:ind w:left="4158" w:hanging="227"/>
      </w:pPr>
      <w:rPr>
        <w:rFonts w:hint="default"/>
        <w:lang w:val="en-US" w:eastAsia="en-US" w:bidi="ar-SA"/>
      </w:rPr>
    </w:lvl>
    <w:lvl w:ilvl="5" w:tplc="8392E47C">
      <w:numFmt w:val="bullet"/>
      <w:lvlText w:val="•"/>
      <w:lvlJc w:val="left"/>
      <w:pPr>
        <w:ind w:left="5112" w:hanging="227"/>
      </w:pPr>
      <w:rPr>
        <w:rFonts w:hint="default"/>
        <w:lang w:val="en-US" w:eastAsia="en-US" w:bidi="ar-SA"/>
      </w:rPr>
    </w:lvl>
    <w:lvl w:ilvl="6" w:tplc="2EF48E58">
      <w:numFmt w:val="bullet"/>
      <w:lvlText w:val="•"/>
      <w:lvlJc w:val="left"/>
      <w:pPr>
        <w:ind w:left="6067" w:hanging="227"/>
      </w:pPr>
      <w:rPr>
        <w:rFonts w:hint="default"/>
        <w:lang w:val="en-US" w:eastAsia="en-US" w:bidi="ar-SA"/>
      </w:rPr>
    </w:lvl>
    <w:lvl w:ilvl="7" w:tplc="3B14F338">
      <w:numFmt w:val="bullet"/>
      <w:lvlText w:val="•"/>
      <w:lvlJc w:val="left"/>
      <w:pPr>
        <w:ind w:left="7021" w:hanging="227"/>
      </w:pPr>
      <w:rPr>
        <w:rFonts w:hint="default"/>
        <w:lang w:val="en-US" w:eastAsia="en-US" w:bidi="ar-SA"/>
      </w:rPr>
    </w:lvl>
    <w:lvl w:ilvl="8" w:tplc="6C6E4F26">
      <w:numFmt w:val="bullet"/>
      <w:lvlText w:val="•"/>
      <w:lvlJc w:val="left"/>
      <w:pPr>
        <w:ind w:left="7976" w:hanging="227"/>
      </w:pPr>
      <w:rPr>
        <w:rFonts w:hint="default"/>
        <w:lang w:val="en-US" w:eastAsia="en-US" w:bidi="ar-SA"/>
      </w:rPr>
    </w:lvl>
  </w:abstractNum>
  <w:abstractNum w:abstractNumId="7" w15:restartNumberingAfterBreak="0">
    <w:nsid w:val="444E3282"/>
    <w:multiLevelType w:val="hybridMultilevel"/>
    <w:tmpl w:val="E624741E"/>
    <w:lvl w:ilvl="0" w:tplc="D57A47E4">
      <w:numFmt w:val="bullet"/>
      <w:lvlText w:val="•"/>
      <w:lvlJc w:val="left"/>
      <w:pPr>
        <w:ind w:left="566" w:hanging="284"/>
      </w:pPr>
      <w:rPr>
        <w:rFonts w:ascii="Calibri" w:eastAsia="Calibri" w:hAnsi="Calibri" w:cs="Calibri" w:hint="default"/>
        <w:b/>
        <w:bCs/>
        <w:i w:val="0"/>
        <w:iCs w:val="0"/>
        <w:color w:val="292829"/>
        <w:spacing w:val="0"/>
        <w:w w:val="80"/>
        <w:sz w:val="20"/>
        <w:szCs w:val="20"/>
        <w:lang w:val="en-US" w:eastAsia="en-US" w:bidi="ar-SA"/>
      </w:rPr>
    </w:lvl>
    <w:lvl w:ilvl="1" w:tplc="48041BBC">
      <w:numFmt w:val="bullet"/>
      <w:lvlText w:val="•"/>
      <w:lvlJc w:val="left"/>
      <w:pPr>
        <w:ind w:left="1465" w:hanging="284"/>
      </w:pPr>
      <w:rPr>
        <w:rFonts w:hint="default"/>
        <w:lang w:val="en-US" w:eastAsia="en-US" w:bidi="ar-SA"/>
      </w:rPr>
    </w:lvl>
    <w:lvl w:ilvl="2" w:tplc="7BDE7E62">
      <w:numFmt w:val="bullet"/>
      <w:lvlText w:val="•"/>
      <w:lvlJc w:val="left"/>
      <w:pPr>
        <w:ind w:left="2371" w:hanging="284"/>
      </w:pPr>
      <w:rPr>
        <w:rFonts w:hint="default"/>
        <w:lang w:val="en-US" w:eastAsia="en-US" w:bidi="ar-SA"/>
      </w:rPr>
    </w:lvl>
    <w:lvl w:ilvl="3" w:tplc="16D8B892">
      <w:numFmt w:val="bullet"/>
      <w:lvlText w:val="•"/>
      <w:lvlJc w:val="left"/>
      <w:pPr>
        <w:ind w:left="3277" w:hanging="284"/>
      </w:pPr>
      <w:rPr>
        <w:rFonts w:hint="default"/>
        <w:lang w:val="en-US" w:eastAsia="en-US" w:bidi="ar-SA"/>
      </w:rPr>
    </w:lvl>
    <w:lvl w:ilvl="4" w:tplc="423C8DF8">
      <w:numFmt w:val="bullet"/>
      <w:lvlText w:val="•"/>
      <w:lvlJc w:val="left"/>
      <w:pPr>
        <w:ind w:left="4183" w:hanging="284"/>
      </w:pPr>
      <w:rPr>
        <w:rFonts w:hint="default"/>
        <w:lang w:val="en-US" w:eastAsia="en-US" w:bidi="ar-SA"/>
      </w:rPr>
    </w:lvl>
    <w:lvl w:ilvl="5" w:tplc="F0AEF28C">
      <w:numFmt w:val="bullet"/>
      <w:lvlText w:val="•"/>
      <w:lvlJc w:val="left"/>
      <w:pPr>
        <w:ind w:left="5088" w:hanging="284"/>
      </w:pPr>
      <w:rPr>
        <w:rFonts w:hint="default"/>
        <w:lang w:val="en-US" w:eastAsia="en-US" w:bidi="ar-SA"/>
      </w:rPr>
    </w:lvl>
    <w:lvl w:ilvl="6" w:tplc="7FD8E578">
      <w:numFmt w:val="bullet"/>
      <w:lvlText w:val="•"/>
      <w:lvlJc w:val="left"/>
      <w:pPr>
        <w:ind w:left="5994" w:hanging="284"/>
      </w:pPr>
      <w:rPr>
        <w:rFonts w:hint="default"/>
        <w:lang w:val="en-US" w:eastAsia="en-US" w:bidi="ar-SA"/>
      </w:rPr>
    </w:lvl>
    <w:lvl w:ilvl="7" w:tplc="D9D66682">
      <w:numFmt w:val="bullet"/>
      <w:lvlText w:val="•"/>
      <w:lvlJc w:val="left"/>
      <w:pPr>
        <w:ind w:left="6900" w:hanging="284"/>
      </w:pPr>
      <w:rPr>
        <w:rFonts w:hint="default"/>
        <w:lang w:val="en-US" w:eastAsia="en-US" w:bidi="ar-SA"/>
      </w:rPr>
    </w:lvl>
    <w:lvl w:ilvl="8" w:tplc="DE2CE7E0">
      <w:numFmt w:val="bullet"/>
      <w:lvlText w:val="•"/>
      <w:lvlJc w:val="left"/>
      <w:pPr>
        <w:ind w:left="7806" w:hanging="284"/>
      </w:pPr>
      <w:rPr>
        <w:rFonts w:hint="default"/>
        <w:lang w:val="en-US" w:eastAsia="en-US" w:bidi="ar-SA"/>
      </w:rPr>
    </w:lvl>
  </w:abstractNum>
  <w:abstractNum w:abstractNumId="8" w15:restartNumberingAfterBreak="0">
    <w:nsid w:val="611475D6"/>
    <w:multiLevelType w:val="hybridMultilevel"/>
    <w:tmpl w:val="EDE88FA6"/>
    <w:lvl w:ilvl="0" w:tplc="7452E218">
      <w:numFmt w:val="bullet"/>
      <w:lvlText w:val="•"/>
      <w:lvlJc w:val="left"/>
      <w:pPr>
        <w:ind w:left="340" w:hanging="227"/>
      </w:pPr>
      <w:rPr>
        <w:rFonts w:ascii="Arial" w:eastAsia="Arial" w:hAnsi="Arial" w:cs="Arial" w:hint="default"/>
        <w:b w:val="0"/>
        <w:bCs w:val="0"/>
        <w:i w:val="0"/>
        <w:iCs w:val="0"/>
        <w:color w:val="292829"/>
        <w:spacing w:val="0"/>
        <w:w w:val="149"/>
        <w:sz w:val="20"/>
        <w:szCs w:val="20"/>
        <w:lang w:val="en-US" w:eastAsia="en-US" w:bidi="ar-SA"/>
      </w:rPr>
    </w:lvl>
    <w:lvl w:ilvl="1" w:tplc="5F5CAE5E">
      <w:numFmt w:val="bullet"/>
      <w:lvlText w:val="•"/>
      <w:lvlJc w:val="left"/>
      <w:pPr>
        <w:ind w:left="1294" w:hanging="227"/>
      </w:pPr>
      <w:rPr>
        <w:rFonts w:hint="default"/>
        <w:lang w:val="en-US" w:eastAsia="en-US" w:bidi="ar-SA"/>
      </w:rPr>
    </w:lvl>
    <w:lvl w:ilvl="2" w:tplc="B9E0755C">
      <w:numFmt w:val="bullet"/>
      <w:lvlText w:val="•"/>
      <w:lvlJc w:val="left"/>
      <w:pPr>
        <w:ind w:left="2249" w:hanging="227"/>
      </w:pPr>
      <w:rPr>
        <w:rFonts w:hint="default"/>
        <w:lang w:val="en-US" w:eastAsia="en-US" w:bidi="ar-SA"/>
      </w:rPr>
    </w:lvl>
    <w:lvl w:ilvl="3" w:tplc="C802721C">
      <w:numFmt w:val="bullet"/>
      <w:lvlText w:val="•"/>
      <w:lvlJc w:val="left"/>
      <w:pPr>
        <w:ind w:left="3203" w:hanging="227"/>
      </w:pPr>
      <w:rPr>
        <w:rFonts w:hint="default"/>
        <w:lang w:val="en-US" w:eastAsia="en-US" w:bidi="ar-SA"/>
      </w:rPr>
    </w:lvl>
    <w:lvl w:ilvl="4" w:tplc="2112278A">
      <w:numFmt w:val="bullet"/>
      <w:lvlText w:val="•"/>
      <w:lvlJc w:val="left"/>
      <w:pPr>
        <w:ind w:left="4158" w:hanging="227"/>
      </w:pPr>
      <w:rPr>
        <w:rFonts w:hint="default"/>
        <w:lang w:val="en-US" w:eastAsia="en-US" w:bidi="ar-SA"/>
      </w:rPr>
    </w:lvl>
    <w:lvl w:ilvl="5" w:tplc="2B5CE822">
      <w:numFmt w:val="bullet"/>
      <w:lvlText w:val="•"/>
      <w:lvlJc w:val="left"/>
      <w:pPr>
        <w:ind w:left="5112" w:hanging="227"/>
      </w:pPr>
      <w:rPr>
        <w:rFonts w:hint="default"/>
        <w:lang w:val="en-US" w:eastAsia="en-US" w:bidi="ar-SA"/>
      </w:rPr>
    </w:lvl>
    <w:lvl w:ilvl="6" w:tplc="1C9CFD9C">
      <w:numFmt w:val="bullet"/>
      <w:lvlText w:val="•"/>
      <w:lvlJc w:val="left"/>
      <w:pPr>
        <w:ind w:left="6067" w:hanging="227"/>
      </w:pPr>
      <w:rPr>
        <w:rFonts w:hint="default"/>
        <w:lang w:val="en-US" w:eastAsia="en-US" w:bidi="ar-SA"/>
      </w:rPr>
    </w:lvl>
    <w:lvl w:ilvl="7" w:tplc="FC4C8C92">
      <w:numFmt w:val="bullet"/>
      <w:lvlText w:val="•"/>
      <w:lvlJc w:val="left"/>
      <w:pPr>
        <w:ind w:left="7021" w:hanging="227"/>
      </w:pPr>
      <w:rPr>
        <w:rFonts w:hint="default"/>
        <w:lang w:val="en-US" w:eastAsia="en-US" w:bidi="ar-SA"/>
      </w:rPr>
    </w:lvl>
    <w:lvl w:ilvl="8" w:tplc="55BC6538">
      <w:numFmt w:val="bullet"/>
      <w:lvlText w:val="•"/>
      <w:lvlJc w:val="left"/>
      <w:pPr>
        <w:ind w:left="7976" w:hanging="227"/>
      </w:pPr>
      <w:rPr>
        <w:rFonts w:hint="default"/>
        <w:lang w:val="en-US" w:eastAsia="en-US" w:bidi="ar-SA"/>
      </w:rPr>
    </w:lvl>
  </w:abstractNum>
  <w:num w:numId="1" w16cid:durableId="851996735">
    <w:abstractNumId w:val="7"/>
  </w:num>
  <w:num w:numId="2" w16cid:durableId="1547134625">
    <w:abstractNumId w:val="0"/>
  </w:num>
  <w:num w:numId="3" w16cid:durableId="1902715666">
    <w:abstractNumId w:val="4"/>
  </w:num>
  <w:num w:numId="4" w16cid:durableId="1788817418">
    <w:abstractNumId w:val="8"/>
  </w:num>
  <w:num w:numId="5" w16cid:durableId="1112090323">
    <w:abstractNumId w:val="2"/>
  </w:num>
  <w:num w:numId="6" w16cid:durableId="208079350">
    <w:abstractNumId w:val="1"/>
  </w:num>
  <w:num w:numId="7" w16cid:durableId="215551538">
    <w:abstractNumId w:val="3"/>
  </w:num>
  <w:num w:numId="8" w16cid:durableId="1442339614">
    <w:abstractNumId w:val="6"/>
  </w:num>
  <w:num w:numId="9" w16cid:durableId="14012488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W3NDYxNbI0sTAzNbZQ0lEKTi0uzszPAykwrAUAc8kaaywAAAA="/>
  </w:docVars>
  <w:rsids>
    <w:rsidRoot w:val="00E9145F"/>
    <w:rsid w:val="00040087"/>
    <w:rsid w:val="00063FD7"/>
    <w:rsid w:val="0007002E"/>
    <w:rsid w:val="00080978"/>
    <w:rsid w:val="000A2A61"/>
    <w:rsid w:val="000B1AEF"/>
    <w:rsid w:val="000B4D5D"/>
    <w:rsid w:val="000C1697"/>
    <w:rsid w:val="000C2C5A"/>
    <w:rsid w:val="000C4291"/>
    <w:rsid w:val="000D3CBE"/>
    <w:rsid w:val="000D72B3"/>
    <w:rsid w:val="001025B7"/>
    <w:rsid w:val="0013018F"/>
    <w:rsid w:val="00131949"/>
    <w:rsid w:val="00141BBB"/>
    <w:rsid w:val="001904F2"/>
    <w:rsid w:val="001A3466"/>
    <w:rsid w:val="001C2216"/>
    <w:rsid w:val="001F1DC6"/>
    <w:rsid w:val="001F329E"/>
    <w:rsid w:val="001F36B4"/>
    <w:rsid w:val="002118FF"/>
    <w:rsid w:val="002126D7"/>
    <w:rsid w:val="00217A79"/>
    <w:rsid w:val="00220725"/>
    <w:rsid w:val="00221204"/>
    <w:rsid w:val="002241ED"/>
    <w:rsid w:val="00226820"/>
    <w:rsid w:val="002337EE"/>
    <w:rsid w:val="00261B01"/>
    <w:rsid w:val="0029006D"/>
    <w:rsid w:val="00290C4D"/>
    <w:rsid w:val="002B35AE"/>
    <w:rsid w:val="002C7CDB"/>
    <w:rsid w:val="002E7F40"/>
    <w:rsid w:val="0035186E"/>
    <w:rsid w:val="0038131B"/>
    <w:rsid w:val="00383322"/>
    <w:rsid w:val="00383780"/>
    <w:rsid w:val="0039637A"/>
    <w:rsid w:val="003A3F0D"/>
    <w:rsid w:val="003C12AD"/>
    <w:rsid w:val="003C31DA"/>
    <w:rsid w:val="003E2B69"/>
    <w:rsid w:val="003E38DB"/>
    <w:rsid w:val="003E4B4D"/>
    <w:rsid w:val="003F3798"/>
    <w:rsid w:val="003F5FAC"/>
    <w:rsid w:val="0040179B"/>
    <w:rsid w:val="00411598"/>
    <w:rsid w:val="00415796"/>
    <w:rsid w:val="0042295B"/>
    <w:rsid w:val="00436A19"/>
    <w:rsid w:val="00443523"/>
    <w:rsid w:val="00452496"/>
    <w:rsid w:val="00457AE9"/>
    <w:rsid w:val="00484915"/>
    <w:rsid w:val="00493438"/>
    <w:rsid w:val="00493D8F"/>
    <w:rsid w:val="004A076F"/>
    <w:rsid w:val="004A31B1"/>
    <w:rsid w:val="004B3A9D"/>
    <w:rsid w:val="004B7CE0"/>
    <w:rsid w:val="004C2950"/>
    <w:rsid w:val="004C519C"/>
    <w:rsid w:val="005336A1"/>
    <w:rsid w:val="00540539"/>
    <w:rsid w:val="00550165"/>
    <w:rsid w:val="00556003"/>
    <w:rsid w:val="00597C14"/>
    <w:rsid w:val="005C5564"/>
    <w:rsid w:val="005E0D66"/>
    <w:rsid w:val="00603C42"/>
    <w:rsid w:val="0062073E"/>
    <w:rsid w:val="00631093"/>
    <w:rsid w:val="00633377"/>
    <w:rsid w:val="00636ACF"/>
    <w:rsid w:val="00640009"/>
    <w:rsid w:val="00641030"/>
    <w:rsid w:val="00646E95"/>
    <w:rsid w:val="00651A10"/>
    <w:rsid w:val="00661C8C"/>
    <w:rsid w:val="006625DB"/>
    <w:rsid w:val="00664521"/>
    <w:rsid w:val="00666DDC"/>
    <w:rsid w:val="0067283F"/>
    <w:rsid w:val="00686B69"/>
    <w:rsid w:val="006A25AD"/>
    <w:rsid w:val="006A46F1"/>
    <w:rsid w:val="006B7040"/>
    <w:rsid w:val="006C1D57"/>
    <w:rsid w:val="006C4707"/>
    <w:rsid w:val="006E1AF3"/>
    <w:rsid w:val="006E306A"/>
    <w:rsid w:val="006F55B8"/>
    <w:rsid w:val="00727D59"/>
    <w:rsid w:val="00737CB5"/>
    <w:rsid w:val="00755142"/>
    <w:rsid w:val="00782FD0"/>
    <w:rsid w:val="007A469F"/>
    <w:rsid w:val="0083110F"/>
    <w:rsid w:val="00834D0A"/>
    <w:rsid w:val="00845510"/>
    <w:rsid w:val="008515D3"/>
    <w:rsid w:val="008541B2"/>
    <w:rsid w:val="008549E2"/>
    <w:rsid w:val="00857B7B"/>
    <w:rsid w:val="00871CF9"/>
    <w:rsid w:val="0087553D"/>
    <w:rsid w:val="00886A1F"/>
    <w:rsid w:val="00891829"/>
    <w:rsid w:val="00896DD9"/>
    <w:rsid w:val="008A78B3"/>
    <w:rsid w:val="008B5C3B"/>
    <w:rsid w:val="008C1443"/>
    <w:rsid w:val="008E2258"/>
    <w:rsid w:val="008E60F9"/>
    <w:rsid w:val="00924EA6"/>
    <w:rsid w:val="00930115"/>
    <w:rsid w:val="00930F5F"/>
    <w:rsid w:val="00936334"/>
    <w:rsid w:val="00953A7B"/>
    <w:rsid w:val="00963F32"/>
    <w:rsid w:val="00983317"/>
    <w:rsid w:val="009A0F09"/>
    <w:rsid w:val="009A775F"/>
    <w:rsid w:val="009E0CE5"/>
    <w:rsid w:val="009E7FED"/>
    <w:rsid w:val="00A1007C"/>
    <w:rsid w:val="00A24A6B"/>
    <w:rsid w:val="00A266FD"/>
    <w:rsid w:val="00A339A3"/>
    <w:rsid w:val="00A83603"/>
    <w:rsid w:val="00AC064F"/>
    <w:rsid w:val="00AC263A"/>
    <w:rsid w:val="00AF3F6F"/>
    <w:rsid w:val="00B1439B"/>
    <w:rsid w:val="00B3260A"/>
    <w:rsid w:val="00B5081B"/>
    <w:rsid w:val="00B75F6C"/>
    <w:rsid w:val="00B90DB8"/>
    <w:rsid w:val="00BB63EC"/>
    <w:rsid w:val="00BC2312"/>
    <w:rsid w:val="00C022FA"/>
    <w:rsid w:val="00C05E5C"/>
    <w:rsid w:val="00C376B2"/>
    <w:rsid w:val="00C4278C"/>
    <w:rsid w:val="00C42964"/>
    <w:rsid w:val="00C52DE9"/>
    <w:rsid w:val="00C94DCE"/>
    <w:rsid w:val="00CD3951"/>
    <w:rsid w:val="00CE09D5"/>
    <w:rsid w:val="00CE135C"/>
    <w:rsid w:val="00CE4031"/>
    <w:rsid w:val="00D040DA"/>
    <w:rsid w:val="00D25893"/>
    <w:rsid w:val="00D25B56"/>
    <w:rsid w:val="00D3096D"/>
    <w:rsid w:val="00D3755C"/>
    <w:rsid w:val="00D6496B"/>
    <w:rsid w:val="00D76DFA"/>
    <w:rsid w:val="00D87B7B"/>
    <w:rsid w:val="00DD1033"/>
    <w:rsid w:val="00DE0780"/>
    <w:rsid w:val="00DE2B43"/>
    <w:rsid w:val="00E3141F"/>
    <w:rsid w:val="00E3168F"/>
    <w:rsid w:val="00E33784"/>
    <w:rsid w:val="00E51FA9"/>
    <w:rsid w:val="00E64644"/>
    <w:rsid w:val="00E761B4"/>
    <w:rsid w:val="00E9145F"/>
    <w:rsid w:val="00E97BAE"/>
    <w:rsid w:val="00EA53E8"/>
    <w:rsid w:val="00EA5E3F"/>
    <w:rsid w:val="00EC124E"/>
    <w:rsid w:val="00ED0DB6"/>
    <w:rsid w:val="00EE5A7C"/>
    <w:rsid w:val="00EF3CB8"/>
    <w:rsid w:val="00F2248B"/>
    <w:rsid w:val="00F542FE"/>
    <w:rsid w:val="00F54B80"/>
    <w:rsid w:val="00F64FD1"/>
    <w:rsid w:val="00F83604"/>
    <w:rsid w:val="00FA1204"/>
    <w:rsid w:val="00FB7BB4"/>
    <w:rsid w:val="00FE2A10"/>
    <w:rsid w:val="00FE3490"/>
    <w:rsid w:val="00FE3DD7"/>
    <w:rsid w:val="00FF6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0F919"/>
  <w15:docId w15:val="{35CD6253-A2A7-4AD0-B863-E6E90612D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4915"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rsid w:val="00A266FD"/>
    <w:pPr>
      <w:keepNext/>
      <w:keepLines/>
      <w:spacing w:before="100"/>
      <w:outlineLvl w:val="0"/>
    </w:pPr>
    <w:rPr>
      <w:rFonts w:eastAsia="Lucida Sans"/>
      <w:color w:val="7A0441"/>
      <w:sz w:val="36"/>
      <w:szCs w:val="36"/>
    </w:rPr>
  </w:style>
  <w:style w:type="paragraph" w:styleId="Heading2">
    <w:name w:val="heading 2"/>
    <w:basedOn w:val="Normal"/>
    <w:uiPriority w:val="9"/>
    <w:unhideWhenUsed/>
    <w:qFormat/>
    <w:pPr>
      <w:spacing w:before="341"/>
      <w:ind w:left="113" w:right="754"/>
      <w:outlineLvl w:val="1"/>
    </w:pPr>
    <w:rPr>
      <w:rFonts w:ascii="Calibri" w:eastAsia="Calibri" w:hAnsi="Calibri" w:cs="Calibri"/>
      <w:b/>
      <w:bCs/>
      <w:sz w:val="28"/>
      <w:szCs w:val="28"/>
    </w:rPr>
  </w:style>
  <w:style w:type="paragraph" w:styleId="Heading3">
    <w:name w:val="heading 3"/>
    <w:basedOn w:val="Normal"/>
    <w:link w:val="Heading3Char"/>
    <w:uiPriority w:val="9"/>
    <w:unhideWhenUsed/>
    <w:qFormat/>
    <w:rsid w:val="00AF3F6F"/>
    <w:pPr>
      <w:keepNext/>
      <w:keepLines/>
      <w:widowControl/>
      <w:spacing w:before="400"/>
      <w:outlineLvl w:val="2"/>
    </w:pPr>
    <w:rPr>
      <w:rFonts w:eastAsia="Lucida Sans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ind w:left="2521" w:right="6163"/>
      <w:outlineLvl w:val="3"/>
    </w:pPr>
    <w:rPr>
      <w:rFonts w:ascii="Lucida Sans" w:eastAsia="Lucida Sans" w:hAnsi="Lucida Sans" w:cs="Lucida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303"/>
      <w:ind w:left="113"/>
    </w:pPr>
    <w:rPr>
      <w:rFonts w:ascii="Calibri" w:eastAsia="Calibri" w:hAnsi="Calibri" w:cs="Calibri"/>
      <w:b/>
      <w:bCs/>
      <w:sz w:val="23"/>
      <w:szCs w:val="23"/>
    </w:rPr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ind w:left="113" w:right="754"/>
    </w:pPr>
    <w:rPr>
      <w:rFonts w:ascii="Lucida Sans" w:eastAsia="Lucida Sans" w:hAnsi="Lucida Sans" w:cs="Lucida Sans"/>
      <w:sz w:val="96"/>
      <w:szCs w:val="96"/>
    </w:rPr>
  </w:style>
  <w:style w:type="paragraph" w:styleId="ListParagraph">
    <w:name w:val="List Paragraph"/>
    <w:basedOn w:val="Normal"/>
    <w:uiPriority w:val="1"/>
    <w:qFormat/>
    <w:pPr>
      <w:spacing w:before="169"/>
      <w:ind w:left="340" w:hanging="227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6F55B8"/>
    <w:pPr>
      <w:widowControl/>
      <w:autoSpaceDE/>
      <w:autoSpaceDN/>
    </w:pPr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6F55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55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55B8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55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55B8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B5C3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B5C3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36A19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983317"/>
    <w:rPr>
      <w:rFonts w:ascii="Arial" w:eastAsia="Arial" w:hAnsi="Arial" w:cs="Arial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AF3F6F"/>
    <w:rPr>
      <w:rFonts w:ascii="Arial" w:eastAsia="Lucida Sans" w:hAnsi="Arial" w:cs="Arial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4849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4915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4849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4915"/>
    <w:rPr>
      <w:rFonts w:ascii="Arial" w:eastAsia="Arial" w:hAnsi="Arial" w:cs="Arial"/>
    </w:rPr>
  </w:style>
  <w:style w:type="character" w:customStyle="1" w:styleId="TitleChar">
    <w:name w:val="Title Char"/>
    <w:basedOn w:val="DefaultParagraphFont"/>
    <w:link w:val="Title"/>
    <w:uiPriority w:val="10"/>
    <w:rsid w:val="008C1443"/>
    <w:rPr>
      <w:rFonts w:ascii="Lucida Sans" w:eastAsia="Lucida Sans" w:hAnsi="Lucida Sans" w:cs="Lucida Sans"/>
      <w:sz w:val="96"/>
      <w:szCs w:val="96"/>
    </w:rPr>
  </w:style>
  <w:style w:type="character" w:styleId="UnresolvedMention">
    <w:name w:val="Unresolved Mention"/>
    <w:basedOn w:val="DefaultParagraphFont"/>
    <w:uiPriority w:val="99"/>
    <w:rsid w:val="008C14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disabilitygateway.gov.au/ads" TargetMode="External"/><Relationship Id="rId18" Type="http://schemas.openxmlformats.org/officeDocument/2006/relationships/hyperlink" Target="https://www.ndda.gov.au/about/" TargetMode="External"/><Relationship Id="rId26" Type="http://schemas.openxmlformats.org/officeDocument/2006/relationships/hyperlink" Target="https://www.health.gov.au/our-work/nndss" TargetMode="External"/><Relationship Id="rId39" Type="http://schemas.openxmlformats.org/officeDocument/2006/relationships/image" Target="media/image17.png"/><Relationship Id="rId21" Type="http://schemas.openxmlformats.org/officeDocument/2006/relationships/image" Target="media/image5.png"/><Relationship Id="rId34" Type="http://schemas.openxmlformats.org/officeDocument/2006/relationships/image" Target="media/image14.png"/><Relationship Id="rId42" Type="http://schemas.openxmlformats.org/officeDocument/2006/relationships/header" Target="head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dss.gov.au/our-responsibilities/disability-and-carers/program-services/consultation-and-advocacy/national-disability-peak-bodies" TargetMode="External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0.png"/><Relationship Id="rId24" Type="http://schemas.openxmlformats.org/officeDocument/2006/relationships/image" Target="media/image8.png"/><Relationship Id="rId32" Type="http://schemas.openxmlformats.org/officeDocument/2006/relationships/image" Target="media/image13.png"/><Relationship Id="rId37" Type="http://schemas.openxmlformats.org/officeDocument/2006/relationships/image" Target="media/image15.png"/><Relationship Id="rId40" Type="http://schemas.openxmlformats.org/officeDocument/2006/relationships/image" Target="media/image18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isability.royalcommission.gov.au/publications/final-report-complete-volume-formats" TargetMode="External"/><Relationship Id="rId23" Type="http://schemas.openxmlformats.org/officeDocument/2006/relationships/image" Target="media/image7.png"/><Relationship Id="rId28" Type="http://schemas.openxmlformats.org/officeDocument/2006/relationships/image" Target="media/image10.png"/><Relationship Id="rId36" Type="http://schemas.openxmlformats.org/officeDocument/2006/relationships/hyperlink" Target="https://www.abs.gov.au/statistics/health/disability/disability-ageing-and-carers-australia-summary-findings/latest-release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4.png"/><Relationship Id="rId31" Type="http://schemas.openxmlformats.org/officeDocument/2006/relationships/image" Target="media/image12.png"/><Relationship Id="rId44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disabilitygateway.gov.au/document/3121" TargetMode="External"/><Relationship Id="rId22" Type="http://schemas.openxmlformats.org/officeDocument/2006/relationships/image" Target="media/image6.png"/><Relationship Id="rId27" Type="http://schemas.openxmlformats.org/officeDocument/2006/relationships/hyperlink" Target="https://engage.dss.gov.au/drcausgovresponse/public-consultation-report/" TargetMode="External"/><Relationship Id="rId30" Type="http://schemas.openxmlformats.org/officeDocument/2006/relationships/hyperlink" Target="https://www.abs.gov.au/about/data-services/data-integration/integrated-data/person-level-integrated-data-asset-plida" TargetMode="External"/><Relationship Id="rId35" Type="http://schemas.openxmlformats.org/officeDocument/2006/relationships/hyperlink" Target="https://www.aihw.gov.au/australias-disability-strategy/technical-resources/data-sources" TargetMode="External"/><Relationship Id="rId43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30.png"/><Relationship Id="rId17" Type="http://schemas.openxmlformats.org/officeDocument/2006/relationships/hyperlink" Target="https://www.disabilitygateway.gov.au/document/3116" TargetMode="External"/><Relationship Id="rId25" Type="http://schemas.openxmlformats.org/officeDocument/2006/relationships/image" Target="media/image9.png"/><Relationship Id="rId33" Type="http://schemas.openxmlformats.org/officeDocument/2006/relationships/hyperlink" Target="https://www.closingthegap.gov.au/national-agreement/national-agreement-closing-the-gap" TargetMode="External"/><Relationship Id="rId38" Type="http://schemas.openxmlformats.org/officeDocument/2006/relationships/image" Target="media/image16.png"/><Relationship Id="rId46" Type="http://schemas.openxmlformats.org/officeDocument/2006/relationships/theme" Target="theme/theme1.xml"/><Relationship Id="rId41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83DE5F-2A08-419D-9A9E-CA702FC12F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8</Pages>
  <Words>2151</Words>
  <Characters>12262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afuaga Fa'aleleia o Fa'amaumauga 2024 Aotelega</vt:lpstr>
    </vt:vector>
  </TitlesOfParts>
  <Company>Australian Government</Company>
  <LinksUpToDate>false</LinksUpToDate>
  <CharactersWithSpaces>14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afuaga Fa'aleleia o Fa'amaumauga 2024 Aotelega</dc:title>
  <dc:creator>Department of Social Services</dc:creator>
  <cp:keywords>[SEC=OFFICIAL]</cp:keywords>
  <cp:lastModifiedBy>Thom Kiorgaard</cp:lastModifiedBy>
  <cp:revision>32</cp:revision>
  <dcterms:created xsi:type="dcterms:W3CDTF">2024-10-17T06:09:00Z</dcterms:created>
  <dcterms:modified xsi:type="dcterms:W3CDTF">2024-11-22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9-27T00:00:00Z</vt:filetime>
  </property>
  <property fmtid="{D5CDD505-2E9C-101B-9397-08002B2CF9AE}" pid="3" name="Creator">
    <vt:lpwstr>Adobe InDesign 19.5 (Macintosh)</vt:lpwstr>
  </property>
  <property fmtid="{D5CDD505-2E9C-101B-9397-08002B2CF9AE}" pid="4" name="LastSaved">
    <vt:filetime>2024-10-04T00:00:00Z</vt:filetime>
  </property>
  <property fmtid="{D5CDD505-2E9C-101B-9397-08002B2CF9AE}" pid="5" name="MSIP_Label_eb34d90b-fc41-464d-af60-f74d721d0790_ActionId">
    <vt:lpwstr>118b17e25dc6402496e741f4b7d071ed</vt:lpwstr>
  </property>
  <property fmtid="{D5CDD505-2E9C-101B-9397-08002B2CF9AE}" pid="6" name="MSIP_Label_eb34d90b-fc41-464d-af60-f74d721d0790_ContentBits">
    <vt:lpwstr>0</vt:lpwstr>
  </property>
  <property fmtid="{D5CDD505-2E9C-101B-9397-08002B2CF9AE}" pid="7" name="MSIP_Label_eb34d90b-fc41-464d-af60-f74d721d0790_Enabled">
    <vt:lpwstr>true</vt:lpwstr>
  </property>
  <property fmtid="{D5CDD505-2E9C-101B-9397-08002B2CF9AE}" pid="8" name="MSIP_Label_eb34d90b-fc41-464d-af60-f74d721d0790_Method">
    <vt:lpwstr>Privileged</vt:lpwstr>
  </property>
  <property fmtid="{D5CDD505-2E9C-101B-9397-08002B2CF9AE}" pid="9" name="MSIP_Label_eb34d90b-fc41-464d-af60-f74d721d0790_Name">
    <vt:lpwstr>OFFICIAL</vt:lpwstr>
  </property>
  <property fmtid="{D5CDD505-2E9C-101B-9397-08002B2CF9AE}" pid="10" name="MSIP_Label_eb34d90b-fc41-464d-af60-f74d721d0790_SetDate">
    <vt:lpwstr>2024-10-04T03:39:10Z</vt:lpwstr>
  </property>
  <property fmtid="{D5CDD505-2E9C-101B-9397-08002B2CF9AE}" pid="11" name="MSIP_Label_eb34d90b-fc41-464d-af60-f74d721d0790_SiteId">
    <vt:lpwstr>61e36dd1-ca6e-4d61-aa0a-2b4eb88317a3</vt:lpwstr>
  </property>
  <property fmtid="{D5CDD505-2E9C-101B-9397-08002B2CF9AE}" pid="12" name="PMHMAC">
    <vt:lpwstr>v=2022.1;a=SHA256;h=1597C179D23A2C8331E6C8035A213DD00A7C483D0DD374314F866D09D2FED046</vt:lpwstr>
  </property>
  <property fmtid="{D5CDD505-2E9C-101B-9397-08002B2CF9AE}" pid="13" name="PMUuid">
    <vt:lpwstr>v=2022.2;d=gov.au;g=46DD6D7C-8107-577B-BC6E-F348953B2E44</vt:lpwstr>
  </property>
  <property fmtid="{D5CDD505-2E9C-101B-9397-08002B2CF9AE}" pid="14" name="PM_Caveats_Count">
    <vt:lpwstr>0</vt:lpwstr>
  </property>
  <property fmtid="{D5CDD505-2E9C-101B-9397-08002B2CF9AE}" pid="15" name="PM_Display">
    <vt:lpwstr>OFFICIAL</vt:lpwstr>
  </property>
  <property fmtid="{D5CDD505-2E9C-101B-9397-08002B2CF9AE}" pid="16" name="PM_DisplayValueSecClassificationWithQualifier">
    <vt:lpwstr>OFFICIAL</vt:lpwstr>
  </property>
  <property fmtid="{D5CDD505-2E9C-101B-9397-08002B2CF9AE}" pid="17" name="PM_Hash_Salt">
    <vt:lpwstr>251AAA7E1D15D00999C31A22DCC6C78F</vt:lpwstr>
  </property>
  <property fmtid="{D5CDD505-2E9C-101B-9397-08002B2CF9AE}" pid="18" name="PM_Hash_Salt_Prev">
    <vt:lpwstr>FE3232592E1FACBE98554C4D4342E2EC</vt:lpwstr>
  </property>
  <property fmtid="{D5CDD505-2E9C-101B-9397-08002B2CF9AE}" pid="19" name="PM_Hash_SHA1">
    <vt:lpwstr>F4C85CDD92BF25CD0E899A7ABEC83093D7DDE1D9</vt:lpwstr>
  </property>
  <property fmtid="{D5CDD505-2E9C-101B-9397-08002B2CF9AE}" pid="20" name="PM_Hash_Version">
    <vt:lpwstr>2022.1</vt:lpwstr>
  </property>
  <property fmtid="{D5CDD505-2E9C-101B-9397-08002B2CF9AE}" pid="21" name="PM_InsertionValue">
    <vt:lpwstr>OFFICIAL</vt:lpwstr>
  </property>
  <property fmtid="{D5CDD505-2E9C-101B-9397-08002B2CF9AE}" pid="22" name="PM_Markers">
    <vt:lpwstr/>
  </property>
  <property fmtid="{D5CDD505-2E9C-101B-9397-08002B2CF9AE}" pid="23" name="PM_Namespace">
    <vt:lpwstr>gov.au</vt:lpwstr>
  </property>
  <property fmtid="{D5CDD505-2E9C-101B-9397-08002B2CF9AE}" pid="24" name="PM_Note">
    <vt:lpwstr/>
  </property>
  <property fmtid="{D5CDD505-2E9C-101B-9397-08002B2CF9AE}" pid="25" name="PM_Originating_FileId">
    <vt:lpwstr>4635A93E357D4211A6D0C3621E9BABD2</vt:lpwstr>
  </property>
  <property fmtid="{D5CDD505-2E9C-101B-9397-08002B2CF9AE}" pid="26" name="PM_OriginationTimeStamp">
    <vt:lpwstr>2024-10-04T03:39:10Z</vt:lpwstr>
  </property>
  <property fmtid="{D5CDD505-2E9C-101B-9397-08002B2CF9AE}" pid="27" name="PM_OriginatorDomainName_SHA256">
    <vt:lpwstr>E83A2A66C4061446A7E3732E8D44762184B6B377D962B96C83DC624302585857</vt:lpwstr>
  </property>
  <property fmtid="{D5CDD505-2E9C-101B-9397-08002B2CF9AE}" pid="28" name="PM_OriginatorUserAccountName_SHA256">
    <vt:lpwstr>9E9AB35D8A8976BAE4DF1C99EADE1ECDD90EFD07A9FA11F63F6D2C02D3B1E272</vt:lpwstr>
  </property>
  <property fmtid="{D5CDD505-2E9C-101B-9397-08002B2CF9AE}" pid="29" name="PM_Originator_Hash_SHA1">
    <vt:lpwstr>6C1F66EE0FADF28A3EE565DBB8EF80BA94E7F34E</vt:lpwstr>
  </property>
  <property fmtid="{D5CDD505-2E9C-101B-9397-08002B2CF9AE}" pid="30" name="PM_ProtectiveMarkingImage_Footer">
    <vt:lpwstr>C:\Program Files (x86)\Common Files\janusNET Shared\janusSEAL\Images\DocumentSlashBlue.png</vt:lpwstr>
  </property>
  <property fmtid="{D5CDD505-2E9C-101B-9397-08002B2CF9AE}" pid="31" name="PM_ProtectiveMarkingImage_Header">
    <vt:lpwstr>C:\Program Files (x86)\Common Files\janusNET Shared\janusSEAL\Images\DocumentSlashBlue.png</vt:lpwstr>
  </property>
  <property fmtid="{D5CDD505-2E9C-101B-9397-08002B2CF9AE}" pid="32" name="PM_ProtectiveMarkingValue_Footer">
    <vt:lpwstr>OFFICIAL</vt:lpwstr>
  </property>
  <property fmtid="{D5CDD505-2E9C-101B-9397-08002B2CF9AE}" pid="33" name="PM_ProtectiveMarkingValue_Header">
    <vt:lpwstr>OFFICIAL</vt:lpwstr>
  </property>
  <property fmtid="{D5CDD505-2E9C-101B-9397-08002B2CF9AE}" pid="34" name="PM_Qualifier">
    <vt:lpwstr/>
  </property>
  <property fmtid="{D5CDD505-2E9C-101B-9397-08002B2CF9AE}" pid="35" name="PM_Qualifier_Prev">
    <vt:lpwstr/>
  </property>
  <property fmtid="{D5CDD505-2E9C-101B-9397-08002B2CF9AE}" pid="36" name="PM_SecurityClassification">
    <vt:lpwstr>OFFICIAL</vt:lpwstr>
  </property>
  <property fmtid="{D5CDD505-2E9C-101B-9397-08002B2CF9AE}" pid="37" name="PM_SecurityClassification_Prev">
    <vt:lpwstr>OFFICIAL</vt:lpwstr>
  </property>
  <property fmtid="{D5CDD505-2E9C-101B-9397-08002B2CF9AE}" pid="38" name="PM_Version">
    <vt:lpwstr>2018.4</vt:lpwstr>
  </property>
  <property fmtid="{D5CDD505-2E9C-101B-9397-08002B2CF9AE}" pid="39" name="Producer">
    <vt:lpwstr>Adobe PDF Library 17.0</vt:lpwstr>
  </property>
</Properties>
</file>